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5C7A4" w14:textId="77777777" w:rsidR="00132C33" w:rsidRDefault="00132C33" w:rsidP="00B8043F">
      <w:pPr>
        <w:jc w:val="center"/>
        <w:rPr>
          <w:b/>
          <w:bCs/>
          <w:sz w:val="28"/>
          <w:szCs w:val="28"/>
        </w:rPr>
      </w:pPr>
    </w:p>
    <w:p w14:paraId="065D0E87" w14:textId="5BB77EBC" w:rsidR="00132C33" w:rsidRDefault="00132C33" w:rsidP="00B8043F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D0F127C" wp14:editId="1F65B585">
            <wp:extent cx="5943600" cy="4612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1DAE9" w14:textId="77777777" w:rsidR="00132C33" w:rsidRDefault="00132C33" w:rsidP="00B8043F">
      <w:pPr>
        <w:jc w:val="center"/>
        <w:rPr>
          <w:b/>
          <w:bCs/>
          <w:sz w:val="28"/>
          <w:szCs w:val="28"/>
        </w:rPr>
      </w:pPr>
    </w:p>
    <w:p w14:paraId="12458CBD" w14:textId="77777777" w:rsidR="00132C33" w:rsidRDefault="00132C33" w:rsidP="00B8043F">
      <w:pPr>
        <w:jc w:val="center"/>
        <w:rPr>
          <w:b/>
          <w:bCs/>
          <w:sz w:val="28"/>
          <w:szCs w:val="28"/>
        </w:rPr>
      </w:pPr>
    </w:p>
    <w:p w14:paraId="1B589E84" w14:textId="1937F1D7" w:rsidR="00132C33" w:rsidRDefault="00132C33" w:rsidP="00B8043F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732522" wp14:editId="25D0AD3B">
            <wp:extent cx="2828925" cy="2009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3D9EA" w14:textId="09125E66" w:rsidR="00132C33" w:rsidRDefault="00132C33" w:rsidP="00B8043F">
      <w:pPr>
        <w:jc w:val="center"/>
        <w:rPr>
          <w:b/>
          <w:bCs/>
          <w:sz w:val="28"/>
          <w:szCs w:val="28"/>
        </w:rPr>
      </w:pPr>
    </w:p>
    <w:p w14:paraId="2DEF29B8" w14:textId="428A3431" w:rsidR="00864AC7" w:rsidRDefault="00864AC7" w:rsidP="00864AC7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3682A6C" wp14:editId="0FF15CE3">
            <wp:extent cx="5943600" cy="6845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B6623" w14:textId="25EFACAD" w:rsidR="00864AC7" w:rsidRDefault="00864AC7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52C0B9B" wp14:editId="2ABDDAF6">
            <wp:extent cx="6657975" cy="459798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8943" cy="464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03499" w14:textId="6D64D126" w:rsidR="00864AC7" w:rsidRDefault="00864AC7" w:rsidP="00864AC7">
      <w:pPr>
        <w:rPr>
          <w:b/>
          <w:bCs/>
          <w:sz w:val="28"/>
          <w:szCs w:val="28"/>
        </w:rPr>
      </w:pPr>
    </w:p>
    <w:p w14:paraId="4FB88C46" w14:textId="75EA41CD" w:rsidR="00864AC7" w:rsidRDefault="00864AC7" w:rsidP="00864AC7">
      <w:pPr>
        <w:rPr>
          <w:b/>
          <w:bCs/>
          <w:sz w:val="28"/>
          <w:szCs w:val="28"/>
        </w:rPr>
      </w:pPr>
    </w:p>
    <w:p w14:paraId="36EB56A6" w14:textId="7D67FDD6" w:rsidR="00864AC7" w:rsidRDefault="00864AC7" w:rsidP="00864AC7">
      <w:pPr>
        <w:rPr>
          <w:b/>
          <w:bCs/>
          <w:sz w:val="28"/>
          <w:szCs w:val="28"/>
        </w:rPr>
      </w:pPr>
    </w:p>
    <w:p w14:paraId="1981EB4A" w14:textId="282C22C4" w:rsidR="00864AC7" w:rsidRDefault="00864AC7" w:rsidP="00864AC7">
      <w:pPr>
        <w:rPr>
          <w:b/>
          <w:bCs/>
          <w:sz w:val="28"/>
          <w:szCs w:val="28"/>
        </w:rPr>
      </w:pPr>
    </w:p>
    <w:p w14:paraId="403E8B7A" w14:textId="3A798BBB" w:rsidR="00864AC7" w:rsidRDefault="00864AC7" w:rsidP="00864AC7">
      <w:pPr>
        <w:rPr>
          <w:b/>
          <w:bCs/>
          <w:sz w:val="28"/>
          <w:szCs w:val="28"/>
        </w:rPr>
      </w:pPr>
    </w:p>
    <w:p w14:paraId="63F2588D" w14:textId="77777777" w:rsidR="00864AC7" w:rsidRDefault="00864AC7" w:rsidP="00864AC7">
      <w:pPr>
        <w:rPr>
          <w:b/>
          <w:bCs/>
          <w:sz w:val="28"/>
          <w:szCs w:val="28"/>
        </w:rPr>
      </w:pPr>
    </w:p>
    <w:p w14:paraId="5D726FEF" w14:textId="77777777" w:rsidR="00864AC7" w:rsidRDefault="00864AC7" w:rsidP="00864AC7">
      <w:pPr>
        <w:rPr>
          <w:b/>
          <w:bCs/>
          <w:sz w:val="28"/>
          <w:szCs w:val="28"/>
        </w:rPr>
      </w:pPr>
    </w:p>
    <w:p w14:paraId="11FECF6A" w14:textId="77777777" w:rsidR="00864AC7" w:rsidRDefault="00864AC7" w:rsidP="00864AC7">
      <w:pPr>
        <w:rPr>
          <w:b/>
          <w:bCs/>
          <w:sz w:val="28"/>
          <w:szCs w:val="28"/>
        </w:rPr>
      </w:pPr>
    </w:p>
    <w:p w14:paraId="62EF84B8" w14:textId="77777777" w:rsidR="00864AC7" w:rsidRDefault="00864AC7" w:rsidP="00864AC7">
      <w:pPr>
        <w:rPr>
          <w:b/>
          <w:bCs/>
          <w:sz w:val="28"/>
          <w:szCs w:val="28"/>
        </w:rPr>
      </w:pPr>
    </w:p>
    <w:p w14:paraId="78A2DCC2" w14:textId="77777777" w:rsidR="00864AC7" w:rsidRDefault="00864AC7" w:rsidP="00864AC7">
      <w:pPr>
        <w:rPr>
          <w:b/>
          <w:bCs/>
          <w:sz w:val="28"/>
          <w:szCs w:val="28"/>
        </w:rPr>
      </w:pPr>
    </w:p>
    <w:p w14:paraId="5026EDCD" w14:textId="77777777" w:rsidR="00864AC7" w:rsidRDefault="00864AC7" w:rsidP="00864AC7">
      <w:pPr>
        <w:rPr>
          <w:b/>
          <w:bCs/>
          <w:sz w:val="28"/>
          <w:szCs w:val="28"/>
        </w:rPr>
      </w:pPr>
    </w:p>
    <w:p w14:paraId="7332AA6D" w14:textId="77777777" w:rsidR="00864AC7" w:rsidRDefault="00864AC7" w:rsidP="00864AC7">
      <w:pPr>
        <w:rPr>
          <w:b/>
          <w:bCs/>
          <w:sz w:val="28"/>
          <w:szCs w:val="28"/>
        </w:rPr>
      </w:pPr>
    </w:p>
    <w:p w14:paraId="7DC9A70E" w14:textId="77777777" w:rsidR="00864AC7" w:rsidRDefault="00864AC7" w:rsidP="00864AC7">
      <w:pPr>
        <w:rPr>
          <w:b/>
          <w:bCs/>
          <w:sz w:val="28"/>
          <w:szCs w:val="28"/>
        </w:rPr>
      </w:pPr>
    </w:p>
    <w:p w14:paraId="674E3AA2" w14:textId="77777777" w:rsidR="00864AC7" w:rsidRDefault="00864AC7" w:rsidP="00864AC7">
      <w:pPr>
        <w:rPr>
          <w:b/>
          <w:bCs/>
          <w:sz w:val="28"/>
          <w:szCs w:val="28"/>
        </w:rPr>
      </w:pPr>
    </w:p>
    <w:p w14:paraId="1E289BE6" w14:textId="77777777" w:rsidR="00864AC7" w:rsidRDefault="00864AC7" w:rsidP="00864AC7">
      <w:pPr>
        <w:rPr>
          <w:b/>
          <w:bCs/>
          <w:sz w:val="28"/>
          <w:szCs w:val="28"/>
        </w:rPr>
      </w:pPr>
    </w:p>
    <w:p w14:paraId="488A3A96" w14:textId="77777777" w:rsidR="00864AC7" w:rsidRDefault="00864AC7" w:rsidP="00864AC7">
      <w:pPr>
        <w:rPr>
          <w:b/>
          <w:bCs/>
          <w:sz w:val="28"/>
          <w:szCs w:val="28"/>
        </w:rPr>
      </w:pPr>
    </w:p>
    <w:p w14:paraId="7E952778" w14:textId="77777777" w:rsidR="00864AC7" w:rsidRDefault="00864AC7" w:rsidP="00864AC7">
      <w:pPr>
        <w:rPr>
          <w:b/>
          <w:bCs/>
          <w:sz w:val="28"/>
          <w:szCs w:val="28"/>
        </w:rPr>
      </w:pPr>
    </w:p>
    <w:p w14:paraId="25989442" w14:textId="77777777" w:rsidR="00864AC7" w:rsidRDefault="00864AC7" w:rsidP="00864AC7">
      <w:pPr>
        <w:rPr>
          <w:b/>
          <w:bCs/>
          <w:sz w:val="28"/>
          <w:szCs w:val="28"/>
        </w:rPr>
      </w:pPr>
    </w:p>
    <w:p w14:paraId="6714718A" w14:textId="77777777" w:rsidR="00864AC7" w:rsidRDefault="00864AC7" w:rsidP="00864AC7">
      <w:pPr>
        <w:rPr>
          <w:b/>
          <w:bCs/>
          <w:sz w:val="28"/>
          <w:szCs w:val="28"/>
        </w:rPr>
      </w:pPr>
    </w:p>
    <w:p w14:paraId="463D021F" w14:textId="77777777" w:rsidR="00864AC7" w:rsidRDefault="00864AC7" w:rsidP="00864AC7">
      <w:pPr>
        <w:rPr>
          <w:b/>
          <w:bCs/>
          <w:sz w:val="28"/>
          <w:szCs w:val="28"/>
        </w:rPr>
      </w:pPr>
    </w:p>
    <w:p w14:paraId="35AF62C0" w14:textId="77777777" w:rsidR="00864AC7" w:rsidRDefault="00864AC7" w:rsidP="00864AC7">
      <w:pPr>
        <w:rPr>
          <w:b/>
          <w:bCs/>
          <w:sz w:val="28"/>
          <w:szCs w:val="28"/>
        </w:rPr>
      </w:pPr>
    </w:p>
    <w:p w14:paraId="65B0D59F" w14:textId="77777777" w:rsidR="00864AC7" w:rsidRDefault="00864AC7" w:rsidP="00864AC7">
      <w:pPr>
        <w:rPr>
          <w:b/>
          <w:bCs/>
          <w:sz w:val="28"/>
          <w:szCs w:val="28"/>
        </w:rPr>
      </w:pPr>
    </w:p>
    <w:p w14:paraId="3D3F2D73" w14:textId="77777777" w:rsidR="00864AC7" w:rsidRDefault="00864AC7" w:rsidP="00864AC7">
      <w:pPr>
        <w:rPr>
          <w:b/>
          <w:bCs/>
          <w:sz w:val="28"/>
          <w:szCs w:val="28"/>
        </w:rPr>
      </w:pPr>
    </w:p>
    <w:p w14:paraId="7BF4D277" w14:textId="3BBF60C1" w:rsidR="00864AC7" w:rsidRDefault="00864AC7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51D024F" wp14:editId="35663AAF">
            <wp:extent cx="4619625" cy="4953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FACFF" w14:textId="3E4F170D" w:rsidR="00864AC7" w:rsidRDefault="00864AC7" w:rsidP="00864AC7">
      <w:pPr>
        <w:rPr>
          <w:b/>
          <w:bCs/>
          <w:sz w:val="28"/>
          <w:szCs w:val="28"/>
        </w:rPr>
      </w:pPr>
    </w:p>
    <w:p w14:paraId="7B34254F" w14:textId="1A8854DE" w:rsidR="00864AC7" w:rsidRDefault="00864AC7" w:rsidP="00864AC7">
      <w:pPr>
        <w:rPr>
          <w:b/>
          <w:bCs/>
          <w:sz w:val="28"/>
          <w:szCs w:val="28"/>
        </w:rPr>
      </w:pPr>
    </w:p>
    <w:p w14:paraId="7B2C8437" w14:textId="75D91B54" w:rsidR="00864AC7" w:rsidRDefault="00864AC7" w:rsidP="00864AC7">
      <w:pPr>
        <w:rPr>
          <w:b/>
          <w:bCs/>
          <w:sz w:val="28"/>
          <w:szCs w:val="28"/>
        </w:rPr>
      </w:pPr>
    </w:p>
    <w:p w14:paraId="24FA4E58" w14:textId="319C3DF1" w:rsidR="00864AC7" w:rsidRDefault="00864AC7" w:rsidP="00864AC7">
      <w:pPr>
        <w:rPr>
          <w:b/>
          <w:bCs/>
          <w:sz w:val="28"/>
          <w:szCs w:val="28"/>
        </w:rPr>
      </w:pPr>
    </w:p>
    <w:p w14:paraId="52011453" w14:textId="0E75A2D3" w:rsidR="00864AC7" w:rsidRDefault="00864AC7" w:rsidP="00864AC7">
      <w:pPr>
        <w:rPr>
          <w:b/>
          <w:bCs/>
          <w:sz w:val="28"/>
          <w:szCs w:val="28"/>
        </w:rPr>
      </w:pPr>
    </w:p>
    <w:p w14:paraId="51F436FE" w14:textId="20EE8CE9" w:rsidR="00864AC7" w:rsidRDefault="00864AC7" w:rsidP="00864AC7">
      <w:pPr>
        <w:rPr>
          <w:b/>
          <w:bCs/>
          <w:sz w:val="28"/>
          <w:szCs w:val="28"/>
        </w:rPr>
      </w:pPr>
    </w:p>
    <w:p w14:paraId="7AA089ED" w14:textId="5114C6D7" w:rsidR="00864AC7" w:rsidRDefault="00864AC7" w:rsidP="00864AC7">
      <w:pPr>
        <w:rPr>
          <w:b/>
          <w:bCs/>
          <w:sz w:val="28"/>
          <w:szCs w:val="28"/>
        </w:rPr>
      </w:pPr>
    </w:p>
    <w:p w14:paraId="251CF71B" w14:textId="634087D8" w:rsidR="00864AC7" w:rsidRDefault="00864AC7" w:rsidP="00864AC7">
      <w:pPr>
        <w:rPr>
          <w:b/>
          <w:bCs/>
          <w:sz w:val="28"/>
          <w:szCs w:val="28"/>
        </w:rPr>
      </w:pPr>
    </w:p>
    <w:p w14:paraId="3DA85CC9" w14:textId="549DD44C" w:rsidR="00864AC7" w:rsidRDefault="00864AC7" w:rsidP="00864AC7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0C8F485" wp14:editId="28752298">
            <wp:extent cx="5943600" cy="18154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6FE0D" w14:textId="77777777" w:rsidR="00A90397" w:rsidRDefault="00A90397" w:rsidP="00A90397">
      <w:r>
        <w:rPr>
          <w:b/>
          <w:bCs/>
          <w:sz w:val="28"/>
          <w:szCs w:val="28"/>
        </w:rPr>
        <w:tab/>
      </w:r>
      <w:r w:rsidRPr="00A90397">
        <w:t xml:space="preserve">import </w:t>
      </w:r>
      <w:proofErr w:type="spellStart"/>
      <w:r w:rsidRPr="00A90397">
        <w:t>java.io.Serializable;</w:t>
      </w:r>
      <w:proofErr w:type="spellEnd"/>
    </w:p>
    <w:p w14:paraId="71527955" w14:textId="7BE37045" w:rsidR="00A90397" w:rsidRPr="00A90397" w:rsidRDefault="00A90397" w:rsidP="00A90397">
      <w:pPr>
        <w:ind w:firstLine="720"/>
      </w:pPr>
      <w:r w:rsidRPr="00A90397">
        <w:t xml:space="preserve">import </w:t>
      </w:r>
      <w:proofErr w:type="spellStart"/>
      <w:r w:rsidRPr="00A90397">
        <w:t>java.util.Comparator</w:t>
      </w:r>
      <w:proofErr w:type="spellEnd"/>
      <w:r w:rsidRPr="00A90397">
        <w:t>;</w:t>
      </w:r>
    </w:p>
    <w:p w14:paraId="0405A1C0" w14:textId="77777777" w:rsidR="00A90397" w:rsidRPr="00A90397" w:rsidRDefault="00A90397" w:rsidP="00A90397">
      <w:pPr>
        <w:ind w:left="720"/>
      </w:pPr>
      <w:r w:rsidRPr="00A90397">
        <w:t xml:space="preserve">import </w:t>
      </w:r>
      <w:proofErr w:type="spellStart"/>
      <w:r w:rsidRPr="00A90397">
        <w:t>java.util.Objects</w:t>
      </w:r>
      <w:proofErr w:type="spellEnd"/>
      <w:r w:rsidRPr="00A90397">
        <w:t>;</w:t>
      </w:r>
    </w:p>
    <w:p w14:paraId="671AFD91" w14:textId="77777777" w:rsidR="00A90397" w:rsidRPr="00A90397" w:rsidRDefault="00A90397" w:rsidP="00A90397">
      <w:pPr>
        <w:ind w:left="720"/>
      </w:pPr>
    </w:p>
    <w:p w14:paraId="117E9412" w14:textId="77777777" w:rsidR="00A90397" w:rsidRPr="00A90397" w:rsidRDefault="00A90397" w:rsidP="00A90397">
      <w:pPr>
        <w:ind w:left="720"/>
      </w:pPr>
      <w:r w:rsidRPr="00A90397">
        <w:t xml:space="preserve">public abstract class </w:t>
      </w:r>
      <w:proofErr w:type="spellStart"/>
      <w:r w:rsidRPr="00A90397">
        <w:t>SportsClub</w:t>
      </w:r>
      <w:proofErr w:type="spellEnd"/>
      <w:r w:rsidRPr="00A90397">
        <w:t xml:space="preserve">  implements Serializable {</w:t>
      </w:r>
    </w:p>
    <w:p w14:paraId="40033BB3" w14:textId="77777777" w:rsidR="00A90397" w:rsidRPr="00A90397" w:rsidRDefault="00A90397" w:rsidP="00A90397">
      <w:pPr>
        <w:ind w:left="720"/>
      </w:pPr>
      <w:r w:rsidRPr="00A90397">
        <w:t xml:space="preserve">    private static final long </w:t>
      </w:r>
      <w:proofErr w:type="spellStart"/>
      <w:r w:rsidRPr="00A90397">
        <w:t>serialVersionUID</w:t>
      </w:r>
      <w:proofErr w:type="spellEnd"/>
      <w:r w:rsidRPr="00A90397">
        <w:t xml:space="preserve"> = 2906642554793891381L;</w:t>
      </w:r>
    </w:p>
    <w:p w14:paraId="57160E9A" w14:textId="77777777" w:rsidR="00A90397" w:rsidRPr="00A90397" w:rsidRDefault="00A90397" w:rsidP="00A90397">
      <w:pPr>
        <w:ind w:left="720"/>
      </w:pPr>
      <w:r w:rsidRPr="00A90397">
        <w:t xml:space="preserve">    private String </w:t>
      </w:r>
      <w:proofErr w:type="spellStart"/>
      <w:r w:rsidRPr="00A90397">
        <w:t>clubName</w:t>
      </w:r>
      <w:proofErr w:type="spellEnd"/>
      <w:r w:rsidRPr="00A90397">
        <w:t>;</w:t>
      </w:r>
    </w:p>
    <w:p w14:paraId="043B1C37" w14:textId="77777777" w:rsidR="00A90397" w:rsidRPr="00A90397" w:rsidRDefault="00A90397" w:rsidP="00A90397">
      <w:pPr>
        <w:ind w:left="720"/>
      </w:pPr>
      <w:r w:rsidRPr="00A90397">
        <w:t xml:space="preserve">    private  String </w:t>
      </w:r>
      <w:proofErr w:type="spellStart"/>
      <w:r w:rsidRPr="00A90397">
        <w:t>clubLocation</w:t>
      </w:r>
      <w:proofErr w:type="spellEnd"/>
      <w:r w:rsidRPr="00A90397">
        <w:t>;</w:t>
      </w:r>
    </w:p>
    <w:p w14:paraId="6AB61D87" w14:textId="77777777" w:rsidR="00A90397" w:rsidRPr="00A90397" w:rsidRDefault="00A90397" w:rsidP="00A90397">
      <w:pPr>
        <w:ind w:left="720"/>
      </w:pPr>
    </w:p>
    <w:p w14:paraId="6797C30B" w14:textId="77777777" w:rsidR="00A90397" w:rsidRPr="00A90397" w:rsidRDefault="00A90397" w:rsidP="00A90397">
      <w:pPr>
        <w:ind w:left="720"/>
      </w:pPr>
      <w:r w:rsidRPr="00A90397">
        <w:t xml:space="preserve">    public </w:t>
      </w:r>
      <w:proofErr w:type="spellStart"/>
      <w:r w:rsidRPr="00A90397">
        <w:t>SportsClub</w:t>
      </w:r>
      <w:proofErr w:type="spellEnd"/>
      <w:r w:rsidRPr="00A90397">
        <w:t xml:space="preserve">(String </w:t>
      </w:r>
      <w:proofErr w:type="spellStart"/>
      <w:r w:rsidRPr="00A90397">
        <w:t>clubName</w:t>
      </w:r>
      <w:proofErr w:type="spellEnd"/>
      <w:r w:rsidRPr="00A90397">
        <w:t xml:space="preserve">, String </w:t>
      </w:r>
      <w:proofErr w:type="spellStart"/>
      <w:r w:rsidRPr="00A90397">
        <w:t>clubLocation</w:t>
      </w:r>
      <w:proofErr w:type="spellEnd"/>
      <w:r w:rsidRPr="00A90397">
        <w:t>) {</w:t>
      </w:r>
    </w:p>
    <w:p w14:paraId="442278A1" w14:textId="77777777" w:rsidR="00A90397" w:rsidRPr="00A90397" w:rsidRDefault="00A90397" w:rsidP="00A90397">
      <w:pPr>
        <w:ind w:left="720"/>
      </w:pPr>
      <w:r w:rsidRPr="00A90397">
        <w:t xml:space="preserve">        </w:t>
      </w:r>
      <w:proofErr w:type="spellStart"/>
      <w:r w:rsidRPr="00A90397">
        <w:t>this.clubName</w:t>
      </w:r>
      <w:proofErr w:type="spellEnd"/>
      <w:r w:rsidRPr="00A90397">
        <w:t xml:space="preserve"> = </w:t>
      </w:r>
      <w:proofErr w:type="spellStart"/>
      <w:r w:rsidRPr="00A90397">
        <w:t>clubName</w:t>
      </w:r>
      <w:proofErr w:type="spellEnd"/>
      <w:r w:rsidRPr="00A90397">
        <w:t>;</w:t>
      </w:r>
    </w:p>
    <w:p w14:paraId="797A8716" w14:textId="77777777" w:rsidR="00A90397" w:rsidRPr="00A90397" w:rsidRDefault="00A90397" w:rsidP="00A90397">
      <w:pPr>
        <w:ind w:left="720"/>
      </w:pPr>
      <w:r w:rsidRPr="00A90397">
        <w:t xml:space="preserve">        </w:t>
      </w:r>
      <w:proofErr w:type="spellStart"/>
      <w:r w:rsidRPr="00A90397">
        <w:t>this.clubLocation</w:t>
      </w:r>
      <w:proofErr w:type="spellEnd"/>
      <w:r w:rsidRPr="00A90397">
        <w:t xml:space="preserve"> = </w:t>
      </w:r>
      <w:proofErr w:type="spellStart"/>
      <w:r w:rsidRPr="00A90397">
        <w:t>clubLocation</w:t>
      </w:r>
      <w:proofErr w:type="spellEnd"/>
      <w:r w:rsidRPr="00A90397">
        <w:t>;</w:t>
      </w:r>
    </w:p>
    <w:p w14:paraId="6C9D4595" w14:textId="77777777" w:rsidR="00A90397" w:rsidRPr="00A90397" w:rsidRDefault="00A90397" w:rsidP="00A90397">
      <w:pPr>
        <w:ind w:left="720"/>
      </w:pPr>
      <w:r w:rsidRPr="00A90397">
        <w:t xml:space="preserve">    }</w:t>
      </w:r>
    </w:p>
    <w:p w14:paraId="6883693A" w14:textId="77777777" w:rsidR="00A90397" w:rsidRPr="00A90397" w:rsidRDefault="00A90397" w:rsidP="00A90397">
      <w:pPr>
        <w:ind w:left="720"/>
      </w:pPr>
    </w:p>
    <w:p w14:paraId="108A3FCD" w14:textId="275D23A6" w:rsidR="00A90397" w:rsidRPr="00A90397" w:rsidRDefault="00A90397" w:rsidP="00A90397">
      <w:pPr>
        <w:ind w:left="720"/>
      </w:pPr>
      <w:r w:rsidRPr="00A90397">
        <w:t xml:space="preserve">    public String </w:t>
      </w:r>
      <w:proofErr w:type="spellStart"/>
      <w:r w:rsidRPr="00A90397">
        <w:t>getClubName</w:t>
      </w:r>
      <w:proofErr w:type="spellEnd"/>
      <w:r w:rsidRPr="00A90397">
        <w:t>() {</w:t>
      </w:r>
    </w:p>
    <w:p w14:paraId="22BE52B2" w14:textId="77777777" w:rsidR="00A90397" w:rsidRPr="00A90397" w:rsidRDefault="00A90397" w:rsidP="00A90397">
      <w:pPr>
        <w:ind w:left="720"/>
      </w:pPr>
      <w:r w:rsidRPr="00A90397">
        <w:t xml:space="preserve">        if (</w:t>
      </w:r>
      <w:proofErr w:type="spellStart"/>
      <w:r w:rsidRPr="00A90397">
        <w:t>clubName.matches</w:t>
      </w:r>
      <w:proofErr w:type="spellEnd"/>
      <w:r w:rsidRPr="00A90397">
        <w:t>("^[A-Za-z ]*$")) {</w:t>
      </w:r>
    </w:p>
    <w:p w14:paraId="7A774B7B" w14:textId="77777777" w:rsidR="00A90397" w:rsidRPr="00A90397" w:rsidRDefault="00A90397" w:rsidP="00A90397">
      <w:pPr>
        <w:ind w:left="720"/>
      </w:pPr>
      <w:r w:rsidRPr="00A90397">
        <w:t xml:space="preserve">            return </w:t>
      </w:r>
      <w:proofErr w:type="spellStart"/>
      <w:r w:rsidRPr="00A90397">
        <w:t>clubName</w:t>
      </w:r>
      <w:proofErr w:type="spellEnd"/>
      <w:r w:rsidRPr="00A90397">
        <w:t>;</w:t>
      </w:r>
    </w:p>
    <w:p w14:paraId="4D979F33" w14:textId="77777777" w:rsidR="00A90397" w:rsidRPr="00A90397" w:rsidRDefault="00A90397" w:rsidP="00A90397">
      <w:pPr>
        <w:ind w:left="720"/>
      </w:pPr>
      <w:r w:rsidRPr="00A90397">
        <w:t xml:space="preserve">        } else {</w:t>
      </w:r>
    </w:p>
    <w:p w14:paraId="4CC3488F" w14:textId="77777777" w:rsidR="00A90397" w:rsidRPr="00A90397" w:rsidRDefault="00A90397" w:rsidP="00A90397">
      <w:pPr>
        <w:ind w:left="720"/>
      </w:pPr>
      <w:r w:rsidRPr="00A90397">
        <w:t xml:space="preserve">            </w:t>
      </w:r>
      <w:proofErr w:type="spellStart"/>
      <w:r w:rsidRPr="00A90397">
        <w:t>System.out.println</w:t>
      </w:r>
      <w:proofErr w:type="spellEnd"/>
      <w:r w:rsidRPr="00A90397">
        <w:t>("");</w:t>
      </w:r>
    </w:p>
    <w:p w14:paraId="7AC37867" w14:textId="77777777" w:rsidR="00A90397" w:rsidRPr="00A90397" w:rsidRDefault="00A90397" w:rsidP="00A90397">
      <w:pPr>
        <w:ind w:left="720"/>
      </w:pPr>
      <w:r w:rsidRPr="00A90397">
        <w:t xml:space="preserve">            </w:t>
      </w:r>
      <w:proofErr w:type="spellStart"/>
      <w:r w:rsidRPr="00A90397">
        <w:t>System.out.println</w:t>
      </w:r>
      <w:proofErr w:type="spellEnd"/>
      <w:r w:rsidRPr="00A90397">
        <w:t>("  ! ! ! ! ! ! Name Cannot contain Number or Characters and Numbers ! ! ! ! ! ! ");</w:t>
      </w:r>
    </w:p>
    <w:p w14:paraId="37EEFB2F" w14:textId="77777777" w:rsidR="00A90397" w:rsidRPr="00A90397" w:rsidRDefault="00A90397" w:rsidP="00A90397">
      <w:pPr>
        <w:ind w:left="720"/>
      </w:pPr>
      <w:r w:rsidRPr="00A90397">
        <w:t xml:space="preserve">        }</w:t>
      </w:r>
    </w:p>
    <w:p w14:paraId="662705F9" w14:textId="77777777" w:rsidR="00A90397" w:rsidRPr="00A90397" w:rsidRDefault="00A90397" w:rsidP="00A90397">
      <w:pPr>
        <w:ind w:left="720"/>
      </w:pPr>
      <w:r w:rsidRPr="00A90397">
        <w:lastRenderedPageBreak/>
        <w:t xml:space="preserve">        return </w:t>
      </w:r>
      <w:proofErr w:type="spellStart"/>
      <w:r w:rsidRPr="00A90397">
        <w:t>clubName</w:t>
      </w:r>
      <w:proofErr w:type="spellEnd"/>
      <w:r w:rsidRPr="00A90397">
        <w:t>;</w:t>
      </w:r>
    </w:p>
    <w:p w14:paraId="32A401F0" w14:textId="3B2D5280" w:rsidR="00A90397" w:rsidRPr="00A90397" w:rsidRDefault="00A90397" w:rsidP="00A90397">
      <w:pPr>
        <w:ind w:left="720"/>
      </w:pPr>
      <w:r w:rsidRPr="00A90397">
        <w:t xml:space="preserve">    }</w:t>
      </w:r>
    </w:p>
    <w:p w14:paraId="58EB2975" w14:textId="77777777" w:rsidR="00A90397" w:rsidRPr="00A90397" w:rsidRDefault="00A90397" w:rsidP="00A90397">
      <w:pPr>
        <w:ind w:left="720"/>
      </w:pPr>
      <w:r w:rsidRPr="00A90397">
        <w:t xml:space="preserve">    public void </w:t>
      </w:r>
      <w:proofErr w:type="spellStart"/>
      <w:r w:rsidRPr="00A90397">
        <w:t>setClubName</w:t>
      </w:r>
      <w:proofErr w:type="spellEnd"/>
      <w:r w:rsidRPr="00A90397">
        <w:t xml:space="preserve">(String </w:t>
      </w:r>
      <w:proofErr w:type="spellStart"/>
      <w:r w:rsidRPr="00A90397">
        <w:t>clubName</w:t>
      </w:r>
      <w:proofErr w:type="spellEnd"/>
      <w:r w:rsidRPr="00A90397">
        <w:t>) {</w:t>
      </w:r>
    </w:p>
    <w:p w14:paraId="50A2531B" w14:textId="77777777" w:rsidR="00A90397" w:rsidRPr="00A90397" w:rsidRDefault="00A90397" w:rsidP="00A90397">
      <w:pPr>
        <w:ind w:left="720"/>
      </w:pPr>
      <w:r w:rsidRPr="00A90397">
        <w:t xml:space="preserve">        </w:t>
      </w:r>
      <w:proofErr w:type="spellStart"/>
      <w:r w:rsidRPr="00A90397">
        <w:t>this.clubName</w:t>
      </w:r>
      <w:proofErr w:type="spellEnd"/>
      <w:r w:rsidRPr="00A90397">
        <w:t xml:space="preserve"> = </w:t>
      </w:r>
      <w:proofErr w:type="spellStart"/>
      <w:r w:rsidRPr="00A90397">
        <w:t>clubName</w:t>
      </w:r>
      <w:proofErr w:type="spellEnd"/>
      <w:r w:rsidRPr="00A90397">
        <w:t>;</w:t>
      </w:r>
    </w:p>
    <w:p w14:paraId="07C179CE" w14:textId="54C2BF02" w:rsidR="00A90397" w:rsidRPr="00A90397" w:rsidRDefault="00A90397" w:rsidP="00A90397">
      <w:pPr>
        <w:ind w:left="720"/>
      </w:pPr>
      <w:r w:rsidRPr="00A90397">
        <w:t xml:space="preserve">    }</w:t>
      </w:r>
    </w:p>
    <w:p w14:paraId="246A904E" w14:textId="77777777" w:rsidR="00A90397" w:rsidRPr="00A90397" w:rsidRDefault="00A90397" w:rsidP="00A90397">
      <w:pPr>
        <w:ind w:left="720"/>
      </w:pPr>
      <w:r w:rsidRPr="00A90397">
        <w:t xml:space="preserve">    public String </w:t>
      </w:r>
      <w:proofErr w:type="spellStart"/>
      <w:r w:rsidRPr="00A90397">
        <w:t>getClubLocation</w:t>
      </w:r>
      <w:proofErr w:type="spellEnd"/>
      <w:r w:rsidRPr="00A90397">
        <w:t>() {</w:t>
      </w:r>
    </w:p>
    <w:p w14:paraId="272ECA38" w14:textId="77777777" w:rsidR="00A90397" w:rsidRPr="00A90397" w:rsidRDefault="00A90397" w:rsidP="00A90397">
      <w:pPr>
        <w:ind w:left="720"/>
      </w:pPr>
      <w:r w:rsidRPr="00A90397">
        <w:t xml:space="preserve">        return </w:t>
      </w:r>
      <w:proofErr w:type="spellStart"/>
      <w:r w:rsidRPr="00A90397">
        <w:t>clubLocation</w:t>
      </w:r>
      <w:proofErr w:type="spellEnd"/>
      <w:r w:rsidRPr="00A90397">
        <w:t>;</w:t>
      </w:r>
    </w:p>
    <w:p w14:paraId="18ADF87F" w14:textId="4E2686A5" w:rsidR="00A90397" w:rsidRPr="00A90397" w:rsidRDefault="00A90397" w:rsidP="00A90397">
      <w:pPr>
        <w:ind w:left="720"/>
      </w:pPr>
      <w:r w:rsidRPr="00A90397">
        <w:t xml:space="preserve">    }</w:t>
      </w:r>
    </w:p>
    <w:p w14:paraId="6522EB4A" w14:textId="77777777" w:rsidR="00A90397" w:rsidRPr="00A90397" w:rsidRDefault="00A90397" w:rsidP="00A90397">
      <w:pPr>
        <w:ind w:left="720"/>
      </w:pPr>
      <w:r w:rsidRPr="00A90397">
        <w:t xml:space="preserve">    public void </w:t>
      </w:r>
      <w:proofErr w:type="spellStart"/>
      <w:r w:rsidRPr="00A90397">
        <w:t>setClubLocation</w:t>
      </w:r>
      <w:proofErr w:type="spellEnd"/>
      <w:r w:rsidRPr="00A90397">
        <w:t xml:space="preserve">(String </w:t>
      </w:r>
      <w:proofErr w:type="spellStart"/>
      <w:r w:rsidRPr="00A90397">
        <w:t>clubLocation</w:t>
      </w:r>
      <w:proofErr w:type="spellEnd"/>
      <w:r w:rsidRPr="00A90397">
        <w:t>) {</w:t>
      </w:r>
    </w:p>
    <w:p w14:paraId="07A956D8" w14:textId="77777777" w:rsidR="00A90397" w:rsidRPr="00A90397" w:rsidRDefault="00A90397" w:rsidP="00A90397">
      <w:pPr>
        <w:ind w:left="720"/>
      </w:pPr>
      <w:r w:rsidRPr="00A90397">
        <w:t xml:space="preserve">        </w:t>
      </w:r>
      <w:proofErr w:type="spellStart"/>
      <w:r w:rsidRPr="00A90397">
        <w:t>this.clubLocation</w:t>
      </w:r>
      <w:proofErr w:type="spellEnd"/>
      <w:r w:rsidRPr="00A90397">
        <w:t xml:space="preserve"> = </w:t>
      </w:r>
      <w:proofErr w:type="spellStart"/>
      <w:r w:rsidRPr="00A90397">
        <w:t>clubLocation</w:t>
      </w:r>
      <w:proofErr w:type="spellEnd"/>
      <w:r w:rsidRPr="00A90397">
        <w:t>;</w:t>
      </w:r>
    </w:p>
    <w:p w14:paraId="5DC805BD" w14:textId="37083664" w:rsidR="00A90397" w:rsidRPr="00A90397" w:rsidRDefault="00A90397" w:rsidP="00A90397">
      <w:pPr>
        <w:ind w:left="720"/>
      </w:pPr>
      <w:r w:rsidRPr="00A90397">
        <w:t xml:space="preserve">    }</w:t>
      </w:r>
    </w:p>
    <w:p w14:paraId="28422403" w14:textId="77777777" w:rsidR="00A90397" w:rsidRPr="00A90397" w:rsidRDefault="00A90397" w:rsidP="00A90397">
      <w:pPr>
        <w:ind w:left="720"/>
      </w:pPr>
      <w:r w:rsidRPr="00A90397">
        <w:t xml:space="preserve">    static class </w:t>
      </w:r>
      <w:proofErr w:type="spellStart"/>
      <w:r w:rsidRPr="00A90397">
        <w:t>CustomComparator</w:t>
      </w:r>
      <w:proofErr w:type="spellEnd"/>
      <w:r w:rsidRPr="00A90397">
        <w:t xml:space="preserve"> implements Comparator&lt;</w:t>
      </w:r>
      <w:proofErr w:type="spellStart"/>
      <w:r w:rsidRPr="00A90397">
        <w:t>FootballClub</w:t>
      </w:r>
      <w:proofErr w:type="spellEnd"/>
      <w:r w:rsidRPr="00A90397">
        <w:t>&gt; {</w:t>
      </w:r>
    </w:p>
    <w:p w14:paraId="305FEF38" w14:textId="4E099AE4" w:rsidR="00A90397" w:rsidRPr="00A90397" w:rsidRDefault="00A90397" w:rsidP="00A90397">
      <w:pPr>
        <w:ind w:left="720"/>
      </w:pPr>
      <w:r w:rsidRPr="00A90397">
        <w:t xml:space="preserve">        public int compare(</w:t>
      </w:r>
      <w:proofErr w:type="spellStart"/>
      <w:r w:rsidRPr="00A90397">
        <w:t>FootballClub</w:t>
      </w:r>
      <w:proofErr w:type="spellEnd"/>
      <w:r w:rsidRPr="00A90397">
        <w:t xml:space="preserve"> t, </w:t>
      </w:r>
      <w:proofErr w:type="spellStart"/>
      <w:r w:rsidRPr="00A90397">
        <w:t>FootballClub</w:t>
      </w:r>
      <w:proofErr w:type="spellEnd"/>
      <w:r w:rsidRPr="00A90397">
        <w:t xml:space="preserve"> t1) {</w:t>
      </w:r>
    </w:p>
    <w:p w14:paraId="6B68FAED" w14:textId="77777777" w:rsidR="00A90397" w:rsidRPr="00A90397" w:rsidRDefault="00A90397" w:rsidP="00A90397">
      <w:pPr>
        <w:ind w:left="720"/>
      </w:pPr>
      <w:r w:rsidRPr="00A90397">
        <w:t xml:space="preserve">            if (</w:t>
      </w:r>
      <w:proofErr w:type="spellStart"/>
      <w:r w:rsidRPr="00A90397">
        <w:t>t.getNumberOfPointsHas</w:t>
      </w:r>
      <w:proofErr w:type="spellEnd"/>
      <w:r w:rsidRPr="00A90397">
        <w:t>() &gt; t1.getNumberOfPointsHas())</w:t>
      </w:r>
    </w:p>
    <w:p w14:paraId="356F5028" w14:textId="77777777" w:rsidR="00A90397" w:rsidRPr="00A90397" w:rsidRDefault="00A90397" w:rsidP="00A90397">
      <w:pPr>
        <w:ind w:left="720"/>
      </w:pPr>
      <w:r w:rsidRPr="00A90397">
        <w:t xml:space="preserve">                return -1;</w:t>
      </w:r>
    </w:p>
    <w:p w14:paraId="0A62E454" w14:textId="77777777" w:rsidR="00A90397" w:rsidRPr="00A90397" w:rsidRDefault="00A90397" w:rsidP="00A90397">
      <w:pPr>
        <w:ind w:left="720"/>
      </w:pPr>
      <w:r w:rsidRPr="00A90397">
        <w:t xml:space="preserve">            else if (</w:t>
      </w:r>
      <w:proofErr w:type="spellStart"/>
      <w:r w:rsidRPr="00A90397">
        <w:t>t.getNumberOfPointsHas</w:t>
      </w:r>
      <w:proofErr w:type="spellEnd"/>
      <w:r w:rsidRPr="00A90397">
        <w:t>() &lt; t1.getNumberOfPointsHas())</w:t>
      </w:r>
    </w:p>
    <w:p w14:paraId="0EDE1D2C" w14:textId="77777777" w:rsidR="00A90397" w:rsidRPr="00A90397" w:rsidRDefault="00A90397" w:rsidP="00A90397">
      <w:pPr>
        <w:ind w:left="720"/>
      </w:pPr>
      <w:r w:rsidRPr="00A90397">
        <w:t xml:space="preserve">                return 1;</w:t>
      </w:r>
    </w:p>
    <w:p w14:paraId="7A11CC5D" w14:textId="77777777" w:rsidR="00A90397" w:rsidRPr="00A90397" w:rsidRDefault="00A90397" w:rsidP="00A90397">
      <w:pPr>
        <w:ind w:left="720"/>
      </w:pPr>
      <w:r w:rsidRPr="00A90397">
        <w:t xml:space="preserve">            else {</w:t>
      </w:r>
    </w:p>
    <w:p w14:paraId="17DA1282" w14:textId="77777777" w:rsidR="00A90397" w:rsidRPr="00A90397" w:rsidRDefault="00A90397" w:rsidP="00A90397">
      <w:pPr>
        <w:ind w:left="720"/>
      </w:pPr>
      <w:r w:rsidRPr="00A90397">
        <w:t xml:space="preserve">                int </w:t>
      </w:r>
      <w:proofErr w:type="spellStart"/>
      <w:r w:rsidRPr="00A90397">
        <w:t>goalDifference</w:t>
      </w:r>
      <w:proofErr w:type="spellEnd"/>
      <w:r w:rsidRPr="00A90397">
        <w:t xml:space="preserve"> = </w:t>
      </w:r>
      <w:proofErr w:type="spellStart"/>
      <w:r w:rsidRPr="00A90397">
        <w:t>t.getNumberOfGoalsScored</w:t>
      </w:r>
      <w:proofErr w:type="spellEnd"/>
      <w:r w:rsidRPr="00A90397">
        <w:t xml:space="preserve">() - </w:t>
      </w:r>
      <w:proofErr w:type="spellStart"/>
      <w:r w:rsidRPr="00A90397">
        <w:t>t.getNumberOfGoalsReceived</w:t>
      </w:r>
      <w:proofErr w:type="spellEnd"/>
      <w:r w:rsidRPr="00A90397">
        <w:t>();</w:t>
      </w:r>
    </w:p>
    <w:p w14:paraId="2404CF7C" w14:textId="77777777" w:rsidR="00A90397" w:rsidRPr="00A90397" w:rsidRDefault="00A90397" w:rsidP="00A90397">
      <w:pPr>
        <w:ind w:left="720"/>
      </w:pPr>
      <w:r w:rsidRPr="00A90397">
        <w:t xml:space="preserve">                int goalDifference1 = t1.getNumberOfGoalsScored() - t1.getNumberOfGoalsReceived();</w:t>
      </w:r>
    </w:p>
    <w:p w14:paraId="67987BBF" w14:textId="77777777" w:rsidR="00A90397" w:rsidRPr="00A90397" w:rsidRDefault="00A90397" w:rsidP="00A90397">
      <w:pPr>
        <w:ind w:left="720"/>
      </w:pPr>
      <w:r w:rsidRPr="00A90397">
        <w:t xml:space="preserve">                if (</w:t>
      </w:r>
      <w:proofErr w:type="spellStart"/>
      <w:r w:rsidRPr="00A90397">
        <w:t>goalDifference</w:t>
      </w:r>
      <w:proofErr w:type="spellEnd"/>
      <w:r w:rsidRPr="00A90397">
        <w:t xml:space="preserve"> &gt; goalDifference1)</w:t>
      </w:r>
    </w:p>
    <w:p w14:paraId="5FD034F6" w14:textId="77777777" w:rsidR="00A90397" w:rsidRPr="00A90397" w:rsidRDefault="00A90397" w:rsidP="00A90397">
      <w:pPr>
        <w:ind w:left="720"/>
      </w:pPr>
      <w:r w:rsidRPr="00A90397">
        <w:t xml:space="preserve">                    return -1;</w:t>
      </w:r>
    </w:p>
    <w:p w14:paraId="518CB4C2" w14:textId="77777777" w:rsidR="00A90397" w:rsidRPr="00A90397" w:rsidRDefault="00A90397" w:rsidP="00A90397">
      <w:pPr>
        <w:ind w:left="720"/>
      </w:pPr>
      <w:r w:rsidRPr="00A90397">
        <w:t xml:space="preserve">                else if (</w:t>
      </w:r>
      <w:proofErr w:type="spellStart"/>
      <w:r w:rsidRPr="00A90397">
        <w:t>goalDifference</w:t>
      </w:r>
      <w:proofErr w:type="spellEnd"/>
      <w:r w:rsidRPr="00A90397">
        <w:t xml:space="preserve"> &lt; goalDifference1)</w:t>
      </w:r>
    </w:p>
    <w:p w14:paraId="1DFF45D4" w14:textId="77777777" w:rsidR="00A90397" w:rsidRPr="00A90397" w:rsidRDefault="00A90397" w:rsidP="00A90397">
      <w:pPr>
        <w:ind w:left="720"/>
      </w:pPr>
      <w:r w:rsidRPr="00A90397">
        <w:t xml:space="preserve">                    return 1;</w:t>
      </w:r>
    </w:p>
    <w:p w14:paraId="65269734" w14:textId="77777777" w:rsidR="00A90397" w:rsidRPr="00A90397" w:rsidRDefault="00A90397" w:rsidP="00A90397">
      <w:pPr>
        <w:ind w:left="720"/>
      </w:pPr>
      <w:r w:rsidRPr="00A90397">
        <w:t xml:space="preserve">                else return 0;</w:t>
      </w:r>
    </w:p>
    <w:p w14:paraId="148380C8" w14:textId="77777777" w:rsidR="00A90397" w:rsidRPr="00A90397" w:rsidRDefault="00A90397" w:rsidP="00A90397">
      <w:pPr>
        <w:ind w:left="720"/>
      </w:pPr>
      <w:r w:rsidRPr="00A90397">
        <w:t xml:space="preserve">            }</w:t>
      </w:r>
    </w:p>
    <w:p w14:paraId="31D63518" w14:textId="39ACBD2C" w:rsidR="00A90397" w:rsidRPr="00A90397" w:rsidRDefault="00A90397" w:rsidP="00A90397">
      <w:pPr>
        <w:ind w:left="720"/>
      </w:pPr>
      <w:r w:rsidRPr="00A90397">
        <w:t xml:space="preserve">        }</w:t>
      </w:r>
    </w:p>
    <w:p w14:paraId="01BF9A8A" w14:textId="77777777" w:rsidR="00A90397" w:rsidRPr="00A90397" w:rsidRDefault="00A90397" w:rsidP="00A90397">
      <w:pPr>
        <w:ind w:left="720"/>
      </w:pPr>
      <w:r w:rsidRPr="00A90397">
        <w:t xml:space="preserve">    }</w:t>
      </w:r>
    </w:p>
    <w:p w14:paraId="2E9848D2" w14:textId="77777777" w:rsidR="00A90397" w:rsidRPr="00A90397" w:rsidRDefault="00A90397" w:rsidP="00A90397">
      <w:pPr>
        <w:ind w:left="720"/>
      </w:pPr>
    </w:p>
    <w:p w14:paraId="232E6BF9" w14:textId="77777777" w:rsidR="00A90397" w:rsidRPr="00A90397" w:rsidRDefault="00A90397" w:rsidP="00A90397">
      <w:pPr>
        <w:ind w:left="720"/>
      </w:pPr>
      <w:r w:rsidRPr="00A90397">
        <w:lastRenderedPageBreak/>
        <w:t xml:space="preserve">    static class </w:t>
      </w:r>
      <w:proofErr w:type="spellStart"/>
      <w:r w:rsidRPr="00A90397">
        <w:t>CustomComparatorForWins</w:t>
      </w:r>
      <w:proofErr w:type="spellEnd"/>
      <w:r w:rsidRPr="00A90397">
        <w:t xml:space="preserve"> implements Comparator&lt;</w:t>
      </w:r>
      <w:proofErr w:type="spellStart"/>
      <w:r w:rsidRPr="00A90397">
        <w:t>FootballClub</w:t>
      </w:r>
      <w:proofErr w:type="spellEnd"/>
      <w:r w:rsidRPr="00A90397">
        <w:t>&gt; {</w:t>
      </w:r>
    </w:p>
    <w:p w14:paraId="46F0E51B" w14:textId="77777777" w:rsidR="00A90397" w:rsidRPr="00A90397" w:rsidRDefault="00A90397" w:rsidP="00A90397">
      <w:pPr>
        <w:ind w:left="720"/>
      </w:pPr>
      <w:r w:rsidRPr="00A90397">
        <w:t xml:space="preserve">        @Override</w:t>
      </w:r>
    </w:p>
    <w:p w14:paraId="229218BF" w14:textId="77777777" w:rsidR="00A90397" w:rsidRPr="00A90397" w:rsidRDefault="00A90397" w:rsidP="00A90397">
      <w:pPr>
        <w:ind w:left="720"/>
      </w:pPr>
      <w:r w:rsidRPr="00A90397">
        <w:t xml:space="preserve">        public int compare(</w:t>
      </w:r>
      <w:proofErr w:type="spellStart"/>
      <w:r w:rsidRPr="00A90397">
        <w:t>FootballClub</w:t>
      </w:r>
      <w:proofErr w:type="spellEnd"/>
      <w:r w:rsidRPr="00A90397">
        <w:t xml:space="preserve"> o1, </w:t>
      </w:r>
      <w:proofErr w:type="spellStart"/>
      <w:r w:rsidRPr="00A90397">
        <w:t>FootballClub</w:t>
      </w:r>
      <w:proofErr w:type="spellEnd"/>
      <w:r w:rsidRPr="00A90397">
        <w:t xml:space="preserve"> o2) {</w:t>
      </w:r>
    </w:p>
    <w:p w14:paraId="59CC2C5B" w14:textId="77777777" w:rsidR="00A90397" w:rsidRPr="00A90397" w:rsidRDefault="00A90397" w:rsidP="00A90397">
      <w:pPr>
        <w:ind w:left="720"/>
      </w:pPr>
      <w:r w:rsidRPr="00A90397">
        <w:t xml:space="preserve">            return o1.getNumberOfWins() - o2.getNumberOfWins();</w:t>
      </w:r>
    </w:p>
    <w:p w14:paraId="73E42284" w14:textId="32E20864" w:rsidR="00A90397" w:rsidRPr="00A90397" w:rsidRDefault="00A90397" w:rsidP="00A90397">
      <w:pPr>
        <w:ind w:left="720"/>
      </w:pPr>
      <w:r w:rsidRPr="00A90397">
        <w:t xml:space="preserve">        }</w:t>
      </w:r>
    </w:p>
    <w:p w14:paraId="120D248E" w14:textId="77777777" w:rsidR="00A90397" w:rsidRPr="00A90397" w:rsidRDefault="00A90397" w:rsidP="00A90397">
      <w:pPr>
        <w:ind w:left="720"/>
      </w:pPr>
      <w:r w:rsidRPr="00A90397">
        <w:t xml:space="preserve">    }</w:t>
      </w:r>
    </w:p>
    <w:p w14:paraId="1D402624" w14:textId="77777777" w:rsidR="00A90397" w:rsidRPr="00A90397" w:rsidRDefault="00A90397" w:rsidP="00A90397">
      <w:pPr>
        <w:ind w:left="720"/>
      </w:pPr>
      <w:r w:rsidRPr="00A90397">
        <w:t xml:space="preserve">    static class </w:t>
      </w:r>
      <w:proofErr w:type="spellStart"/>
      <w:r w:rsidRPr="00A90397">
        <w:t>CustomComparatorForGoals</w:t>
      </w:r>
      <w:proofErr w:type="spellEnd"/>
      <w:r w:rsidRPr="00A90397">
        <w:t xml:space="preserve"> implements Comparator&lt;</w:t>
      </w:r>
      <w:proofErr w:type="spellStart"/>
      <w:r w:rsidRPr="00A90397">
        <w:t>FootballClub</w:t>
      </w:r>
      <w:proofErr w:type="spellEnd"/>
      <w:r w:rsidRPr="00A90397">
        <w:t>&gt; {</w:t>
      </w:r>
    </w:p>
    <w:p w14:paraId="410402A7" w14:textId="77777777" w:rsidR="00A90397" w:rsidRPr="00A90397" w:rsidRDefault="00A90397" w:rsidP="00A90397">
      <w:pPr>
        <w:ind w:left="720"/>
      </w:pPr>
      <w:r w:rsidRPr="00A90397">
        <w:t xml:space="preserve">        @Override</w:t>
      </w:r>
    </w:p>
    <w:p w14:paraId="51E696C3" w14:textId="77777777" w:rsidR="00A90397" w:rsidRPr="00A90397" w:rsidRDefault="00A90397" w:rsidP="00A90397">
      <w:pPr>
        <w:ind w:left="720"/>
      </w:pPr>
      <w:r w:rsidRPr="00A90397">
        <w:t xml:space="preserve">            public int compare(</w:t>
      </w:r>
      <w:proofErr w:type="spellStart"/>
      <w:r w:rsidRPr="00A90397">
        <w:t>FootballClub</w:t>
      </w:r>
      <w:proofErr w:type="spellEnd"/>
      <w:r w:rsidRPr="00A90397">
        <w:t xml:space="preserve"> f1, </w:t>
      </w:r>
      <w:proofErr w:type="spellStart"/>
      <w:r w:rsidRPr="00A90397">
        <w:t>FootballClub</w:t>
      </w:r>
      <w:proofErr w:type="spellEnd"/>
      <w:r w:rsidRPr="00A90397">
        <w:t xml:space="preserve"> f2) {</w:t>
      </w:r>
    </w:p>
    <w:p w14:paraId="1632855E" w14:textId="77777777" w:rsidR="00A90397" w:rsidRPr="00A90397" w:rsidRDefault="00A90397" w:rsidP="00A90397">
      <w:pPr>
        <w:ind w:left="720"/>
      </w:pPr>
      <w:r w:rsidRPr="00A90397">
        <w:t xml:space="preserve">                return f1.getNumberOfGoalsScored() - f2.getNumberOfGoalsScored();</w:t>
      </w:r>
    </w:p>
    <w:p w14:paraId="45E64BF0" w14:textId="4087735C" w:rsidR="00A90397" w:rsidRDefault="00A90397" w:rsidP="00A90397">
      <w:pPr>
        <w:ind w:left="720"/>
      </w:pPr>
      <w:r w:rsidRPr="00A90397">
        <w:t xml:space="preserve">            }       }}</w:t>
      </w:r>
    </w:p>
    <w:p w14:paraId="276170DB" w14:textId="603352A1" w:rsidR="00A90397" w:rsidRDefault="00A90397" w:rsidP="00A90397">
      <w:pPr>
        <w:ind w:left="720"/>
      </w:pPr>
    </w:p>
    <w:p w14:paraId="1721FD76" w14:textId="77777777" w:rsidR="00A90397" w:rsidRDefault="00A90397" w:rsidP="00A90397">
      <w:pPr>
        <w:ind w:left="720"/>
      </w:pPr>
      <w:r>
        <w:t xml:space="preserve">import </w:t>
      </w:r>
      <w:proofErr w:type="spellStart"/>
      <w:r>
        <w:t>java.io.Serializable</w:t>
      </w:r>
      <w:proofErr w:type="spellEnd"/>
      <w:r>
        <w:t>;</w:t>
      </w:r>
    </w:p>
    <w:p w14:paraId="0E055862" w14:textId="77777777" w:rsidR="00A90397" w:rsidRDefault="00A90397" w:rsidP="00A90397">
      <w:pPr>
        <w:ind w:left="720"/>
      </w:pPr>
      <w:r>
        <w:t xml:space="preserve">import </w:t>
      </w:r>
      <w:proofErr w:type="spellStart"/>
      <w:r>
        <w:t>java.util.Objects</w:t>
      </w:r>
      <w:proofErr w:type="spellEnd"/>
      <w:r>
        <w:t>;</w:t>
      </w:r>
    </w:p>
    <w:p w14:paraId="7E1C6A22" w14:textId="77777777" w:rsidR="00A90397" w:rsidRDefault="00A90397" w:rsidP="00A90397">
      <w:pPr>
        <w:ind w:left="720"/>
      </w:pPr>
    </w:p>
    <w:p w14:paraId="2320A5F2" w14:textId="77777777" w:rsidR="00A90397" w:rsidRDefault="00A90397" w:rsidP="00A90397">
      <w:pPr>
        <w:ind w:left="720"/>
      </w:pPr>
      <w:r>
        <w:t xml:space="preserve">public class </w:t>
      </w:r>
      <w:proofErr w:type="spellStart"/>
      <w:r>
        <w:t>FootballClub</w:t>
      </w:r>
      <w:proofErr w:type="spellEnd"/>
      <w:r>
        <w:t xml:space="preserve"> extends </w:t>
      </w:r>
      <w:proofErr w:type="spellStart"/>
      <w:r>
        <w:t>SportsClub</w:t>
      </w:r>
      <w:proofErr w:type="spellEnd"/>
      <w:r>
        <w:t xml:space="preserve">  implements Serializable {</w:t>
      </w:r>
    </w:p>
    <w:p w14:paraId="368AF7AD" w14:textId="77777777" w:rsidR="00A90397" w:rsidRDefault="00A90397" w:rsidP="00A90397">
      <w:pPr>
        <w:ind w:left="720"/>
      </w:pPr>
    </w:p>
    <w:p w14:paraId="0C4C7B9F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Wins</w:t>
      </w:r>
      <w:proofErr w:type="spellEnd"/>
      <w:r>
        <w:t>;</w:t>
      </w:r>
    </w:p>
    <w:p w14:paraId="6D2F3915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Defeats</w:t>
      </w:r>
      <w:proofErr w:type="spellEnd"/>
      <w:r>
        <w:t>;</w:t>
      </w:r>
    </w:p>
    <w:p w14:paraId="47ADCEEB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Draws</w:t>
      </w:r>
      <w:proofErr w:type="spellEnd"/>
      <w:r>
        <w:t>;</w:t>
      </w:r>
    </w:p>
    <w:p w14:paraId="71E7E39C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GoalsReceived</w:t>
      </w:r>
      <w:proofErr w:type="spellEnd"/>
      <w:r>
        <w:t>;</w:t>
      </w:r>
    </w:p>
    <w:p w14:paraId="6813DA7F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GoalsScored</w:t>
      </w:r>
      <w:proofErr w:type="spellEnd"/>
      <w:r>
        <w:t>;</w:t>
      </w:r>
    </w:p>
    <w:p w14:paraId="5CB219AB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PointsHas</w:t>
      </w:r>
      <w:proofErr w:type="spellEnd"/>
      <w:r>
        <w:t>;</w:t>
      </w:r>
    </w:p>
    <w:p w14:paraId="378FA5AA" w14:textId="77777777" w:rsidR="00A90397" w:rsidRDefault="00A90397" w:rsidP="00A90397">
      <w:pPr>
        <w:ind w:left="720"/>
      </w:pPr>
      <w:r>
        <w:t xml:space="preserve">    private int </w:t>
      </w:r>
      <w:proofErr w:type="spellStart"/>
      <w:r>
        <w:t>numberOfPlayedMatches</w:t>
      </w:r>
      <w:proofErr w:type="spellEnd"/>
      <w:r>
        <w:t>;</w:t>
      </w:r>
    </w:p>
    <w:p w14:paraId="1CD33DDB" w14:textId="77777777" w:rsidR="00A90397" w:rsidRDefault="00A90397" w:rsidP="00A90397">
      <w:pPr>
        <w:ind w:left="720"/>
      </w:pPr>
    </w:p>
    <w:p w14:paraId="6EF8BEE4" w14:textId="77777777" w:rsidR="00A90397" w:rsidRDefault="00A90397" w:rsidP="00A90397">
      <w:pPr>
        <w:ind w:left="720"/>
      </w:pPr>
      <w:r>
        <w:t xml:space="preserve">    public </w:t>
      </w:r>
      <w:proofErr w:type="spellStart"/>
      <w:r>
        <w:t>FootballClub</w:t>
      </w:r>
      <w:proofErr w:type="spellEnd"/>
      <w:r>
        <w:t xml:space="preserve">(String </w:t>
      </w:r>
      <w:proofErr w:type="spellStart"/>
      <w:r>
        <w:t>clubName</w:t>
      </w:r>
      <w:proofErr w:type="spellEnd"/>
      <w:r>
        <w:t xml:space="preserve">, String </w:t>
      </w:r>
      <w:proofErr w:type="spellStart"/>
      <w:r>
        <w:t>clubLocation</w:t>
      </w:r>
      <w:proofErr w:type="spellEnd"/>
      <w:r>
        <w:t xml:space="preserve">, int </w:t>
      </w:r>
      <w:proofErr w:type="spellStart"/>
      <w:r>
        <w:t>numberOfWins</w:t>
      </w:r>
      <w:proofErr w:type="spellEnd"/>
      <w:r>
        <w:t xml:space="preserve">, int </w:t>
      </w:r>
      <w:proofErr w:type="spellStart"/>
      <w:r>
        <w:t>numberOfDefeats</w:t>
      </w:r>
      <w:proofErr w:type="spellEnd"/>
      <w:r>
        <w:t xml:space="preserve">, int </w:t>
      </w:r>
      <w:proofErr w:type="spellStart"/>
      <w:r>
        <w:t>numberOfDraws</w:t>
      </w:r>
      <w:proofErr w:type="spellEnd"/>
      <w:r>
        <w:t xml:space="preserve">, int </w:t>
      </w:r>
      <w:proofErr w:type="spellStart"/>
      <w:r>
        <w:t>numberOfGoalsReceived</w:t>
      </w:r>
      <w:proofErr w:type="spellEnd"/>
      <w:r>
        <w:t xml:space="preserve">, int </w:t>
      </w:r>
      <w:proofErr w:type="spellStart"/>
      <w:r>
        <w:t>numberOfGoalsScored</w:t>
      </w:r>
      <w:proofErr w:type="spellEnd"/>
      <w:r>
        <w:t xml:space="preserve">, int </w:t>
      </w:r>
      <w:proofErr w:type="spellStart"/>
      <w:r>
        <w:t>numberOfPointsHas</w:t>
      </w:r>
      <w:proofErr w:type="spellEnd"/>
      <w:r>
        <w:t xml:space="preserve">, int </w:t>
      </w:r>
      <w:proofErr w:type="spellStart"/>
      <w:r>
        <w:t>numberOfPlayedMatches</w:t>
      </w:r>
      <w:proofErr w:type="spellEnd"/>
      <w:r>
        <w:t>) {</w:t>
      </w:r>
    </w:p>
    <w:p w14:paraId="57C023D8" w14:textId="77777777" w:rsidR="00A90397" w:rsidRDefault="00A90397" w:rsidP="00A90397">
      <w:pPr>
        <w:ind w:left="720"/>
      </w:pPr>
      <w:r>
        <w:t xml:space="preserve">        super(</w:t>
      </w:r>
      <w:proofErr w:type="spellStart"/>
      <w:r>
        <w:t>clubName</w:t>
      </w:r>
      <w:proofErr w:type="spellEnd"/>
      <w:r>
        <w:t xml:space="preserve">, </w:t>
      </w:r>
      <w:proofErr w:type="spellStart"/>
      <w:r>
        <w:t>clubLocation</w:t>
      </w:r>
      <w:proofErr w:type="spellEnd"/>
      <w:r>
        <w:t>);</w:t>
      </w:r>
    </w:p>
    <w:p w14:paraId="012BE86B" w14:textId="77777777" w:rsidR="00A90397" w:rsidRDefault="00A90397" w:rsidP="00A90397">
      <w:pPr>
        <w:ind w:left="720"/>
      </w:pPr>
      <w:r>
        <w:lastRenderedPageBreak/>
        <w:t xml:space="preserve">        </w:t>
      </w:r>
      <w:proofErr w:type="spellStart"/>
      <w:r>
        <w:t>this.numberOfWins</w:t>
      </w:r>
      <w:proofErr w:type="spellEnd"/>
      <w:r>
        <w:t xml:space="preserve"> = </w:t>
      </w:r>
      <w:proofErr w:type="spellStart"/>
      <w:r>
        <w:t>numberOfWins</w:t>
      </w:r>
      <w:proofErr w:type="spellEnd"/>
      <w:r>
        <w:t>;</w:t>
      </w:r>
    </w:p>
    <w:p w14:paraId="0C800746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Defeats</w:t>
      </w:r>
      <w:proofErr w:type="spellEnd"/>
      <w:r>
        <w:t xml:space="preserve"> = </w:t>
      </w:r>
      <w:proofErr w:type="spellStart"/>
      <w:r>
        <w:t>numberOfDefeats</w:t>
      </w:r>
      <w:proofErr w:type="spellEnd"/>
      <w:r>
        <w:t>;</w:t>
      </w:r>
    </w:p>
    <w:p w14:paraId="26A3B6F7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Draws</w:t>
      </w:r>
      <w:proofErr w:type="spellEnd"/>
      <w:r>
        <w:t xml:space="preserve"> = </w:t>
      </w:r>
      <w:proofErr w:type="spellStart"/>
      <w:r>
        <w:t>numberOfDraws</w:t>
      </w:r>
      <w:proofErr w:type="spellEnd"/>
      <w:r>
        <w:t>;</w:t>
      </w:r>
    </w:p>
    <w:p w14:paraId="71AED8FD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GoalsReceived</w:t>
      </w:r>
      <w:proofErr w:type="spellEnd"/>
      <w:r>
        <w:t xml:space="preserve"> = </w:t>
      </w:r>
      <w:proofErr w:type="spellStart"/>
      <w:r>
        <w:t>numberOfGoalsReceived</w:t>
      </w:r>
      <w:proofErr w:type="spellEnd"/>
      <w:r>
        <w:t>;</w:t>
      </w:r>
    </w:p>
    <w:p w14:paraId="5BC74D65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GoalsScored</w:t>
      </w:r>
      <w:proofErr w:type="spellEnd"/>
      <w:r>
        <w:t xml:space="preserve"> = </w:t>
      </w:r>
      <w:proofErr w:type="spellStart"/>
      <w:r>
        <w:t>numberOfGoalsScored</w:t>
      </w:r>
      <w:proofErr w:type="spellEnd"/>
      <w:r>
        <w:t>;</w:t>
      </w:r>
    </w:p>
    <w:p w14:paraId="07F0F815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PointsHas</w:t>
      </w:r>
      <w:proofErr w:type="spellEnd"/>
      <w:r>
        <w:t xml:space="preserve"> = </w:t>
      </w:r>
      <w:proofErr w:type="spellStart"/>
      <w:r>
        <w:t>numberOfPointsHas</w:t>
      </w:r>
      <w:proofErr w:type="spellEnd"/>
      <w:r>
        <w:t>;</w:t>
      </w:r>
    </w:p>
    <w:p w14:paraId="4269EFAE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PlayedMatches</w:t>
      </w:r>
      <w:proofErr w:type="spellEnd"/>
      <w:r>
        <w:t xml:space="preserve"> = </w:t>
      </w:r>
      <w:proofErr w:type="spellStart"/>
      <w:r>
        <w:t>numberOfPlayedMatches</w:t>
      </w:r>
      <w:proofErr w:type="spellEnd"/>
      <w:r>
        <w:t>;</w:t>
      </w:r>
    </w:p>
    <w:p w14:paraId="2533156D" w14:textId="4D02B0F0" w:rsidR="00A90397" w:rsidRDefault="00A90397" w:rsidP="00A90397">
      <w:pPr>
        <w:ind w:left="720"/>
      </w:pPr>
      <w:r>
        <w:t xml:space="preserve">    }</w:t>
      </w:r>
    </w:p>
    <w:p w14:paraId="33C9C68C" w14:textId="77777777" w:rsidR="00A90397" w:rsidRDefault="00A90397" w:rsidP="00A90397">
      <w:pPr>
        <w:ind w:left="720"/>
      </w:pPr>
      <w:r>
        <w:t xml:space="preserve">    public int </w:t>
      </w:r>
      <w:proofErr w:type="spellStart"/>
      <w:r>
        <w:t>getNumberOfWins</w:t>
      </w:r>
      <w:proofErr w:type="spellEnd"/>
      <w:r>
        <w:t>() {</w:t>
      </w:r>
    </w:p>
    <w:p w14:paraId="5ED2BB6E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Wins</w:t>
      </w:r>
      <w:proofErr w:type="spellEnd"/>
      <w:r>
        <w:t>;</w:t>
      </w:r>
    </w:p>
    <w:p w14:paraId="5CEC7305" w14:textId="7B4AD494" w:rsidR="00A90397" w:rsidRDefault="00A90397" w:rsidP="00A90397">
      <w:pPr>
        <w:ind w:left="720"/>
      </w:pPr>
      <w:r>
        <w:t xml:space="preserve">    }</w:t>
      </w:r>
    </w:p>
    <w:p w14:paraId="76057D6D" w14:textId="77777777" w:rsidR="00A90397" w:rsidRDefault="00A90397" w:rsidP="00A90397">
      <w:pPr>
        <w:ind w:left="720"/>
      </w:pPr>
      <w:r>
        <w:t xml:space="preserve">    public void </w:t>
      </w:r>
      <w:proofErr w:type="spellStart"/>
      <w:r>
        <w:t>setNumberOfWins</w:t>
      </w:r>
      <w:proofErr w:type="spellEnd"/>
      <w:r>
        <w:t xml:space="preserve">(int </w:t>
      </w:r>
      <w:proofErr w:type="spellStart"/>
      <w:r>
        <w:t>numberOfWins</w:t>
      </w:r>
      <w:proofErr w:type="spellEnd"/>
      <w:r>
        <w:t>) {</w:t>
      </w:r>
    </w:p>
    <w:p w14:paraId="4BA9AD0B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Wins</w:t>
      </w:r>
      <w:proofErr w:type="spellEnd"/>
      <w:r>
        <w:t xml:space="preserve"> = </w:t>
      </w:r>
      <w:proofErr w:type="spellStart"/>
      <w:r>
        <w:t>numberOfWins</w:t>
      </w:r>
      <w:proofErr w:type="spellEnd"/>
      <w:r>
        <w:t>;</w:t>
      </w:r>
    </w:p>
    <w:p w14:paraId="54C16C7C" w14:textId="00CA3977" w:rsidR="00A90397" w:rsidRDefault="00A90397" w:rsidP="00A90397">
      <w:pPr>
        <w:ind w:left="720"/>
      </w:pPr>
      <w:r>
        <w:t xml:space="preserve">    }</w:t>
      </w:r>
    </w:p>
    <w:p w14:paraId="1B6BB155" w14:textId="77777777" w:rsidR="00A90397" w:rsidRDefault="00A90397" w:rsidP="00A90397">
      <w:pPr>
        <w:ind w:left="720"/>
      </w:pPr>
      <w:r>
        <w:t xml:space="preserve">    public int </w:t>
      </w:r>
      <w:proofErr w:type="spellStart"/>
      <w:r>
        <w:t>getNumberOfDefeats</w:t>
      </w:r>
      <w:proofErr w:type="spellEnd"/>
      <w:r>
        <w:t>() {</w:t>
      </w:r>
    </w:p>
    <w:p w14:paraId="0D7ECD05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Defeats</w:t>
      </w:r>
      <w:proofErr w:type="spellEnd"/>
      <w:r>
        <w:t>;</w:t>
      </w:r>
    </w:p>
    <w:p w14:paraId="1584DB79" w14:textId="690B3BE8" w:rsidR="00A90397" w:rsidRDefault="00A90397" w:rsidP="00A90397">
      <w:pPr>
        <w:ind w:left="720"/>
      </w:pPr>
      <w:r>
        <w:t xml:space="preserve">    }</w:t>
      </w:r>
    </w:p>
    <w:p w14:paraId="24E480C2" w14:textId="77777777" w:rsidR="00A90397" w:rsidRDefault="00A90397" w:rsidP="00A90397">
      <w:pPr>
        <w:ind w:left="720"/>
      </w:pPr>
      <w:r>
        <w:t xml:space="preserve">    public void </w:t>
      </w:r>
      <w:proofErr w:type="spellStart"/>
      <w:r>
        <w:t>setNumberOfDefeats</w:t>
      </w:r>
      <w:proofErr w:type="spellEnd"/>
      <w:r>
        <w:t xml:space="preserve">(int </w:t>
      </w:r>
      <w:proofErr w:type="spellStart"/>
      <w:r>
        <w:t>numberOfDefeats</w:t>
      </w:r>
      <w:proofErr w:type="spellEnd"/>
      <w:r>
        <w:t>) {</w:t>
      </w:r>
    </w:p>
    <w:p w14:paraId="6D2C571C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Defeats</w:t>
      </w:r>
      <w:proofErr w:type="spellEnd"/>
      <w:r>
        <w:t xml:space="preserve"> = </w:t>
      </w:r>
      <w:proofErr w:type="spellStart"/>
      <w:r>
        <w:t>numberOfDefeats</w:t>
      </w:r>
      <w:proofErr w:type="spellEnd"/>
      <w:r>
        <w:t>;</w:t>
      </w:r>
    </w:p>
    <w:p w14:paraId="5745567D" w14:textId="6F061D87" w:rsidR="00A90397" w:rsidRDefault="00A90397" w:rsidP="00A90397">
      <w:pPr>
        <w:ind w:left="720"/>
      </w:pPr>
      <w:r>
        <w:t xml:space="preserve">    }</w:t>
      </w:r>
    </w:p>
    <w:p w14:paraId="1A13D7AC" w14:textId="77777777" w:rsidR="00A90397" w:rsidRDefault="00A90397" w:rsidP="00A90397">
      <w:pPr>
        <w:ind w:left="720"/>
      </w:pPr>
      <w:r>
        <w:t xml:space="preserve">    public int </w:t>
      </w:r>
      <w:proofErr w:type="spellStart"/>
      <w:r>
        <w:t>getNumberOfDraws</w:t>
      </w:r>
      <w:proofErr w:type="spellEnd"/>
      <w:r>
        <w:t>() {</w:t>
      </w:r>
    </w:p>
    <w:p w14:paraId="0645A84C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Draws</w:t>
      </w:r>
      <w:proofErr w:type="spellEnd"/>
      <w:r>
        <w:t>;</w:t>
      </w:r>
    </w:p>
    <w:p w14:paraId="35F0D7D0" w14:textId="58A7BF13" w:rsidR="00A90397" w:rsidRDefault="00A90397" w:rsidP="00A90397">
      <w:pPr>
        <w:ind w:left="720"/>
      </w:pPr>
      <w:r>
        <w:t xml:space="preserve">    }</w:t>
      </w:r>
    </w:p>
    <w:p w14:paraId="739428B7" w14:textId="77777777" w:rsidR="00A90397" w:rsidRDefault="00A90397" w:rsidP="00A90397">
      <w:pPr>
        <w:ind w:left="720"/>
      </w:pPr>
      <w:r>
        <w:t xml:space="preserve">    public void </w:t>
      </w:r>
      <w:proofErr w:type="spellStart"/>
      <w:r>
        <w:t>setNumberOfDraws</w:t>
      </w:r>
      <w:proofErr w:type="spellEnd"/>
      <w:r>
        <w:t xml:space="preserve">(int </w:t>
      </w:r>
      <w:proofErr w:type="spellStart"/>
      <w:r>
        <w:t>numberOfDraws</w:t>
      </w:r>
      <w:proofErr w:type="spellEnd"/>
      <w:r>
        <w:t>) {</w:t>
      </w:r>
    </w:p>
    <w:p w14:paraId="15EAF2BD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Draws</w:t>
      </w:r>
      <w:proofErr w:type="spellEnd"/>
      <w:r>
        <w:t xml:space="preserve"> = </w:t>
      </w:r>
      <w:proofErr w:type="spellStart"/>
      <w:r>
        <w:t>numberOfDraws</w:t>
      </w:r>
      <w:proofErr w:type="spellEnd"/>
      <w:r>
        <w:t>;</w:t>
      </w:r>
    </w:p>
    <w:p w14:paraId="4860FBFD" w14:textId="365A1FA2" w:rsidR="00A90397" w:rsidRDefault="00A90397" w:rsidP="00A90397">
      <w:pPr>
        <w:ind w:left="720"/>
      </w:pPr>
      <w:r>
        <w:t xml:space="preserve">    }</w:t>
      </w:r>
    </w:p>
    <w:p w14:paraId="4BAFFFA3" w14:textId="77777777" w:rsidR="00A90397" w:rsidRDefault="00A90397" w:rsidP="00A90397">
      <w:pPr>
        <w:ind w:left="720"/>
      </w:pPr>
      <w:r>
        <w:t xml:space="preserve">    public int </w:t>
      </w:r>
      <w:proofErr w:type="spellStart"/>
      <w:r>
        <w:t>getNumberOfGoalsReceived</w:t>
      </w:r>
      <w:proofErr w:type="spellEnd"/>
      <w:r>
        <w:t>() {</w:t>
      </w:r>
    </w:p>
    <w:p w14:paraId="39EEEB2E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GoalsReceived</w:t>
      </w:r>
      <w:proofErr w:type="spellEnd"/>
      <w:r>
        <w:t>;</w:t>
      </w:r>
    </w:p>
    <w:p w14:paraId="11C8DC3B" w14:textId="3A7C5AA0" w:rsidR="00A90397" w:rsidRDefault="00A90397" w:rsidP="00A90397">
      <w:pPr>
        <w:ind w:left="720"/>
      </w:pPr>
      <w:r>
        <w:t xml:space="preserve">    }</w:t>
      </w:r>
    </w:p>
    <w:p w14:paraId="61B570EA" w14:textId="77777777" w:rsidR="00A90397" w:rsidRDefault="00A90397" w:rsidP="00A90397">
      <w:pPr>
        <w:ind w:left="720"/>
      </w:pPr>
      <w:r>
        <w:lastRenderedPageBreak/>
        <w:t xml:space="preserve">    public void </w:t>
      </w:r>
      <w:proofErr w:type="spellStart"/>
      <w:r>
        <w:t>setNumberOfGoalsReceived</w:t>
      </w:r>
      <w:proofErr w:type="spellEnd"/>
      <w:r>
        <w:t xml:space="preserve">(int </w:t>
      </w:r>
      <w:proofErr w:type="spellStart"/>
      <w:r>
        <w:t>numberOfGoalsReceived</w:t>
      </w:r>
      <w:proofErr w:type="spellEnd"/>
      <w:r>
        <w:t>) {</w:t>
      </w:r>
    </w:p>
    <w:p w14:paraId="08B9A4AB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GoalsReceived</w:t>
      </w:r>
      <w:proofErr w:type="spellEnd"/>
      <w:r>
        <w:t xml:space="preserve"> = </w:t>
      </w:r>
      <w:proofErr w:type="spellStart"/>
      <w:r>
        <w:t>numberOfGoalsReceived</w:t>
      </w:r>
      <w:proofErr w:type="spellEnd"/>
      <w:r>
        <w:t>;</w:t>
      </w:r>
    </w:p>
    <w:p w14:paraId="69D085ED" w14:textId="4FAD7E9F" w:rsidR="00A90397" w:rsidRDefault="00A90397" w:rsidP="00A90397">
      <w:pPr>
        <w:ind w:left="720"/>
      </w:pPr>
      <w:r>
        <w:t xml:space="preserve">    }</w:t>
      </w:r>
    </w:p>
    <w:p w14:paraId="7FAED466" w14:textId="77777777" w:rsidR="00A90397" w:rsidRDefault="00A90397" w:rsidP="00A90397">
      <w:pPr>
        <w:ind w:left="720"/>
      </w:pPr>
      <w:r>
        <w:t xml:space="preserve">    public int </w:t>
      </w:r>
      <w:proofErr w:type="spellStart"/>
      <w:r>
        <w:t>getNumberOfGoalsScored</w:t>
      </w:r>
      <w:proofErr w:type="spellEnd"/>
      <w:r>
        <w:t>() {</w:t>
      </w:r>
    </w:p>
    <w:p w14:paraId="71173E32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GoalsScored</w:t>
      </w:r>
      <w:proofErr w:type="spellEnd"/>
      <w:r>
        <w:t>;</w:t>
      </w:r>
    </w:p>
    <w:p w14:paraId="2E248B7D" w14:textId="4DDF7313" w:rsidR="00A90397" w:rsidRDefault="00A90397" w:rsidP="00A90397">
      <w:pPr>
        <w:ind w:left="720"/>
      </w:pPr>
      <w:r>
        <w:t xml:space="preserve">    }</w:t>
      </w:r>
    </w:p>
    <w:p w14:paraId="4B0808C9" w14:textId="77777777" w:rsidR="00A90397" w:rsidRDefault="00A90397" w:rsidP="00A90397">
      <w:pPr>
        <w:ind w:left="720"/>
      </w:pPr>
      <w:r>
        <w:t xml:space="preserve">    public void </w:t>
      </w:r>
      <w:proofErr w:type="spellStart"/>
      <w:r>
        <w:t>setNumberOfGoalsScored</w:t>
      </w:r>
      <w:proofErr w:type="spellEnd"/>
      <w:r>
        <w:t xml:space="preserve">(int </w:t>
      </w:r>
      <w:proofErr w:type="spellStart"/>
      <w:r>
        <w:t>numberOfGoalsScored</w:t>
      </w:r>
      <w:proofErr w:type="spellEnd"/>
      <w:r>
        <w:t>) {</w:t>
      </w:r>
    </w:p>
    <w:p w14:paraId="0E45E0B6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GoalsScored</w:t>
      </w:r>
      <w:proofErr w:type="spellEnd"/>
      <w:r>
        <w:t xml:space="preserve"> = </w:t>
      </w:r>
      <w:proofErr w:type="spellStart"/>
      <w:r>
        <w:t>numberOfGoalsScored</w:t>
      </w:r>
      <w:proofErr w:type="spellEnd"/>
      <w:r>
        <w:t>;</w:t>
      </w:r>
    </w:p>
    <w:p w14:paraId="554BB1D3" w14:textId="104E8D87" w:rsidR="00A90397" w:rsidRDefault="00A90397" w:rsidP="00A90397">
      <w:pPr>
        <w:ind w:left="720"/>
      </w:pPr>
      <w:r>
        <w:t xml:space="preserve">    }</w:t>
      </w:r>
    </w:p>
    <w:p w14:paraId="53F1DF7E" w14:textId="77777777" w:rsidR="00A90397" w:rsidRDefault="00A90397" w:rsidP="00A90397">
      <w:pPr>
        <w:ind w:left="720"/>
      </w:pPr>
      <w:r>
        <w:t xml:space="preserve">    public double </w:t>
      </w:r>
      <w:proofErr w:type="spellStart"/>
      <w:r>
        <w:t>getNumberOfPointsHas</w:t>
      </w:r>
      <w:proofErr w:type="spellEnd"/>
      <w:r>
        <w:t>() {</w:t>
      </w:r>
    </w:p>
    <w:p w14:paraId="0117B793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PointsHas</w:t>
      </w:r>
      <w:proofErr w:type="spellEnd"/>
      <w:r>
        <w:t>;</w:t>
      </w:r>
    </w:p>
    <w:p w14:paraId="037B3D6D" w14:textId="30981D8E" w:rsidR="00A90397" w:rsidRDefault="00A90397" w:rsidP="00A90397">
      <w:pPr>
        <w:ind w:left="720"/>
      </w:pPr>
      <w:r>
        <w:t xml:space="preserve">    }</w:t>
      </w:r>
    </w:p>
    <w:p w14:paraId="29F0351B" w14:textId="77777777" w:rsidR="00A90397" w:rsidRDefault="00A90397" w:rsidP="00A90397">
      <w:pPr>
        <w:ind w:left="720"/>
      </w:pPr>
      <w:r>
        <w:t xml:space="preserve">    public void </w:t>
      </w:r>
      <w:proofErr w:type="spellStart"/>
      <w:r>
        <w:t>setNumberOfPointsHas</w:t>
      </w:r>
      <w:proofErr w:type="spellEnd"/>
      <w:r>
        <w:t xml:space="preserve">(int </w:t>
      </w:r>
      <w:proofErr w:type="spellStart"/>
      <w:r>
        <w:t>numberOfPointsHas</w:t>
      </w:r>
      <w:proofErr w:type="spellEnd"/>
      <w:r>
        <w:t>) {</w:t>
      </w:r>
    </w:p>
    <w:p w14:paraId="7F321157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PointsHas</w:t>
      </w:r>
      <w:proofErr w:type="spellEnd"/>
      <w:r>
        <w:t xml:space="preserve"> = </w:t>
      </w:r>
      <w:proofErr w:type="spellStart"/>
      <w:r>
        <w:t>numberOfPointsHas</w:t>
      </w:r>
      <w:proofErr w:type="spellEnd"/>
      <w:r>
        <w:t>;</w:t>
      </w:r>
    </w:p>
    <w:p w14:paraId="5604273D" w14:textId="56B29C30" w:rsidR="00A90397" w:rsidRDefault="00A90397" w:rsidP="00A90397">
      <w:pPr>
        <w:ind w:left="720"/>
      </w:pPr>
      <w:r>
        <w:t xml:space="preserve">    }</w:t>
      </w:r>
    </w:p>
    <w:p w14:paraId="786220AE" w14:textId="77777777" w:rsidR="00A90397" w:rsidRDefault="00A90397" w:rsidP="00A90397">
      <w:pPr>
        <w:ind w:left="720"/>
      </w:pPr>
      <w:r>
        <w:t xml:space="preserve">    public int </w:t>
      </w:r>
      <w:proofErr w:type="spellStart"/>
      <w:r>
        <w:t>getNumberOfPlayedMatches</w:t>
      </w:r>
      <w:proofErr w:type="spellEnd"/>
      <w:r>
        <w:t>() {</w:t>
      </w:r>
    </w:p>
    <w:p w14:paraId="678CA506" w14:textId="77777777" w:rsidR="00A90397" w:rsidRDefault="00A90397" w:rsidP="00A90397">
      <w:pPr>
        <w:ind w:left="720"/>
      </w:pPr>
      <w:r>
        <w:t xml:space="preserve">        return </w:t>
      </w:r>
      <w:proofErr w:type="spellStart"/>
      <w:r>
        <w:t>numberOfPlayedMatches</w:t>
      </w:r>
      <w:proofErr w:type="spellEnd"/>
      <w:r>
        <w:t>;</w:t>
      </w:r>
    </w:p>
    <w:p w14:paraId="3D0C21F7" w14:textId="1D1EC1D8" w:rsidR="00A90397" w:rsidRDefault="00A90397" w:rsidP="00A90397">
      <w:pPr>
        <w:ind w:left="720"/>
      </w:pPr>
      <w:r>
        <w:t xml:space="preserve">    }</w:t>
      </w:r>
    </w:p>
    <w:p w14:paraId="157FCFA2" w14:textId="77777777" w:rsidR="00A90397" w:rsidRDefault="00A90397" w:rsidP="00A90397">
      <w:pPr>
        <w:ind w:left="720"/>
      </w:pPr>
      <w:r>
        <w:t xml:space="preserve">    public void </w:t>
      </w:r>
      <w:proofErr w:type="spellStart"/>
      <w:r>
        <w:t>setNumberOfPlayedMatches</w:t>
      </w:r>
      <w:proofErr w:type="spellEnd"/>
      <w:r>
        <w:t xml:space="preserve">(int </w:t>
      </w:r>
      <w:proofErr w:type="spellStart"/>
      <w:r>
        <w:t>numberOfPlayedMatches</w:t>
      </w:r>
      <w:proofErr w:type="spellEnd"/>
      <w:r>
        <w:t>) {</w:t>
      </w:r>
    </w:p>
    <w:p w14:paraId="634D3797" w14:textId="77777777" w:rsidR="00A90397" w:rsidRDefault="00A90397" w:rsidP="00A90397">
      <w:pPr>
        <w:ind w:left="720"/>
      </w:pPr>
      <w:r>
        <w:t xml:space="preserve">        </w:t>
      </w:r>
      <w:proofErr w:type="spellStart"/>
      <w:r>
        <w:t>this.numberOfPlayedMatches</w:t>
      </w:r>
      <w:proofErr w:type="spellEnd"/>
      <w:r>
        <w:t xml:space="preserve"> = </w:t>
      </w:r>
      <w:proofErr w:type="spellStart"/>
      <w:r>
        <w:t>numberOfPlayedMatches</w:t>
      </w:r>
      <w:proofErr w:type="spellEnd"/>
      <w:r>
        <w:t>;</w:t>
      </w:r>
    </w:p>
    <w:p w14:paraId="2BF5D8DC" w14:textId="1B837494" w:rsidR="00A90397" w:rsidRPr="00A90397" w:rsidRDefault="00A90397" w:rsidP="00A90397">
      <w:pPr>
        <w:ind w:left="720"/>
      </w:pPr>
      <w:r>
        <w:t xml:space="preserve">    }</w:t>
      </w:r>
    </w:p>
    <w:p w14:paraId="01AB4E34" w14:textId="1D1C1FB2" w:rsidR="00D90560" w:rsidRDefault="00D90560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41FA892" wp14:editId="7BFF7D20">
            <wp:extent cx="5943600" cy="6445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F8BFD" w14:textId="77777777" w:rsidR="00A90397" w:rsidRPr="00A90397" w:rsidRDefault="00A90397" w:rsidP="00A90397">
      <w:r>
        <w:rPr>
          <w:b/>
          <w:bCs/>
          <w:sz w:val="28"/>
          <w:szCs w:val="28"/>
        </w:rPr>
        <w:tab/>
      </w:r>
      <w:r w:rsidRPr="00A90397">
        <w:t xml:space="preserve">import </w:t>
      </w:r>
      <w:proofErr w:type="spellStart"/>
      <w:r w:rsidRPr="00A90397">
        <w:t>java.io.Serializable</w:t>
      </w:r>
      <w:proofErr w:type="spellEnd"/>
      <w:r w:rsidRPr="00A90397">
        <w:t>;</w:t>
      </w:r>
    </w:p>
    <w:p w14:paraId="283A27B4" w14:textId="77777777" w:rsidR="00A90397" w:rsidRPr="00A90397" w:rsidRDefault="00A90397" w:rsidP="00A90397">
      <w:pPr>
        <w:ind w:left="720"/>
      </w:pPr>
      <w:r w:rsidRPr="00A90397">
        <w:t xml:space="preserve">import </w:t>
      </w:r>
      <w:proofErr w:type="spellStart"/>
      <w:r w:rsidRPr="00A90397">
        <w:t>java.util.Objects</w:t>
      </w:r>
      <w:proofErr w:type="spellEnd"/>
      <w:r w:rsidRPr="00A90397">
        <w:t>;</w:t>
      </w:r>
    </w:p>
    <w:p w14:paraId="5A11E01B" w14:textId="77777777" w:rsidR="00A90397" w:rsidRPr="00A90397" w:rsidRDefault="00A90397" w:rsidP="00A90397">
      <w:pPr>
        <w:ind w:left="720"/>
      </w:pPr>
    </w:p>
    <w:p w14:paraId="7ACF6317" w14:textId="77777777" w:rsidR="00A90397" w:rsidRPr="00A90397" w:rsidRDefault="00A90397" w:rsidP="00A90397">
      <w:pPr>
        <w:ind w:left="720"/>
      </w:pPr>
      <w:r w:rsidRPr="00A90397">
        <w:t xml:space="preserve">public class </w:t>
      </w:r>
      <w:proofErr w:type="spellStart"/>
      <w:r w:rsidRPr="00A90397">
        <w:t>UniversityFootballClub</w:t>
      </w:r>
      <w:proofErr w:type="spellEnd"/>
      <w:r w:rsidRPr="00A90397">
        <w:t xml:space="preserve">  implements Serializable {</w:t>
      </w:r>
    </w:p>
    <w:p w14:paraId="01197028" w14:textId="77777777" w:rsidR="00A90397" w:rsidRPr="00A90397" w:rsidRDefault="00A90397" w:rsidP="00A90397">
      <w:pPr>
        <w:ind w:left="720"/>
      </w:pPr>
      <w:r w:rsidRPr="00A90397">
        <w:t xml:space="preserve">    private String </w:t>
      </w:r>
      <w:proofErr w:type="spellStart"/>
      <w:r w:rsidRPr="00A90397">
        <w:t>universityName</w:t>
      </w:r>
      <w:proofErr w:type="spellEnd"/>
      <w:r w:rsidRPr="00A90397">
        <w:t>;</w:t>
      </w:r>
    </w:p>
    <w:p w14:paraId="47F05951" w14:textId="77777777" w:rsidR="00A90397" w:rsidRPr="00A90397" w:rsidRDefault="00A90397" w:rsidP="00A90397">
      <w:pPr>
        <w:ind w:left="720"/>
      </w:pPr>
    </w:p>
    <w:p w14:paraId="6A9F4766" w14:textId="77777777" w:rsidR="00A90397" w:rsidRPr="00A90397" w:rsidRDefault="00A90397" w:rsidP="00A90397">
      <w:pPr>
        <w:ind w:left="720"/>
      </w:pPr>
      <w:r w:rsidRPr="00A90397">
        <w:t xml:space="preserve">    public </w:t>
      </w:r>
      <w:proofErr w:type="spellStart"/>
      <w:r w:rsidRPr="00A90397">
        <w:t>UniversityFootballClub</w:t>
      </w:r>
      <w:proofErr w:type="spellEnd"/>
      <w:r w:rsidRPr="00A90397">
        <w:t xml:space="preserve">(String </w:t>
      </w:r>
      <w:proofErr w:type="spellStart"/>
      <w:r w:rsidRPr="00A90397">
        <w:t>universityName</w:t>
      </w:r>
      <w:proofErr w:type="spellEnd"/>
      <w:r w:rsidRPr="00A90397">
        <w:t>) {</w:t>
      </w:r>
    </w:p>
    <w:p w14:paraId="7B830A97" w14:textId="77777777" w:rsidR="00A90397" w:rsidRPr="00A90397" w:rsidRDefault="00A90397" w:rsidP="00A90397">
      <w:pPr>
        <w:ind w:left="720"/>
      </w:pPr>
      <w:r w:rsidRPr="00A90397">
        <w:t xml:space="preserve">        </w:t>
      </w:r>
      <w:proofErr w:type="spellStart"/>
      <w:r w:rsidRPr="00A90397">
        <w:t>this.universityName</w:t>
      </w:r>
      <w:proofErr w:type="spellEnd"/>
      <w:r w:rsidRPr="00A90397">
        <w:t xml:space="preserve"> = </w:t>
      </w:r>
      <w:proofErr w:type="spellStart"/>
      <w:r w:rsidRPr="00A90397">
        <w:t>universityName</w:t>
      </w:r>
      <w:proofErr w:type="spellEnd"/>
      <w:r w:rsidRPr="00A90397">
        <w:t>;</w:t>
      </w:r>
    </w:p>
    <w:p w14:paraId="6D3A2A54" w14:textId="77777777" w:rsidR="00A90397" w:rsidRPr="00A90397" w:rsidRDefault="00A90397" w:rsidP="00A90397">
      <w:pPr>
        <w:ind w:left="720"/>
      </w:pPr>
      <w:r w:rsidRPr="00A90397">
        <w:t xml:space="preserve">    }</w:t>
      </w:r>
    </w:p>
    <w:p w14:paraId="6B76D2DF" w14:textId="77777777" w:rsidR="00A90397" w:rsidRPr="00A90397" w:rsidRDefault="00A90397" w:rsidP="00A90397">
      <w:pPr>
        <w:ind w:left="720"/>
      </w:pPr>
    </w:p>
    <w:p w14:paraId="4884A6AE" w14:textId="77777777" w:rsidR="00A90397" w:rsidRPr="00A90397" w:rsidRDefault="00A90397" w:rsidP="00A90397">
      <w:pPr>
        <w:ind w:left="720"/>
      </w:pPr>
      <w:r w:rsidRPr="00A90397">
        <w:t xml:space="preserve">    public String </w:t>
      </w:r>
      <w:proofErr w:type="spellStart"/>
      <w:r w:rsidRPr="00A90397">
        <w:t>getUniversityName</w:t>
      </w:r>
      <w:proofErr w:type="spellEnd"/>
      <w:r w:rsidRPr="00A90397">
        <w:t>() {</w:t>
      </w:r>
    </w:p>
    <w:p w14:paraId="23FB29D2" w14:textId="77777777" w:rsidR="00A90397" w:rsidRPr="00A90397" w:rsidRDefault="00A90397" w:rsidP="00A90397">
      <w:pPr>
        <w:ind w:left="720"/>
      </w:pPr>
      <w:r w:rsidRPr="00A90397">
        <w:t xml:space="preserve">        return </w:t>
      </w:r>
      <w:proofErr w:type="spellStart"/>
      <w:r w:rsidRPr="00A90397">
        <w:t>universityName</w:t>
      </w:r>
      <w:proofErr w:type="spellEnd"/>
      <w:r w:rsidRPr="00A90397">
        <w:t>;</w:t>
      </w:r>
    </w:p>
    <w:p w14:paraId="75801123" w14:textId="77777777" w:rsidR="00A90397" w:rsidRPr="00A90397" w:rsidRDefault="00A90397" w:rsidP="00A90397">
      <w:pPr>
        <w:ind w:left="720"/>
      </w:pPr>
      <w:r w:rsidRPr="00A90397">
        <w:t xml:space="preserve">    }</w:t>
      </w:r>
    </w:p>
    <w:p w14:paraId="4D1E603A" w14:textId="77777777" w:rsidR="00A90397" w:rsidRPr="00A90397" w:rsidRDefault="00A90397" w:rsidP="00A90397">
      <w:pPr>
        <w:ind w:left="720"/>
      </w:pPr>
    </w:p>
    <w:p w14:paraId="215E7C4B" w14:textId="77777777" w:rsidR="00A90397" w:rsidRPr="00A90397" w:rsidRDefault="00A90397" w:rsidP="00A90397">
      <w:pPr>
        <w:ind w:left="720"/>
      </w:pPr>
      <w:r w:rsidRPr="00A90397">
        <w:t xml:space="preserve">    public void </w:t>
      </w:r>
      <w:proofErr w:type="spellStart"/>
      <w:r w:rsidRPr="00A90397">
        <w:t>setUniversityName</w:t>
      </w:r>
      <w:proofErr w:type="spellEnd"/>
      <w:r w:rsidRPr="00A90397">
        <w:t xml:space="preserve">(String </w:t>
      </w:r>
      <w:proofErr w:type="spellStart"/>
      <w:r w:rsidRPr="00A90397">
        <w:t>universityName</w:t>
      </w:r>
      <w:proofErr w:type="spellEnd"/>
      <w:r w:rsidRPr="00A90397">
        <w:t>) {</w:t>
      </w:r>
    </w:p>
    <w:p w14:paraId="40D32050" w14:textId="77777777" w:rsidR="00A90397" w:rsidRPr="00A90397" w:rsidRDefault="00A90397" w:rsidP="00A90397">
      <w:pPr>
        <w:ind w:left="720"/>
      </w:pPr>
      <w:r w:rsidRPr="00A90397">
        <w:t xml:space="preserve">        </w:t>
      </w:r>
      <w:proofErr w:type="spellStart"/>
      <w:r w:rsidRPr="00A90397">
        <w:t>this.universityName</w:t>
      </w:r>
      <w:proofErr w:type="spellEnd"/>
      <w:r w:rsidRPr="00A90397">
        <w:t xml:space="preserve"> = </w:t>
      </w:r>
      <w:proofErr w:type="spellStart"/>
      <w:r w:rsidRPr="00A90397">
        <w:t>universityName</w:t>
      </w:r>
      <w:proofErr w:type="spellEnd"/>
      <w:r w:rsidRPr="00A90397">
        <w:t>;</w:t>
      </w:r>
    </w:p>
    <w:p w14:paraId="7E8B7972" w14:textId="77777777" w:rsidR="00A90397" w:rsidRPr="00A90397" w:rsidRDefault="00A90397" w:rsidP="00A90397">
      <w:pPr>
        <w:ind w:left="720"/>
      </w:pPr>
      <w:r w:rsidRPr="00A90397">
        <w:t xml:space="preserve">    }</w:t>
      </w:r>
    </w:p>
    <w:p w14:paraId="5AF89F8B" w14:textId="5E9A7BEE" w:rsidR="00A90397" w:rsidRDefault="00A90397" w:rsidP="00A90397">
      <w:pPr>
        <w:ind w:left="720"/>
      </w:pPr>
      <w:r w:rsidRPr="00A90397">
        <w:t>}</w:t>
      </w:r>
    </w:p>
    <w:p w14:paraId="67913FBC" w14:textId="67E094F7" w:rsidR="00A90397" w:rsidRDefault="00A90397" w:rsidP="00A90397">
      <w:pPr>
        <w:ind w:left="720"/>
      </w:pPr>
    </w:p>
    <w:p w14:paraId="0F3DF2B8" w14:textId="77777777" w:rsidR="00231918" w:rsidRDefault="00231918" w:rsidP="00231918">
      <w:pPr>
        <w:ind w:left="720"/>
      </w:pPr>
      <w:r>
        <w:tab/>
      </w:r>
      <w:r>
        <w:t xml:space="preserve">import </w:t>
      </w:r>
      <w:proofErr w:type="spellStart"/>
      <w:r>
        <w:t>java.io.Serializable</w:t>
      </w:r>
      <w:proofErr w:type="spellEnd"/>
      <w:r>
        <w:t>;</w:t>
      </w:r>
    </w:p>
    <w:p w14:paraId="569534AB" w14:textId="77777777" w:rsidR="00231918" w:rsidRDefault="00231918" w:rsidP="00231918">
      <w:pPr>
        <w:ind w:left="720"/>
      </w:pPr>
      <w:r>
        <w:t xml:space="preserve">import </w:t>
      </w:r>
      <w:proofErr w:type="spellStart"/>
      <w:r>
        <w:t>java.util.Objects</w:t>
      </w:r>
      <w:proofErr w:type="spellEnd"/>
      <w:r>
        <w:t>;</w:t>
      </w:r>
    </w:p>
    <w:p w14:paraId="35125AF7" w14:textId="77777777" w:rsidR="00231918" w:rsidRDefault="00231918" w:rsidP="00231918">
      <w:pPr>
        <w:ind w:left="720"/>
      </w:pPr>
    </w:p>
    <w:p w14:paraId="1C387D37" w14:textId="77777777" w:rsidR="00231918" w:rsidRDefault="00231918" w:rsidP="00231918">
      <w:pPr>
        <w:ind w:left="720"/>
      </w:pPr>
      <w:r>
        <w:t xml:space="preserve">public class </w:t>
      </w:r>
      <w:proofErr w:type="spellStart"/>
      <w:r>
        <w:t>SchoolFootballClub</w:t>
      </w:r>
      <w:proofErr w:type="spellEnd"/>
      <w:r>
        <w:t xml:space="preserve">  implements Serializable {</w:t>
      </w:r>
    </w:p>
    <w:p w14:paraId="3E286565" w14:textId="77777777" w:rsidR="00231918" w:rsidRDefault="00231918" w:rsidP="00231918">
      <w:pPr>
        <w:ind w:left="720"/>
      </w:pPr>
      <w:r>
        <w:t xml:space="preserve">    private String </w:t>
      </w:r>
      <w:proofErr w:type="spellStart"/>
      <w:r>
        <w:t>schoolName</w:t>
      </w:r>
      <w:proofErr w:type="spellEnd"/>
      <w:r>
        <w:t>;</w:t>
      </w:r>
    </w:p>
    <w:p w14:paraId="2EC6B94C" w14:textId="77777777" w:rsidR="00231918" w:rsidRDefault="00231918" w:rsidP="00231918">
      <w:pPr>
        <w:ind w:left="720"/>
      </w:pPr>
    </w:p>
    <w:p w14:paraId="18BF57C7" w14:textId="77777777" w:rsidR="00231918" w:rsidRDefault="00231918" w:rsidP="00231918">
      <w:pPr>
        <w:ind w:left="720"/>
      </w:pPr>
      <w:r>
        <w:t xml:space="preserve">    public </w:t>
      </w:r>
      <w:proofErr w:type="spellStart"/>
      <w:r>
        <w:t>SchoolFootballClub</w:t>
      </w:r>
      <w:proofErr w:type="spellEnd"/>
      <w:r>
        <w:t xml:space="preserve">(String </w:t>
      </w:r>
      <w:proofErr w:type="spellStart"/>
      <w:r>
        <w:t>schoolName</w:t>
      </w:r>
      <w:proofErr w:type="spellEnd"/>
      <w:r>
        <w:t>) {</w:t>
      </w:r>
    </w:p>
    <w:p w14:paraId="7F97257C" w14:textId="77777777" w:rsidR="00231918" w:rsidRDefault="00231918" w:rsidP="00231918">
      <w:pPr>
        <w:ind w:left="720"/>
      </w:pPr>
      <w:r>
        <w:t xml:space="preserve">        </w:t>
      </w:r>
      <w:proofErr w:type="spellStart"/>
      <w:r>
        <w:t>this.schoolName</w:t>
      </w:r>
      <w:proofErr w:type="spellEnd"/>
      <w:r>
        <w:t xml:space="preserve"> = </w:t>
      </w:r>
      <w:proofErr w:type="spellStart"/>
      <w:r>
        <w:t>schoolName</w:t>
      </w:r>
      <w:proofErr w:type="spellEnd"/>
      <w:r>
        <w:t>;</w:t>
      </w:r>
    </w:p>
    <w:p w14:paraId="64860F17" w14:textId="77777777" w:rsidR="00231918" w:rsidRDefault="00231918" w:rsidP="00231918">
      <w:pPr>
        <w:ind w:left="720"/>
      </w:pPr>
      <w:r>
        <w:t xml:space="preserve">    }</w:t>
      </w:r>
    </w:p>
    <w:p w14:paraId="05FDC7BD" w14:textId="77777777" w:rsidR="00231918" w:rsidRDefault="00231918" w:rsidP="00231918">
      <w:pPr>
        <w:ind w:left="720"/>
      </w:pPr>
    </w:p>
    <w:p w14:paraId="73E46417" w14:textId="77777777" w:rsidR="00231918" w:rsidRDefault="00231918" w:rsidP="00231918">
      <w:pPr>
        <w:ind w:left="720"/>
      </w:pPr>
      <w:r>
        <w:t xml:space="preserve">    public String </w:t>
      </w:r>
      <w:proofErr w:type="spellStart"/>
      <w:r>
        <w:t>getSchoolName</w:t>
      </w:r>
      <w:proofErr w:type="spellEnd"/>
      <w:r>
        <w:t>() {</w:t>
      </w:r>
    </w:p>
    <w:p w14:paraId="1BE0BCAB" w14:textId="77777777" w:rsidR="00231918" w:rsidRDefault="00231918" w:rsidP="00231918">
      <w:pPr>
        <w:ind w:left="720"/>
      </w:pPr>
      <w:r>
        <w:t xml:space="preserve">        return </w:t>
      </w:r>
      <w:proofErr w:type="spellStart"/>
      <w:r>
        <w:t>schoolName</w:t>
      </w:r>
      <w:proofErr w:type="spellEnd"/>
      <w:r>
        <w:t>;</w:t>
      </w:r>
    </w:p>
    <w:p w14:paraId="17B2BEC5" w14:textId="77777777" w:rsidR="00231918" w:rsidRDefault="00231918" w:rsidP="00231918">
      <w:pPr>
        <w:ind w:left="720"/>
      </w:pPr>
      <w:r>
        <w:t xml:space="preserve">    }</w:t>
      </w:r>
    </w:p>
    <w:p w14:paraId="3F4D4C74" w14:textId="77777777" w:rsidR="00231918" w:rsidRDefault="00231918" w:rsidP="00231918">
      <w:pPr>
        <w:ind w:left="720"/>
      </w:pPr>
    </w:p>
    <w:p w14:paraId="137AE386" w14:textId="77777777" w:rsidR="00231918" w:rsidRDefault="00231918" w:rsidP="00231918">
      <w:pPr>
        <w:ind w:left="720"/>
      </w:pPr>
      <w:r>
        <w:t xml:space="preserve">    public void </w:t>
      </w:r>
      <w:proofErr w:type="spellStart"/>
      <w:r>
        <w:t>setSchoolName</w:t>
      </w:r>
      <w:proofErr w:type="spellEnd"/>
      <w:r>
        <w:t xml:space="preserve">(String </w:t>
      </w:r>
      <w:proofErr w:type="spellStart"/>
      <w:r>
        <w:t>schoolName</w:t>
      </w:r>
      <w:proofErr w:type="spellEnd"/>
      <w:r>
        <w:t>) {</w:t>
      </w:r>
    </w:p>
    <w:p w14:paraId="6C7735F0" w14:textId="77777777" w:rsidR="00231918" w:rsidRDefault="00231918" w:rsidP="00231918">
      <w:pPr>
        <w:ind w:left="720"/>
      </w:pPr>
      <w:r>
        <w:lastRenderedPageBreak/>
        <w:t xml:space="preserve">        </w:t>
      </w:r>
      <w:proofErr w:type="spellStart"/>
      <w:r>
        <w:t>this.schoolName</w:t>
      </w:r>
      <w:proofErr w:type="spellEnd"/>
      <w:r>
        <w:t xml:space="preserve"> = </w:t>
      </w:r>
      <w:proofErr w:type="spellStart"/>
      <w:r>
        <w:t>schoolName</w:t>
      </w:r>
      <w:proofErr w:type="spellEnd"/>
      <w:r>
        <w:t>;</w:t>
      </w:r>
    </w:p>
    <w:p w14:paraId="345D231C" w14:textId="77777777" w:rsidR="00231918" w:rsidRDefault="00231918" w:rsidP="00231918">
      <w:pPr>
        <w:ind w:left="720"/>
      </w:pPr>
      <w:r>
        <w:t xml:space="preserve">    }</w:t>
      </w:r>
    </w:p>
    <w:p w14:paraId="2DBFC204" w14:textId="75355DEC" w:rsidR="00231918" w:rsidRPr="00A90397" w:rsidRDefault="00231918" w:rsidP="00231918">
      <w:pPr>
        <w:ind w:left="720"/>
      </w:pPr>
      <w:r>
        <w:t>}</w:t>
      </w:r>
    </w:p>
    <w:p w14:paraId="544573AD" w14:textId="3525524A" w:rsidR="00D90560" w:rsidRDefault="00D90560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B3A7421" wp14:editId="5E2E9785">
            <wp:extent cx="6364257" cy="1114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204" cy="1119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D3F9E" w14:textId="77777777" w:rsidR="00231918" w:rsidRPr="00231918" w:rsidRDefault="00231918" w:rsidP="00231918">
      <w:r>
        <w:rPr>
          <w:b/>
          <w:bCs/>
          <w:sz w:val="28"/>
          <w:szCs w:val="28"/>
        </w:rPr>
        <w:tab/>
      </w:r>
      <w:r w:rsidRPr="00231918">
        <w:t>import java.io.*;</w:t>
      </w:r>
    </w:p>
    <w:p w14:paraId="44BE5B8D" w14:textId="77777777" w:rsidR="00231918" w:rsidRPr="00231918" w:rsidRDefault="00231918" w:rsidP="00231918">
      <w:pPr>
        <w:ind w:left="720"/>
      </w:pPr>
      <w:r w:rsidRPr="00231918">
        <w:t xml:space="preserve">import </w:t>
      </w:r>
      <w:proofErr w:type="spellStart"/>
      <w:r w:rsidRPr="00231918">
        <w:t>java.time.LocalDate</w:t>
      </w:r>
      <w:proofErr w:type="spellEnd"/>
      <w:r w:rsidRPr="00231918">
        <w:t>;</w:t>
      </w:r>
    </w:p>
    <w:p w14:paraId="55CB112E" w14:textId="77777777" w:rsidR="00231918" w:rsidRPr="00231918" w:rsidRDefault="00231918" w:rsidP="00231918">
      <w:pPr>
        <w:ind w:left="720"/>
      </w:pPr>
      <w:r w:rsidRPr="00231918">
        <w:t xml:space="preserve">import </w:t>
      </w:r>
      <w:proofErr w:type="spellStart"/>
      <w:r w:rsidRPr="00231918">
        <w:t>java.time.format.DateTimeFormatter</w:t>
      </w:r>
      <w:proofErr w:type="spellEnd"/>
      <w:r w:rsidRPr="00231918">
        <w:t>;</w:t>
      </w:r>
    </w:p>
    <w:p w14:paraId="6A5EED32" w14:textId="77777777" w:rsidR="00231918" w:rsidRPr="00231918" w:rsidRDefault="00231918" w:rsidP="00231918">
      <w:pPr>
        <w:ind w:left="720"/>
      </w:pPr>
      <w:r w:rsidRPr="00231918">
        <w:t xml:space="preserve">import </w:t>
      </w:r>
      <w:proofErr w:type="spellStart"/>
      <w:r w:rsidRPr="00231918">
        <w:t>java.time.format.DateTimeParseException</w:t>
      </w:r>
      <w:proofErr w:type="spellEnd"/>
      <w:r w:rsidRPr="00231918">
        <w:t>;</w:t>
      </w:r>
    </w:p>
    <w:p w14:paraId="56BE8F0C" w14:textId="77777777" w:rsidR="00231918" w:rsidRPr="00231918" w:rsidRDefault="00231918" w:rsidP="00231918">
      <w:pPr>
        <w:ind w:left="720"/>
      </w:pPr>
      <w:r w:rsidRPr="00231918">
        <w:t xml:space="preserve">import </w:t>
      </w:r>
      <w:proofErr w:type="spellStart"/>
      <w:r w:rsidRPr="00231918">
        <w:t>java.time.format.ResolverStyle</w:t>
      </w:r>
      <w:proofErr w:type="spellEnd"/>
      <w:r w:rsidRPr="00231918">
        <w:t>;</w:t>
      </w:r>
    </w:p>
    <w:p w14:paraId="6782B12C" w14:textId="77777777" w:rsidR="00231918" w:rsidRPr="00231918" w:rsidRDefault="00231918" w:rsidP="00231918">
      <w:pPr>
        <w:ind w:left="720"/>
      </w:pPr>
      <w:r w:rsidRPr="00231918">
        <w:t xml:space="preserve">import </w:t>
      </w:r>
      <w:proofErr w:type="spellStart"/>
      <w:r w:rsidRPr="00231918">
        <w:t>java.util</w:t>
      </w:r>
      <w:proofErr w:type="spellEnd"/>
      <w:r w:rsidRPr="00231918">
        <w:t>.*;</w:t>
      </w:r>
    </w:p>
    <w:p w14:paraId="1BD3E1D1" w14:textId="77777777" w:rsidR="00231918" w:rsidRPr="00231918" w:rsidRDefault="00231918" w:rsidP="00231918">
      <w:pPr>
        <w:ind w:left="720"/>
      </w:pPr>
    </w:p>
    <w:p w14:paraId="2A8AD9EE" w14:textId="77777777" w:rsidR="00231918" w:rsidRPr="00231918" w:rsidRDefault="00231918" w:rsidP="00231918">
      <w:pPr>
        <w:ind w:left="720"/>
      </w:pPr>
      <w:r w:rsidRPr="00231918">
        <w:t xml:space="preserve">public class </w:t>
      </w:r>
      <w:proofErr w:type="spellStart"/>
      <w:r w:rsidRPr="00231918">
        <w:t>PremierLeagueManager</w:t>
      </w:r>
      <w:proofErr w:type="spellEnd"/>
      <w:r w:rsidRPr="00231918">
        <w:t xml:space="preserve"> implements </w:t>
      </w:r>
      <w:proofErr w:type="spellStart"/>
      <w:r w:rsidRPr="00231918">
        <w:t>LeagueManager</w:t>
      </w:r>
      <w:proofErr w:type="spellEnd"/>
      <w:r w:rsidRPr="00231918">
        <w:t xml:space="preserve"> {</w:t>
      </w:r>
    </w:p>
    <w:p w14:paraId="2BD7527C" w14:textId="77777777" w:rsidR="00231918" w:rsidRPr="00231918" w:rsidRDefault="00231918" w:rsidP="00231918">
      <w:pPr>
        <w:ind w:left="720"/>
      </w:pPr>
      <w:r w:rsidRPr="00231918">
        <w:t xml:space="preserve">    private final int </w:t>
      </w:r>
      <w:proofErr w:type="spellStart"/>
      <w:r w:rsidRPr="00231918">
        <w:t>numberOfClubs</w:t>
      </w:r>
      <w:proofErr w:type="spellEnd"/>
      <w:r w:rsidRPr="00231918">
        <w:t xml:space="preserve"> = 20;</w:t>
      </w:r>
    </w:p>
    <w:p w14:paraId="7E841C69" w14:textId="77777777" w:rsidR="00231918" w:rsidRPr="00231918" w:rsidRDefault="00231918" w:rsidP="00231918">
      <w:pPr>
        <w:ind w:left="720"/>
      </w:pPr>
      <w:r w:rsidRPr="00231918">
        <w:t xml:space="preserve">    private static </w:t>
      </w:r>
      <w:proofErr w:type="spellStart"/>
      <w:r w:rsidRPr="00231918">
        <w:t>ArrayList</w:t>
      </w:r>
      <w:proofErr w:type="spellEnd"/>
      <w:r w:rsidRPr="00231918">
        <w:t>&lt;</w:t>
      </w:r>
      <w:proofErr w:type="spellStart"/>
      <w:r w:rsidRPr="00231918">
        <w:t>FootballClub</w:t>
      </w:r>
      <w:proofErr w:type="spellEnd"/>
      <w:r w:rsidRPr="00231918">
        <w:t xml:space="preserve">&gt; league = new </w:t>
      </w:r>
      <w:proofErr w:type="spellStart"/>
      <w:r w:rsidRPr="00231918">
        <w:t>ArrayList</w:t>
      </w:r>
      <w:proofErr w:type="spellEnd"/>
      <w:r w:rsidRPr="00231918">
        <w:t>&lt;&gt;();</w:t>
      </w:r>
    </w:p>
    <w:p w14:paraId="2D42DF48" w14:textId="77777777" w:rsidR="00231918" w:rsidRPr="00231918" w:rsidRDefault="00231918" w:rsidP="00231918">
      <w:pPr>
        <w:ind w:left="720"/>
      </w:pPr>
      <w:r w:rsidRPr="00231918">
        <w:t xml:space="preserve">    private final Scanner </w:t>
      </w:r>
      <w:proofErr w:type="spellStart"/>
      <w:r w:rsidRPr="00231918">
        <w:t>premierLeagueScanner</w:t>
      </w:r>
      <w:proofErr w:type="spellEnd"/>
      <w:r w:rsidRPr="00231918">
        <w:t xml:space="preserve"> = new Scanner(System.in);</w:t>
      </w:r>
    </w:p>
    <w:p w14:paraId="797C9FCD" w14:textId="77777777" w:rsidR="00231918" w:rsidRPr="00231918" w:rsidRDefault="00231918" w:rsidP="00231918">
      <w:pPr>
        <w:ind w:left="720"/>
      </w:pPr>
      <w:r w:rsidRPr="00231918">
        <w:t xml:space="preserve">    private static </w:t>
      </w:r>
      <w:proofErr w:type="spellStart"/>
      <w:r w:rsidRPr="00231918">
        <w:t>ArrayList</w:t>
      </w:r>
      <w:proofErr w:type="spellEnd"/>
      <w:r w:rsidRPr="00231918">
        <w:t xml:space="preserve">&lt;Match&gt; matches = new </w:t>
      </w:r>
      <w:proofErr w:type="spellStart"/>
      <w:r w:rsidRPr="00231918">
        <w:t>ArrayList</w:t>
      </w:r>
      <w:proofErr w:type="spellEnd"/>
      <w:r w:rsidRPr="00231918">
        <w:t>&lt;&gt;();</w:t>
      </w:r>
    </w:p>
    <w:p w14:paraId="3D0B62B9" w14:textId="77777777" w:rsidR="00231918" w:rsidRPr="00231918" w:rsidRDefault="00231918" w:rsidP="00231918">
      <w:pPr>
        <w:ind w:left="720"/>
      </w:pPr>
      <w:r w:rsidRPr="00231918">
        <w:t xml:space="preserve">    private static </w:t>
      </w:r>
      <w:proofErr w:type="spellStart"/>
      <w:r w:rsidRPr="00231918">
        <w:t>PremierLeagueManager</w:t>
      </w:r>
      <w:proofErr w:type="spellEnd"/>
      <w:r w:rsidRPr="00231918">
        <w:t xml:space="preserve"> instance = null;</w:t>
      </w:r>
    </w:p>
    <w:p w14:paraId="78D738BB" w14:textId="77777777" w:rsidR="00231918" w:rsidRPr="00231918" w:rsidRDefault="00231918" w:rsidP="00231918">
      <w:pPr>
        <w:ind w:left="720"/>
      </w:pPr>
    </w:p>
    <w:p w14:paraId="73A862DB" w14:textId="77777777" w:rsidR="00231918" w:rsidRPr="00231918" w:rsidRDefault="00231918" w:rsidP="00231918">
      <w:pPr>
        <w:ind w:left="720"/>
      </w:pPr>
      <w:r w:rsidRPr="00231918">
        <w:t xml:space="preserve">    </w:t>
      </w:r>
      <w:proofErr w:type="spellStart"/>
      <w:r w:rsidRPr="00231918">
        <w:t>PremierLeagueManager</w:t>
      </w:r>
      <w:proofErr w:type="spellEnd"/>
      <w:r w:rsidRPr="00231918">
        <w:t>() {</w:t>
      </w:r>
    </w:p>
    <w:p w14:paraId="1DE54E64" w14:textId="77777777" w:rsidR="00231918" w:rsidRPr="00231918" w:rsidRDefault="00231918" w:rsidP="00231918">
      <w:pPr>
        <w:ind w:left="720"/>
      </w:pPr>
      <w:r w:rsidRPr="00231918">
        <w:t xml:space="preserve">    }</w:t>
      </w:r>
    </w:p>
    <w:p w14:paraId="00FD1C49" w14:textId="77777777" w:rsidR="00231918" w:rsidRPr="00231918" w:rsidRDefault="00231918" w:rsidP="00231918">
      <w:pPr>
        <w:ind w:left="720"/>
      </w:pPr>
    </w:p>
    <w:p w14:paraId="0932DAB7" w14:textId="77777777" w:rsidR="00231918" w:rsidRPr="00231918" w:rsidRDefault="00231918" w:rsidP="00231918">
      <w:pPr>
        <w:ind w:left="720"/>
      </w:pPr>
      <w:r w:rsidRPr="00231918">
        <w:t xml:space="preserve">    public static </w:t>
      </w:r>
      <w:proofErr w:type="spellStart"/>
      <w:r w:rsidRPr="00231918">
        <w:t>PremierLeagueManager</w:t>
      </w:r>
      <w:proofErr w:type="spellEnd"/>
      <w:r w:rsidRPr="00231918">
        <w:t xml:space="preserve"> </w:t>
      </w:r>
      <w:proofErr w:type="spellStart"/>
      <w:r w:rsidRPr="00231918">
        <w:t>getInstance</w:t>
      </w:r>
      <w:proofErr w:type="spellEnd"/>
      <w:r w:rsidRPr="00231918">
        <w:t>(){</w:t>
      </w:r>
    </w:p>
    <w:p w14:paraId="7EFD48D0" w14:textId="77777777" w:rsidR="00231918" w:rsidRPr="00231918" w:rsidRDefault="00231918" w:rsidP="00231918">
      <w:pPr>
        <w:ind w:left="720"/>
      </w:pPr>
      <w:r w:rsidRPr="00231918">
        <w:t xml:space="preserve">        if (instance == null){</w:t>
      </w:r>
    </w:p>
    <w:p w14:paraId="55DF50F4" w14:textId="77777777" w:rsidR="00231918" w:rsidRPr="00231918" w:rsidRDefault="00231918" w:rsidP="00231918">
      <w:pPr>
        <w:ind w:left="720"/>
      </w:pPr>
      <w:r w:rsidRPr="00231918">
        <w:t xml:space="preserve">            synchronized (</w:t>
      </w:r>
      <w:proofErr w:type="spellStart"/>
      <w:r w:rsidRPr="00231918">
        <w:t>PremierLeagueManager.class</w:t>
      </w:r>
      <w:proofErr w:type="spellEnd"/>
      <w:r w:rsidRPr="00231918">
        <w:t>){</w:t>
      </w:r>
    </w:p>
    <w:p w14:paraId="73318CC2" w14:textId="77777777" w:rsidR="00231918" w:rsidRPr="00231918" w:rsidRDefault="00231918" w:rsidP="00231918">
      <w:pPr>
        <w:ind w:left="720"/>
      </w:pPr>
      <w:r w:rsidRPr="00231918">
        <w:t xml:space="preserve">                if (instance == null){</w:t>
      </w:r>
    </w:p>
    <w:p w14:paraId="4EF1F2CD" w14:textId="77777777" w:rsidR="00231918" w:rsidRPr="00231918" w:rsidRDefault="00231918" w:rsidP="00231918">
      <w:pPr>
        <w:ind w:left="720"/>
      </w:pPr>
      <w:r w:rsidRPr="00231918">
        <w:lastRenderedPageBreak/>
        <w:t xml:space="preserve">                    instance = new </w:t>
      </w:r>
      <w:proofErr w:type="spellStart"/>
      <w:r w:rsidRPr="00231918">
        <w:t>PremierLeagueManager</w:t>
      </w:r>
      <w:proofErr w:type="spellEnd"/>
      <w:r w:rsidRPr="00231918">
        <w:t>();</w:t>
      </w:r>
    </w:p>
    <w:p w14:paraId="32FC73EC" w14:textId="77777777" w:rsidR="00231918" w:rsidRPr="00231918" w:rsidRDefault="00231918" w:rsidP="00231918">
      <w:pPr>
        <w:ind w:left="720"/>
      </w:pPr>
      <w:r w:rsidRPr="00231918">
        <w:t xml:space="preserve">                }</w:t>
      </w:r>
    </w:p>
    <w:p w14:paraId="19F7E939" w14:textId="77777777" w:rsidR="00231918" w:rsidRPr="00231918" w:rsidRDefault="00231918" w:rsidP="00231918">
      <w:pPr>
        <w:ind w:left="720"/>
      </w:pPr>
      <w:r w:rsidRPr="00231918">
        <w:t xml:space="preserve">            }</w:t>
      </w:r>
    </w:p>
    <w:p w14:paraId="56BAE3EE" w14:textId="77777777" w:rsidR="00231918" w:rsidRPr="00231918" w:rsidRDefault="00231918" w:rsidP="00231918">
      <w:pPr>
        <w:ind w:left="720"/>
      </w:pPr>
      <w:r w:rsidRPr="00231918">
        <w:t xml:space="preserve">        }</w:t>
      </w:r>
    </w:p>
    <w:p w14:paraId="5AC71274" w14:textId="77777777" w:rsidR="00231918" w:rsidRPr="00231918" w:rsidRDefault="00231918" w:rsidP="00231918">
      <w:pPr>
        <w:ind w:left="720"/>
      </w:pPr>
      <w:r w:rsidRPr="00231918">
        <w:t xml:space="preserve">        return instance;</w:t>
      </w:r>
    </w:p>
    <w:p w14:paraId="34279938" w14:textId="14276895" w:rsidR="00864AC7" w:rsidRDefault="00231918" w:rsidP="00231918">
      <w:pPr>
        <w:ind w:left="720"/>
      </w:pPr>
      <w:r w:rsidRPr="00231918">
        <w:t xml:space="preserve">    }</w:t>
      </w:r>
    </w:p>
    <w:p w14:paraId="46E3E961" w14:textId="307D127E" w:rsidR="00231918" w:rsidRDefault="00231918" w:rsidP="00231918">
      <w:pPr>
        <w:ind w:left="720"/>
      </w:pPr>
    </w:p>
    <w:p w14:paraId="493B46F6" w14:textId="021E2762" w:rsidR="00231918" w:rsidRDefault="00231918" w:rsidP="00231918">
      <w:pPr>
        <w:ind w:left="720"/>
      </w:pPr>
    </w:p>
    <w:p w14:paraId="0D697A55" w14:textId="77777777" w:rsidR="00231918" w:rsidRDefault="00231918" w:rsidP="00231918">
      <w:pPr>
        <w:ind w:left="720"/>
      </w:pPr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2286D3AA" w14:textId="77777777" w:rsidR="00231918" w:rsidRDefault="00231918" w:rsidP="00231918">
      <w:pPr>
        <w:ind w:left="720"/>
      </w:pPr>
      <w:r>
        <w:t xml:space="preserve">import </w:t>
      </w:r>
      <w:proofErr w:type="spellStart"/>
      <w:r>
        <w:t>java.text.ParseException</w:t>
      </w:r>
      <w:proofErr w:type="spellEnd"/>
      <w:r>
        <w:t>;</w:t>
      </w:r>
    </w:p>
    <w:p w14:paraId="2972F0DC" w14:textId="77777777" w:rsidR="00231918" w:rsidRDefault="00231918" w:rsidP="00231918">
      <w:pPr>
        <w:ind w:left="720"/>
      </w:pPr>
    </w:p>
    <w:p w14:paraId="398EE211" w14:textId="77777777" w:rsidR="00231918" w:rsidRDefault="00231918" w:rsidP="00231918">
      <w:pPr>
        <w:ind w:left="720"/>
      </w:pPr>
      <w:r>
        <w:t xml:space="preserve">public interface </w:t>
      </w:r>
      <w:proofErr w:type="spellStart"/>
      <w:r>
        <w:t>LeagueManager</w:t>
      </w:r>
      <w:proofErr w:type="spellEnd"/>
      <w:r>
        <w:t xml:space="preserve"> {</w:t>
      </w:r>
    </w:p>
    <w:p w14:paraId="39837E38" w14:textId="77777777" w:rsidR="00231918" w:rsidRDefault="00231918" w:rsidP="00231918">
      <w:pPr>
        <w:ind w:left="720"/>
      </w:pPr>
    </w:p>
    <w:p w14:paraId="048DEE3C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addNewTeam</w:t>
      </w:r>
      <w:proofErr w:type="spellEnd"/>
      <w:r>
        <w:t>();</w:t>
      </w:r>
    </w:p>
    <w:p w14:paraId="53F916A3" w14:textId="77777777" w:rsidR="00231918" w:rsidRDefault="00231918" w:rsidP="00231918">
      <w:pPr>
        <w:ind w:left="720"/>
      </w:pPr>
    </w:p>
    <w:p w14:paraId="15E656D1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deleteAnExistingTeam</w:t>
      </w:r>
      <w:proofErr w:type="spellEnd"/>
      <w:r>
        <w:t>();</w:t>
      </w:r>
    </w:p>
    <w:p w14:paraId="409D3D1C" w14:textId="77777777" w:rsidR="00231918" w:rsidRDefault="00231918" w:rsidP="00231918">
      <w:pPr>
        <w:ind w:left="720"/>
      </w:pPr>
    </w:p>
    <w:p w14:paraId="6B3E22F3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displayListOfStatistics</w:t>
      </w:r>
      <w:proofErr w:type="spellEnd"/>
      <w:r>
        <w:t>();</w:t>
      </w:r>
    </w:p>
    <w:p w14:paraId="49CFC4EE" w14:textId="77777777" w:rsidR="00231918" w:rsidRDefault="00231918" w:rsidP="00231918">
      <w:pPr>
        <w:ind w:left="720"/>
      </w:pPr>
    </w:p>
    <w:p w14:paraId="42C2B3A8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displayLeagueTable</w:t>
      </w:r>
      <w:proofErr w:type="spellEnd"/>
      <w:r>
        <w:t>();</w:t>
      </w:r>
    </w:p>
    <w:p w14:paraId="4272FBAA" w14:textId="77777777" w:rsidR="00231918" w:rsidRDefault="00231918" w:rsidP="00231918">
      <w:pPr>
        <w:ind w:left="720"/>
      </w:pPr>
    </w:p>
    <w:p w14:paraId="502D751C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addPlayedMatch</w:t>
      </w:r>
      <w:proofErr w:type="spellEnd"/>
      <w:r>
        <w:t xml:space="preserve">() throws </w:t>
      </w:r>
      <w:proofErr w:type="spellStart"/>
      <w:r>
        <w:t>IOException</w:t>
      </w:r>
      <w:proofErr w:type="spellEnd"/>
      <w:r>
        <w:t xml:space="preserve">, </w:t>
      </w:r>
      <w:proofErr w:type="spellStart"/>
      <w:r>
        <w:t>ParseException</w:t>
      </w:r>
      <w:proofErr w:type="spellEnd"/>
      <w:r>
        <w:t>;</w:t>
      </w:r>
    </w:p>
    <w:p w14:paraId="7AF29087" w14:textId="77777777" w:rsidR="00231918" w:rsidRDefault="00231918" w:rsidP="00231918">
      <w:pPr>
        <w:ind w:left="720"/>
      </w:pPr>
    </w:p>
    <w:p w14:paraId="469F97AF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saveData</w:t>
      </w:r>
      <w:proofErr w:type="spellEnd"/>
      <w:r>
        <w:t xml:space="preserve">() throws </w:t>
      </w:r>
      <w:proofErr w:type="spellStart"/>
      <w:r>
        <w:t>IOException</w:t>
      </w:r>
      <w:proofErr w:type="spellEnd"/>
      <w:r>
        <w:t>;</w:t>
      </w:r>
    </w:p>
    <w:p w14:paraId="738AEC2A" w14:textId="77777777" w:rsidR="00231918" w:rsidRDefault="00231918" w:rsidP="00231918">
      <w:pPr>
        <w:ind w:left="720"/>
      </w:pPr>
      <w:r>
        <w:t xml:space="preserve">    </w:t>
      </w:r>
    </w:p>
    <w:p w14:paraId="3392EE0F" w14:textId="77777777" w:rsidR="00231918" w:rsidRDefault="00231918" w:rsidP="00231918">
      <w:pPr>
        <w:ind w:left="720"/>
      </w:pPr>
      <w:r>
        <w:t xml:space="preserve">    void </w:t>
      </w:r>
      <w:proofErr w:type="spellStart"/>
      <w:r>
        <w:t>loadData</w:t>
      </w:r>
      <w:proofErr w:type="spellEnd"/>
      <w:r>
        <w:t xml:space="preserve">() throws </w:t>
      </w:r>
      <w:proofErr w:type="spellStart"/>
      <w:r>
        <w:t>IOException</w:t>
      </w:r>
      <w:proofErr w:type="spellEnd"/>
      <w:r>
        <w:t xml:space="preserve">, </w:t>
      </w:r>
      <w:proofErr w:type="spellStart"/>
      <w:r>
        <w:t>ClassNotFoundException</w:t>
      </w:r>
      <w:proofErr w:type="spellEnd"/>
      <w:r>
        <w:t>;</w:t>
      </w:r>
    </w:p>
    <w:p w14:paraId="26C39762" w14:textId="77777777" w:rsidR="00231918" w:rsidRDefault="00231918" w:rsidP="00231918">
      <w:pPr>
        <w:ind w:left="720"/>
      </w:pPr>
    </w:p>
    <w:p w14:paraId="38934D97" w14:textId="77777777" w:rsidR="00231918" w:rsidRDefault="00231918" w:rsidP="00231918">
      <w:pPr>
        <w:ind w:left="720"/>
      </w:pPr>
    </w:p>
    <w:p w14:paraId="06145C2C" w14:textId="77777777" w:rsidR="00231918" w:rsidRDefault="00231918" w:rsidP="00231918">
      <w:pPr>
        <w:ind w:left="720"/>
      </w:pPr>
    </w:p>
    <w:p w14:paraId="59D9902D" w14:textId="5620ADF1" w:rsidR="00231918" w:rsidRPr="00231918" w:rsidRDefault="00231918" w:rsidP="00231918">
      <w:pPr>
        <w:ind w:left="720"/>
      </w:pPr>
      <w:r>
        <w:lastRenderedPageBreak/>
        <w:t>}</w:t>
      </w:r>
    </w:p>
    <w:p w14:paraId="6EB547A0" w14:textId="3EBDEBF7" w:rsidR="00864AC7" w:rsidRDefault="00D90560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F671589" wp14:editId="5E110076">
            <wp:extent cx="5943600" cy="6254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6A773" w14:textId="77777777" w:rsidR="00231918" w:rsidRPr="00231918" w:rsidRDefault="00231918" w:rsidP="00231918">
      <w:r w:rsidRPr="00231918">
        <w:t>@Override</w:t>
      </w:r>
    </w:p>
    <w:p w14:paraId="6F42E3AE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addNewTeam</w:t>
      </w:r>
      <w:proofErr w:type="spellEnd"/>
      <w:r w:rsidRPr="00231918">
        <w:t>() {</w:t>
      </w:r>
    </w:p>
    <w:p w14:paraId="7425829E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++++++   ADD A NEW FOOTBALL CLUB INTO THE PREMIER LEAGUE   +++++++++\n");</w:t>
      </w:r>
    </w:p>
    <w:p w14:paraId="5E10E3B4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league.size</w:t>
      </w:r>
      <w:proofErr w:type="spellEnd"/>
      <w:r w:rsidRPr="00231918">
        <w:t xml:space="preserve">() == </w:t>
      </w:r>
      <w:proofErr w:type="spellStart"/>
      <w:r w:rsidRPr="00231918">
        <w:t>numberOfClubs</w:t>
      </w:r>
      <w:proofErr w:type="spellEnd"/>
      <w:r w:rsidRPr="00231918">
        <w:t>) {</w:t>
      </w:r>
    </w:p>
    <w:p w14:paraId="48FC576B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 xml:space="preserve">("\n\t\t   ! ! ! ! ! ! </w:t>
      </w:r>
      <w:proofErr w:type="gramStart"/>
      <w:r w:rsidRPr="00231918">
        <w:t>No</w:t>
      </w:r>
      <w:proofErr w:type="gramEnd"/>
      <w:r w:rsidRPr="00231918">
        <w:t xml:space="preserve"> enough space to add a new Football Club ! ! ! ! ! ! \n");</w:t>
      </w:r>
    </w:p>
    <w:p w14:paraId="13B27459" w14:textId="77777777" w:rsidR="00231918" w:rsidRPr="00231918" w:rsidRDefault="00231918" w:rsidP="00231918">
      <w:r w:rsidRPr="00231918">
        <w:t xml:space="preserve">            return;</w:t>
      </w:r>
    </w:p>
    <w:p w14:paraId="402630F4" w14:textId="77777777" w:rsidR="00231918" w:rsidRPr="00231918" w:rsidRDefault="00231918" w:rsidP="00231918">
      <w:r w:rsidRPr="00231918">
        <w:t xml:space="preserve">        }</w:t>
      </w:r>
    </w:p>
    <w:p w14:paraId="1430EA71" w14:textId="77777777" w:rsidR="00231918" w:rsidRPr="00231918" w:rsidRDefault="00231918" w:rsidP="00231918"/>
    <w:p w14:paraId="339EB6CF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Club Name :");</w:t>
      </w:r>
    </w:p>
    <w:p w14:paraId="6AD80128" w14:textId="77777777" w:rsidR="00231918" w:rsidRPr="00231918" w:rsidRDefault="00231918" w:rsidP="00231918">
      <w:r w:rsidRPr="00231918">
        <w:t xml:space="preserve">        String </w:t>
      </w:r>
      <w:proofErr w:type="spellStart"/>
      <w:r w:rsidRPr="00231918">
        <w:t>clubName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7BB15330" w14:textId="77777777" w:rsidR="00231918" w:rsidRPr="00231918" w:rsidRDefault="00231918" w:rsidP="00231918">
      <w:r w:rsidRPr="00231918">
        <w:t xml:space="preserve">        while (true) {</w:t>
      </w:r>
    </w:p>
    <w:p w14:paraId="5CD15BC9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NameLocationValidator</w:t>
      </w:r>
      <w:proofErr w:type="spellEnd"/>
      <w:r w:rsidRPr="00231918">
        <w:t>(</w:t>
      </w:r>
      <w:proofErr w:type="spellStart"/>
      <w:r w:rsidRPr="00231918">
        <w:t>clubNameInput</w:t>
      </w:r>
      <w:proofErr w:type="spellEnd"/>
      <w:r w:rsidRPr="00231918">
        <w:t>) == true) {</w:t>
      </w:r>
    </w:p>
    <w:p w14:paraId="66BB17E4" w14:textId="77777777" w:rsidR="00231918" w:rsidRPr="00231918" w:rsidRDefault="00231918" w:rsidP="00231918">
      <w:r w:rsidRPr="00231918">
        <w:t xml:space="preserve">                break;</w:t>
      </w:r>
    </w:p>
    <w:p w14:paraId="329078EB" w14:textId="77777777" w:rsidR="00231918" w:rsidRPr="00231918" w:rsidRDefault="00231918" w:rsidP="00231918">
      <w:r w:rsidRPr="00231918">
        <w:t xml:space="preserve">            } else {</w:t>
      </w:r>
    </w:p>
    <w:p w14:paraId="6B7BA935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System.out.println</w:t>
      </w:r>
      <w:proofErr w:type="spellEnd"/>
      <w:r w:rsidRPr="00231918">
        <w:t>(" # Club Name :");</w:t>
      </w:r>
    </w:p>
    <w:p w14:paraId="02174E4B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clubName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5323466C" w14:textId="77777777" w:rsidR="00231918" w:rsidRPr="00231918" w:rsidRDefault="00231918" w:rsidP="00231918">
      <w:r w:rsidRPr="00231918">
        <w:t xml:space="preserve">            }</w:t>
      </w:r>
    </w:p>
    <w:p w14:paraId="0B517967" w14:textId="77777777" w:rsidR="00231918" w:rsidRPr="00231918" w:rsidRDefault="00231918" w:rsidP="00231918">
      <w:r w:rsidRPr="00231918">
        <w:t xml:space="preserve">        }</w:t>
      </w:r>
    </w:p>
    <w:p w14:paraId="4FAB1891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boolean</w:t>
      </w:r>
      <w:proofErr w:type="spellEnd"/>
      <w:r w:rsidRPr="00231918">
        <w:t xml:space="preserve"> </w:t>
      </w:r>
      <w:proofErr w:type="spellStart"/>
      <w:r w:rsidRPr="00231918">
        <w:t>clubChecker</w:t>
      </w:r>
      <w:proofErr w:type="spellEnd"/>
      <w:r w:rsidRPr="00231918">
        <w:t xml:space="preserve"> = false;</w:t>
      </w:r>
    </w:p>
    <w:p w14:paraId="71DA5CB2" w14:textId="77777777" w:rsidR="00231918" w:rsidRPr="00231918" w:rsidRDefault="00231918" w:rsidP="00231918">
      <w:r w:rsidRPr="00231918">
        <w:t xml:space="preserve">        for (</w:t>
      </w:r>
      <w:proofErr w:type="spellStart"/>
      <w:r w:rsidRPr="00231918">
        <w:t>FootballClub</w:t>
      </w:r>
      <w:proofErr w:type="spellEnd"/>
      <w:r w:rsidRPr="00231918">
        <w:t xml:space="preserve"> club : league) {</w:t>
      </w:r>
    </w:p>
    <w:p w14:paraId="612319B0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club.getClubName</w:t>
      </w:r>
      <w:proofErr w:type="spellEnd"/>
      <w:r w:rsidRPr="00231918">
        <w:t>().equals(</w:t>
      </w:r>
      <w:proofErr w:type="spellStart"/>
      <w:r w:rsidRPr="00231918">
        <w:t>clubNameInput</w:t>
      </w:r>
      <w:proofErr w:type="spellEnd"/>
      <w:r w:rsidRPr="00231918">
        <w:t>)) {</w:t>
      </w:r>
    </w:p>
    <w:p w14:paraId="1A9D6D0D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clubChecker</w:t>
      </w:r>
      <w:proofErr w:type="spellEnd"/>
      <w:r w:rsidRPr="00231918">
        <w:t xml:space="preserve"> = true;</w:t>
      </w:r>
    </w:p>
    <w:p w14:paraId="246D45B8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System.out.println</w:t>
      </w:r>
      <w:proofErr w:type="spellEnd"/>
      <w:r w:rsidRPr="00231918">
        <w:t>("\n\t\t  ! ! ! ! ! ! This Club is already in the league ! ! ! ! ! ! \n");</w:t>
      </w:r>
    </w:p>
    <w:p w14:paraId="0F186DF3" w14:textId="77777777" w:rsidR="00231918" w:rsidRPr="00231918" w:rsidRDefault="00231918" w:rsidP="00231918">
      <w:r w:rsidRPr="00231918">
        <w:t xml:space="preserve">            }</w:t>
      </w:r>
    </w:p>
    <w:p w14:paraId="373ECF68" w14:textId="77777777" w:rsidR="00231918" w:rsidRPr="00231918" w:rsidRDefault="00231918" w:rsidP="00231918">
      <w:r w:rsidRPr="00231918">
        <w:lastRenderedPageBreak/>
        <w:t xml:space="preserve">        }</w:t>
      </w:r>
    </w:p>
    <w:p w14:paraId="7FA7913C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clubChecker</w:t>
      </w:r>
      <w:proofErr w:type="spellEnd"/>
      <w:r w:rsidRPr="00231918">
        <w:t xml:space="preserve"> == true) {</w:t>
      </w:r>
    </w:p>
    <w:p w14:paraId="5A7B9D70" w14:textId="77777777" w:rsidR="00231918" w:rsidRPr="00231918" w:rsidRDefault="00231918" w:rsidP="00231918">
      <w:r w:rsidRPr="00231918">
        <w:t xml:space="preserve">            return;</w:t>
      </w:r>
    </w:p>
    <w:p w14:paraId="5353A83B" w14:textId="77777777" w:rsidR="00231918" w:rsidRPr="00231918" w:rsidRDefault="00231918" w:rsidP="00231918">
      <w:r w:rsidRPr="00231918">
        <w:t xml:space="preserve">        }</w:t>
      </w:r>
    </w:p>
    <w:p w14:paraId="4B69B168" w14:textId="77777777" w:rsidR="00231918" w:rsidRPr="00231918" w:rsidRDefault="00231918" w:rsidP="00231918"/>
    <w:p w14:paraId="30C7B1AF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");</w:t>
      </w:r>
    </w:p>
    <w:p w14:paraId="77F84450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Club Location : ");</w:t>
      </w:r>
    </w:p>
    <w:p w14:paraId="0A61A4AE" w14:textId="77777777" w:rsidR="00231918" w:rsidRPr="00231918" w:rsidRDefault="00231918" w:rsidP="00231918">
      <w:r w:rsidRPr="00231918">
        <w:t xml:space="preserve">        String </w:t>
      </w:r>
      <w:proofErr w:type="spellStart"/>
      <w:r w:rsidRPr="00231918">
        <w:t>clubLocation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5EF7652D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ootballClub</w:t>
      </w:r>
      <w:proofErr w:type="spellEnd"/>
      <w:r w:rsidRPr="00231918">
        <w:t xml:space="preserve"> club = new </w:t>
      </w:r>
      <w:proofErr w:type="spellStart"/>
      <w:r w:rsidRPr="00231918">
        <w:t>FootballClub</w:t>
      </w:r>
      <w:proofErr w:type="spellEnd"/>
      <w:r w:rsidRPr="00231918">
        <w:t>(</w:t>
      </w:r>
      <w:proofErr w:type="spellStart"/>
      <w:r w:rsidRPr="00231918">
        <w:t>clubNameInput</w:t>
      </w:r>
      <w:proofErr w:type="spellEnd"/>
      <w:r w:rsidRPr="00231918">
        <w:t xml:space="preserve">, </w:t>
      </w:r>
      <w:proofErr w:type="spellStart"/>
      <w:r w:rsidRPr="00231918">
        <w:t>clubLocationInput</w:t>
      </w:r>
      <w:proofErr w:type="spellEnd"/>
      <w:r w:rsidRPr="00231918">
        <w:t>, 0, 0, 0, 0, 0, 0, 0);</w:t>
      </w:r>
    </w:p>
    <w:p w14:paraId="53F15181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league.add</w:t>
      </w:r>
      <w:proofErr w:type="spellEnd"/>
      <w:r w:rsidRPr="00231918">
        <w:t>(club);</w:t>
      </w:r>
    </w:p>
    <w:p w14:paraId="6BD099C0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);</w:t>
      </w:r>
    </w:p>
    <w:p w14:paraId="3CA75D6D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 xml:space="preserve">("\n\t\t  ********** " + </w:t>
      </w:r>
      <w:proofErr w:type="spellStart"/>
      <w:r w:rsidRPr="00231918">
        <w:t>club.getClubName</w:t>
      </w:r>
      <w:proofErr w:type="spellEnd"/>
      <w:r w:rsidRPr="00231918">
        <w:t>() + " club added successfully **********  \n");</w:t>
      </w:r>
    </w:p>
    <w:p w14:paraId="7BB7F00B" w14:textId="77777777" w:rsidR="00231918" w:rsidRPr="00231918" w:rsidRDefault="00231918" w:rsidP="00231918">
      <w:r w:rsidRPr="00231918">
        <w:t xml:space="preserve">    }</w:t>
      </w:r>
    </w:p>
    <w:p w14:paraId="5A80C0D8" w14:textId="77777777" w:rsidR="00231918" w:rsidRPr="00231918" w:rsidRDefault="00231918" w:rsidP="00231918"/>
    <w:p w14:paraId="1872F936" w14:textId="77777777" w:rsidR="00231918" w:rsidRPr="00231918" w:rsidRDefault="00231918" w:rsidP="00231918">
      <w:r w:rsidRPr="00231918">
        <w:t xml:space="preserve">    @Override</w:t>
      </w:r>
    </w:p>
    <w:p w14:paraId="0DCF3ED3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deleteAnExistingTeam</w:t>
      </w:r>
      <w:proofErr w:type="spellEnd"/>
      <w:r w:rsidRPr="00231918">
        <w:t>() {</w:t>
      </w:r>
    </w:p>
    <w:p w14:paraId="62A9CC96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++++++   DELETE EXISTING MEMBERS   +++++++++\n");</w:t>
      </w:r>
    </w:p>
    <w:p w14:paraId="271A8F94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league.size</w:t>
      </w:r>
      <w:proofErr w:type="spellEnd"/>
      <w:r w:rsidRPr="00231918">
        <w:t>() == 0) {</w:t>
      </w:r>
    </w:p>
    <w:p w14:paraId="4102E89F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No clubs to delete ! ! ! ! ! ! \n");</w:t>
      </w:r>
    </w:p>
    <w:p w14:paraId="27A2FD05" w14:textId="77777777" w:rsidR="00231918" w:rsidRPr="00231918" w:rsidRDefault="00231918" w:rsidP="00231918">
      <w:r w:rsidRPr="00231918">
        <w:t xml:space="preserve">            return;</w:t>
      </w:r>
    </w:p>
    <w:p w14:paraId="32D179D1" w14:textId="77777777" w:rsidR="00231918" w:rsidRPr="00231918" w:rsidRDefault="00231918" w:rsidP="00231918">
      <w:r w:rsidRPr="00231918">
        <w:t xml:space="preserve">        }</w:t>
      </w:r>
    </w:p>
    <w:p w14:paraId="293B07F7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</w:t>
      </w:r>
      <w:proofErr w:type="spellEnd"/>
      <w:r w:rsidRPr="00231918">
        <w:t>(" # Club Name :");</w:t>
      </w:r>
    </w:p>
    <w:p w14:paraId="58AD5BAE" w14:textId="77777777" w:rsidR="00231918" w:rsidRPr="00231918" w:rsidRDefault="00231918" w:rsidP="00231918">
      <w:r w:rsidRPr="00231918">
        <w:t xml:space="preserve">        String </w:t>
      </w:r>
      <w:proofErr w:type="spellStart"/>
      <w:r w:rsidRPr="00231918">
        <w:t>deleteClubName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0DA310F5" w14:textId="77777777" w:rsidR="00231918" w:rsidRPr="00231918" w:rsidRDefault="00231918" w:rsidP="00231918"/>
    <w:p w14:paraId="43CE4C50" w14:textId="77777777" w:rsidR="00231918" w:rsidRPr="00231918" w:rsidRDefault="00231918" w:rsidP="00231918">
      <w:r w:rsidRPr="00231918">
        <w:t xml:space="preserve">        for (int </w:t>
      </w:r>
      <w:proofErr w:type="spellStart"/>
      <w:r w:rsidRPr="00231918">
        <w:t>premiereLeagueLoop</w:t>
      </w:r>
      <w:proofErr w:type="spellEnd"/>
      <w:r w:rsidRPr="00231918">
        <w:t xml:space="preserve"> = 0; </w:t>
      </w:r>
      <w:proofErr w:type="spellStart"/>
      <w:r w:rsidRPr="00231918">
        <w:t>premiereLeagueLoop</w:t>
      </w:r>
      <w:proofErr w:type="spellEnd"/>
      <w:r w:rsidRPr="00231918">
        <w:t xml:space="preserve"> &lt; </w:t>
      </w:r>
      <w:proofErr w:type="spellStart"/>
      <w:r w:rsidRPr="00231918">
        <w:t>league.size</w:t>
      </w:r>
      <w:proofErr w:type="spellEnd"/>
      <w:r w:rsidRPr="00231918">
        <w:t xml:space="preserve">(); </w:t>
      </w:r>
      <w:proofErr w:type="spellStart"/>
      <w:r w:rsidRPr="00231918">
        <w:t>premiereLeagueLoop</w:t>
      </w:r>
      <w:proofErr w:type="spellEnd"/>
      <w:r w:rsidRPr="00231918">
        <w:t>++) {</w:t>
      </w:r>
    </w:p>
    <w:p w14:paraId="5C527393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ootballClub</w:t>
      </w:r>
      <w:proofErr w:type="spellEnd"/>
      <w:r w:rsidRPr="00231918">
        <w:t xml:space="preserve"> club = </w:t>
      </w:r>
      <w:proofErr w:type="spellStart"/>
      <w:r w:rsidRPr="00231918">
        <w:t>league.get</w:t>
      </w:r>
      <w:proofErr w:type="spellEnd"/>
      <w:r w:rsidRPr="00231918">
        <w:t>(</w:t>
      </w:r>
      <w:proofErr w:type="spellStart"/>
      <w:r w:rsidRPr="00231918">
        <w:t>premiereLeagueLoop</w:t>
      </w:r>
      <w:proofErr w:type="spellEnd"/>
      <w:r w:rsidRPr="00231918">
        <w:t>);</w:t>
      </w:r>
    </w:p>
    <w:p w14:paraId="6228B86D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club.getClubName</w:t>
      </w:r>
      <w:proofErr w:type="spellEnd"/>
      <w:r w:rsidRPr="00231918">
        <w:t>().equals(</w:t>
      </w:r>
      <w:proofErr w:type="spellStart"/>
      <w:r w:rsidRPr="00231918">
        <w:t>deleteClubName</w:t>
      </w:r>
      <w:proofErr w:type="spellEnd"/>
      <w:r w:rsidRPr="00231918">
        <w:t>)) {</w:t>
      </w:r>
    </w:p>
    <w:p w14:paraId="4F380843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league.remove</w:t>
      </w:r>
      <w:proofErr w:type="spellEnd"/>
      <w:r w:rsidRPr="00231918">
        <w:t>(club);</w:t>
      </w:r>
    </w:p>
    <w:p w14:paraId="33A1C3F0" w14:textId="77777777" w:rsidR="00231918" w:rsidRPr="00231918" w:rsidRDefault="00231918" w:rsidP="00231918">
      <w:r w:rsidRPr="00231918">
        <w:lastRenderedPageBreak/>
        <w:t xml:space="preserve">                </w:t>
      </w:r>
      <w:proofErr w:type="spellStart"/>
      <w:r w:rsidRPr="00231918">
        <w:t>System.out.println</w:t>
      </w:r>
      <w:proofErr w:type="spellEnd"/>
      <w:r w:rsidRPr="00231918">
        <w:t xml:space="preserve">("\n\t\t  ********** " + </w:t>
      </w:r>
      <w:proofErr w:type="spellStart"/>
      <w:r w:rsidRPr="00231918">
        <w:t>club.getClubName</w:t>
      </w:r>
      <w:proofErr w:type="spellEnd"/>
      <w:r w:rsidRPr="00231918">
        <w:t>() + " club removed successfully **********  \n");</w:t>
      </w:r>
    </w:p>
    <w:p w14:paraId="5FE6A09B" w14:textId="77777777" w:rsidR="00231918" w:rsidRPr="00231918" w:rsidRDefault="00231918" w:rsidP="00231918">
      <w:r w:rsidRPr="00231918">
        <w:t xml:space="preserve">                return;</w:t>
      </w:r>
    </w:p>
    <w:p w14:paraId="2DAC5305" w14:textId="77777777" w:rsidR="00231918" w:rsidRPr="00231918" w:rsidRDefault="00231918" w:rsidP="00231918">
      <w:r w:rsidRPr="00231918">
        <w:t xml:space="preserve">            }</w:t>
      </w:r>
    </w:p>
    <w:p w14:paraId="46F9B232" w14:textId="77777777" w:rsidR="00231918" w:rsidRPr="00231918" w:rsidRDefault="00231918" w:rsidP="00231918">
      <w:r w:rsidRPr="00231918">
        <w:t xml:space="preserve">        }</w:t>
      </w:r>
    </w:p>
    <w:p w14:paraId="7435F7A9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  ! ! ! ! ! ! This Club is not in the league ! ! ! ! ! ! \n");</w:t>
      </w:r>
    </w:p>
    <w:p w14:paraId="556B03E2" w14:textId="77777777" w:rsidR="00231918" w:rsidRPr="00231918" w:rsidRDefault="00231918" w:rsidP="00231918">
      <w:r w:rsidRPr="00231918">
        <w:t xml:space="preserve">    }</w:t>
      </w:r>
    </w:p>
    <w:p w14:paraId="17122E69" w14:textId="77777777" w:rsidR="00231918" w:rsidRPr="00231918" w:rsidRDefault="00231918" w:rsidP="00864AC7"/>
    <w:p w14:paraId="686EBAE7" w14:textId="640F7507" w:rsidR="00D90560" w:rsidRDefault="00D90560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2FA1E7F" wp14:editId="22105202">
            <wp:extent cx="5943600" cy="14243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FBC8F" w14:textId="77777777" w:rsidR="00231918" w:rsidRPr="00231918" w:rsidRDefault="00231918" w:rsidP="00231918">
      <w:r>
        <w:rPr>
          <w:b/>
          <w:bCs/>
          <w:sz w:val="28"/>
          <w:szCs w:val="28"/>
        </w:rPr>
        <w:tab/>
      </w:r>
      <w:r w:rsidRPr="00231918">
        <w:t>@Override</w:t>
      </w:r>
    </w:p>
    <w:p w14:paraId="5A41913D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displayListOfStatistics</w:t>
      </w:r>
      <w:proofErr w:type="spellEnd"/>
      <w:r w:rsidRPr="00231918">
        <w:t xml:space="preserve">() throws </w:t>
      </w:r>
      <w:proofErr w:type="spellStart"/>
      <w:r w:rsidRPr="00231918">
        <w:t>NullPointerException</w:t>
      </w:r>
      <w:proofErr w:type="spellEnd"/>
      <w:r w:rsidRPr="00231918">
        <w:t xml:space="preserve"> {</w:t>
      </w:r>
    </w:p>
    <w:p w14:paraId="206DC274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++++++   DISPLAY STATISTICS   +++++++++\n");</w:t>
      </w:r>
    </w:p>
    <w:p w14:paraId="2DC9A832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Club Name :");</w:t>
      </w:r>
    </w:p>
    <w:p w14:paraId="2C4647A7" w14:textId="77777777" w:rsidR="00231918" w:rsidRPr="00231918" w:rsidRDefault="00231918" w:rsidP="00231918">
      <w:r w:rsidRPr="00231918">
        <w:t xml:space="preserve">        String </w:t>
      </w:r>
      <w:proofErr w:type="spellStart"/>
      <w:r w:rsidRPr="00231918">
        <w:t>statsClubName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1F37A211" w14:textId="77777777" w:rsidR="00231918" w:rsidRPr="00231918" w:rsidRDefault="00231918" w:rsidP="00231918">
      <w:r w:rsidRPr="00231918">
        <w:t xml:space="preserve">        while (true) {</w:t>
      </w:r>
    </w:p>
    <w:p w14:paraId="34513C32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NameLocationValidator</w:t>
      </w:r>
      <w:proofErr w:type="spellEnd"/>
      <w:r w:rsidRPr="00231918">
        <w:t>(</w:t>
      </w:r>
      <w:proofErr w:type="spellStart"/>
      <w:r w:rsidRPr="00231918">
        <w:t>statsClubName</w:t>
      </w:r>
      <w:proofErr w:type="spellEnd"/>
      <w:r w:rsidRPr="00231918">
        <w:t>) == true) {</w:t>
      </w:r>
    </w:p>
    <w:p w14:paraId="2B7F11B9" w14:textId="77777777" w:rsidR="00231918" w:rsidRPr="00231918" w:rsidRDefault="00231918" w:rsidP="00231918">
      <w:r w:rsidRPr="00231918">
        <w:t xml:space="preserve">                if (</w:t>
      </w:r>
      <w:proofErr w:type="spellStart"/>
      <w:r w:rsidRPr="00231918">
        <w:t>league.size</w:t>
      </w:r>
      <w:proofErr w:type="spellEnd"/>
      <w:r w:rsidRPr="00231918">
        <w:t>() == 0) {</w:t>
      </w:r>
    </w:p>
    <w:p w14:paraId="44D7AB97" w14:textId="77777777" w:rsidR="00231918" w:rsidRPr="00231918" w:rsidRDefault="00231918" w:rsidP="00231918">
      <w:r w:rsidRPr="00231918">
        <w:t xml:space="preserve">                    </w:t>
      </w:r>
      <w:proofErr w:type="spellStart"/>
      <w:r w:rsidRPr="00231918">
        <w:t>System.out.println</w:t>
      </w:r>
      <w:proofErr w:type="spellEnd"/>
      <w:r w:rsidRPr="00231918">
        <w:t>("\n\t\t  ! ! ! ! ! ! No clubs to display ! ! ! ! ! ! \n");</w:t>
      </w:r>
    </w:p>
    <w:p w14:paraId="20DEA157" w14:textId="77777777" w:rsidR="00231918" w:rsidRPr="00231918" w:rsidRDefault="00231918" w:rsidP="00231918">
      <w:r w:rsidRPr="00231918">
        <w:t xml:space="preserve">                    break;</w:t>
      </w:r>
    </w:p>
    <w:p w14:paraId="17E04626" w14:textId="77777777" w:rsidR="00231918" w:rsidRPr="00231918" w:rsidRDefault="00231918" w:rsidP="00231918">
      <w:r w:rsidRPr="00231918">
        <w:t xml:space="preserve">                } else {</w:t>
      </w:r>
    </w:p>
    <w:p w14:paraId="11EFD47B" w14:textId="77777777" w:rsidR="00231918" w:rsidRPr="00231918" w:rsidRDefault="00231918" w:rsidP="00231918">
      <w:r w:rsidRPr="00231918">
        <w:t xml:space="preserve">                    for (int </w:t>
      </w:r>
      <w:proofErr w:type="spellStart"/>
      <w:r w:rsidRPr="00231918">
        <w:t>premiereLeagueLoop</w:t>
      </w:r>
      <w:proofErr w:type="spellEnd"/>
      <w:r w:rsidRPr="00231918">
        <w:t xml:space="preserve"> = 0; </w:t>
      </w:r>
      <w:proofErr w:type="spellStart"/>
      <w:r w:rsidRPr="00231918">
        <w:t>premiereLeagueLoop</w:t>
      </w:r>
      <w:proofErr w:type="spellEnd"/>
      <w:r w:rsidRPr="00231918">
        <w:t xml:space="preserve"> &lt; </w:t>
      </w:r>
      <w:proofErr w:type="spellStart"/>
      <w:r w:rsidRPr="00231918">
        <w:t>league.size</w:t>
      </w:r>
      <w:proofErr w:type="spellEnd"/>
      <w:r w:rsidRPr="00231918">
        <w:t xml:space="preserve">(); </w:t>
      </w:r>
      <w:proofErr w:type="spellStart"/>
      <w:r w:rsidRPr="00231918">
        <w:t>premiereLeagueLoop</w:t>
      </w:r>
      <w:proofErr w:type="spellEnd"/>
      <w:r w:rsidRPr="00231918">
        <w:t>++) {</w:t>
      </w:r>
    </w:p>
    <w:p w14:paraId="38B740C2" w14:textId="77777777" w:rsidR="00231918" w:rsidRPr="00231918" w:rsidRDefault="00231918" w:rsidP="00231918">
      <w:r w:rsidRPr="00231918">
        <w:t xml:space="preserve">                        </w:t>
      </w:r>
      <w:proofErr w:type="spellStart"/>
      <w:r w:rsidRPr="00231918">
        <w:t>FootballClub</w:t>
      </w:r>
      <w:proofErr w:type="spellEnd"/>
      <w:r w:rsidRPr="00231918">
        <w:t xml:space="preserve"> club = </w:t>
      </w:r>
      <w:proofErr w:type="spellStart"/>
      <w:r w:rsidRPr="00231918">
        <w:t>league.get</w:t>
      </w:r>
      <w:proofErr w:type="spellEnd"/>
      <w:r w:rsidRPr="00231918">
        <w:t>(</w:t>
      </w:r>
      <w:proofErr w:type="spellStart"/>
      <w:r w:rsidRPr="00231918">
        <w:t>premiereLeagueLoop</w:t>
      </w:r>
      <w:proofErr w:type="spellEnd"/>
      <w:r w:rsidRPr="00231918">
        <w:t>);</w:t>
      </w:r>
    </w:p>
    <w:p w14:paraId="693C36A7" w14:textId="77777777" w:rsidR="00231918" w:rsidRPr="00231918" w:rsidRDefault="00231918" w:rsidP="00231918">
      <w:r w:rsidRPr="00231918">
        <w:t xml:space="preserve">                        if (</w:t>
      </w:r>
      <w:proofErr w:type="spellStart"/>
      <w:r w:rsidRPr="00231918">
        <w:t>club.getClubName</w:t>
      </w:r>
      <w:proofErr w:type="spellEnd"/>
      <w:r w:rsidRPr="00231918">
        <w:t>().equals(</w:t>
      </w:r>
      <w:proofErr w:type="spellStart"/>
      <w:r w:rsidRPr="00231918">
        <w:t>statsClubName</w:t>
      </w:r>
      <w:proofErr w:type="spellEnd"/>
      <w:r w:rsidRPr="00231918">
        <w:t>)) {</w:t>
      </w:r>
    </w:p>
    <w:p w14:paraId="46099F40" w14:textId="77777777" w:rsidR="00231918" w:rsidRPr="00231918" w:rsidRDefault="00231918" w:rsidP="00231918">
      <w:r w:rsidRPr="00231918">
        <w:lastRenderedPageBreak/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matches won by " + </w:t>
      </w:r>
      <w:proofErr w:type="spellStart"/>
      <w:r w:rsidRPr="00231918">
        <w:t>club.getClubName</w:t>
      </w:r>
      <w:proofErr w:type="spellEnd"/>
      <w:r w:rsidRPr="00231918">
        <w:t xml:space="preserve">() + " club    : " + </w:t>
      </w:r>
      <w:proofErr w:type="spellStart"/>
      <w:r w:rsidRPr="00231918">
        <w:t>club.getNumberOfWins</w:t>
      </w:r>
      <w:proofErr w:type="spellEnd"/>
      <w:r w:rsidRPr="00231918">
        <w:t>());</w:t>
      </w:r>
    </w:p>
    <w:p w14:paraId="7A2F3A61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matches lost " + </w:t>
      </w:r>
      <w:proofErr w:type="spellStart"/>
      <w:r w:rsidRPr="00231918">
        <w:t>club.getClubName</w:t>
      </w:r>
      <w:proofErr w:type="spellEnd"/>
      <w:r w:rsidRPr="00231918">
        <w:t xml:space="preserve">() + " club      : " + </w:t>
      </w:r>
      <w:proofErr w:type="spellStart"/>
      <w:r w:rsidRPr="00231918">
        <w:t>club.getNumberOfDefeats</w:t>
      </w:r>
      <w:proofErr w:type="spellEnd"/>
      <w:r w:rsidRPr="00231918">
        <w:t>());</w:t>
      </w:r>
    </w:p>
    <w:p w14:paraId="00DF9D2B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matches draw " + </w:t>
      </w:r>
      <w:proofErr w:type="spellStart"/>
      <w:r w:rsidRPr="00231918">
        <w:t>club.getClubName</w:t>
      </w:r>
      <w:proofErr w:type="spellEnd"/>
      <w:r w:rsidRPr="00231918">
        <w:t xml:space="preserve">() + " club      : " + </w:t>
      </w:r>
      <w:proofErr w:type="spellStart"/>
      <w:r w:rsidRPr="00231918">
        <w:t>club.getNumberOfDraws</w:t>
      </w:r>
      <w:proofErr w:type="spellEnd"/>
      <w:r w:rsidRPr="00231918">
        <w:t>());</w:t>
      </w:r>
    </w:p>
    <w:p w14:paraId="1D9D2CE7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scored goals " + </w:t>
      </w:r>
      <w:proofErr w:type="spellStart"/>
      <w:r w:rsidRPr="00231918">
        <w:t>club.getClubName</w:t>
      </w:r>
      <w:proofErr w:type="spellEnd"/>
      <w:r w:rsidRPr="00231918">
        <w:t xml:space="preserve">() + " club      : " + </w:t>
      </w:r>
      <w:proofErr w:type="spellStart"/>
      <w:r w:rsidRPr="00231918">
        <w:t>club.getNumberOfGoalsScored</w:t>
      </w:r>
      <w:proofErr w:type="spellEnd"/>
      <w:r w:rsidRPr="00231918">
        <w:t>());</w:t>
      </w:r>
    </w:p>
    <w:p w14:paraId="31D048D3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received goals " + </w:t>
      </w:r>
      <w:proofErr w:type="spellStart"/>
      <w:r w:rsidRPr="00231918">
        <w:t>club.getClubName</w:t>
      </w:r>
      <w:proofErr w:type="spellEnd"/>
      <w:r w:rsidRPr="00231918">
        <w:t xml:space="preserve">() + " club    : " + </w:t>
      </w:r>
      <w:proofErr w:type="spellStart"/>
      <w:r w:rsidRPr="00231918">
        <w:t>club.getNumberOfGoalsReceived</w:t>
      </w:r>
      <w:proofErr w:type="spellEnd"/>
      <w:r w:rsidRPr="00231918">
        <w:t>());</w:t>
      </w:r>
    </w:p>
    <w:p w14:paraId="1E86A0C2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points has " + </w:t>
      </w:r>
      <w:proofErr w:type="spellStart"/>
      <w:r w:rsidRPr="00231918">
        <w:t>club.getClubName</w:t>
      </w:r>
      <w:proofErr w:type="spellEnd"/>
      <w:r w:rsidRPr="00231918">
        <w:t xml:space="preserve">() + " club        : " + </w:t>
      </w:r>
      <w:proofErr w:type="spellStart"/>
      <w:r w:rsidRPr="00231918">
        <w:t>club.getNumberOfPointsHas</w:t>
      </w:r>
      <w:proofErr w:type="spellEnd"/>
      <w:r w:rsidRPr="00231918">
        <w:t>());</w:t>
      </w:r>
    </w:p>
    <w:p w14:paraId="2DD1E2FE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 xml:space="preserve">(" -- Number of matches played " + </w:t>
      </w:r>
      <w:proofErr w:type="spellStart"/>
      <w:r w:rsidRPr="00231918">
        <w:t>club.getClubName</w:t>
      </w:r>
      <w:proofErr w:type="spellEnd"/>
      <w:r w:rsidRPr="00231918">
        <w:t xml:space="preserve">() + " club    : " + </w:t>
      </w:r>
      <w:proofErr w:type="spellStart"/>
      <w:r w:rsidRPr="00231918">
        <w:t>club.getNumberOfPlayedMatches</w:t>
      </w:r>
      <w:proofErr w:type="spellEnd"/>
      <w:r w:rsidRPr="00231918">
        <w:t>());</w:t>
      </w:r>
    </w:p>
    <w:p w14:paraId="67FE086B" w14:textId="77777777" w:rsidR="00231918" w:rsidRPr="00231918" w:rsidRDefault="00231918" w:rsidP="00231918">
      <w:r w:rsidRPr="00231918">
        <w:t xml:space="preserve">                            return;</w:t>
      </w:r>
    </w:p>
    <w:p w14:paraId="1795E6C6" w14:textId="77777777" w:rsidR="00231918" w:rsidRPr="00231918" w:rsidRDefault="00231918" w:rsidP="00231918">
      <w:r w:rsidRPr="00231918">
        <w:t xml:space="preserve">                        } else {</w:t>
      </w:r>
    </w:p>
    <w:p w14:paraId="6CC2F951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>("\n\t\t ! ! ! ! ! ! This Club is not in the league ! ! ! ! ! ! \n");</w:t>
      </w:r>
    </w:p>
    <w:p w14:paraId="0EE38BE5" w14:textId="77777777" w:rsidR="00231918" w:rsidRPr="00231918" w:rsidRDefault="00231918" w:rsidP="00231918">
      <w:r w:rsidRPr="00231918">
        <w:t xml:space="preserve">                            </w:t>
      </w:r>
      <w:proofErr w:type="spellStart"/>
      <w:r w:rsidRPr="00231918">
        <w:t>System.out.println</w:t>
      </w:r>
      <w:proofErr w:type="spellEnd"/>
      <w:r w:rsidRPr="00231918">
        <w:t>();</w:t>
      </w:r>
    </w:p>
    <w:p w14:paraId="4A7A8038" w14:textId="77777777" w:rsidR="00231918" w:rsidRPr="00231918" w:rsidRDefault="00231918" w:rsidP="00231918">
      <w:r w:rsidRPr="00231918">
        <w:t xml:space="preserve">                        }</w:t>
      </w:r>
    </w:p>
    <w:p w14:paraId="5895CEBE" w14:textId="77777777" w:rsidR="00231918" w:rsidRPr="00231918" w:rsidRDefault="00231918" w:rsidP="00231918">
      <w:r w:rsidRPr="00231918">
        <w:t xml:space="preserve">                    }</w:t>
      </w:r>
    </w:p>
    <w:p w14:paraId="0629262B" w14:textId="77777777" w:rsidR="00231918" w:rsidRPr="00231918" w:rsidRDefault="00231918" w:rsidP="00231918">
      <w:r w:rsidRPr="00231918">
        <w:t xml:space="preserve">                }</w:t>
      </w:r>
    </w:p>
    <w:p w14:paraId="73A9FC9C" w14:textId="77777777" w:rsidR="00231918" w:rsidRPr="00231918" w:rsidRDefault="00231918" w:rsidP="00231918">
      <w:r w:rsidRPr="00231918">
        <w:t xml:space="preserve">            }</w:t>
      </w:r>
    </w:p>
    <w:p w14:paraId="5B4CE754" w14:textId="77777777" w:rsidR="00231918" w:rsidRPr="00231918" w:rsidRDefault="00231918" w:rsidP="00231918">
      <w:r w:rsidRPr="00231918">
        <w:t xml:space="preserve">            break;</w:t>
      </w:r>
    </w:p>
    <w:p w14:paraId="305368B1" w14:textId="77777777" w:rsidR="00231918" w:rsidRPr="00231918" w:rsidRDefault="00231918" w:rsidP="00231918">
      <w:r w:rsidRPr="00231918">
        <w:t xml:space="preserve">        }</w:t>
      </w:r>
    </w:p>
    <w:p w14:paraId="0AE42CB7" w14:textId="77777777" w:rsidR="00231918" w:rsidRPr="00231918" w:rsidRDefault="00231918" w:rsidP="00231918">
      <w:r w:rsidRPr="00231918">
        <w:t xml:space="preserve">    }</w:t>
      </w:r>
    </w:p>
    <w:p w14:paraId="6E9416DC" w14:textId="77777777" w:rsidR="00231918" w:rsidRPr="00231918" w:rsidRDefault="00231918" w:rsidP="00231918"/>
    <w:p w14:paraId="423DE078" w14:textId="77777777" w:rsidR="00231918" w:rsidRPr="00231918" w:rsidRDefault="00231918" w:rsidP="00231918"/>
    <w:p w14:paraId="5AD940D2" w14:textId="77777777" w:rsidR="00231918" w:rsidRPr="00231918" w:rsidRDefault="00231918" w:rsidP="00231918">
      <w:r w:rsidRPr="00231918">
        <w:t xml:space="preserve">    @Override</w:t>
      </w:r>
    </w:p>
    <w:p w14:paraId="5B98A156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displayLeagueTable</w:t>
      </w:r>
      <w:proofErr w:type="spellEnd"/>
      <w:r w:rsidRPr="00231918">
        <w:t>() {</w:t>
      </w:r>
    </w:p>
    <w:p w14:paraId="09725369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++++++   PREMIER LEAGUE TABLE   +++++++++\n");</w:t>
      </w:r>
    </w:p>
    <w:p w14:paraId="01F69D98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league.size</w:t>
      </w:r>
      <w:proofErr w:type="spellEnd"/>
      <w:r w:rsidRPr="00231918">
        <w:t>() == 0) {</w:t>
      </w:r>
    </w:p>
    <w:p w14:paraId="6D087767" w14:textId="77777777" w:rsidR="00231918" w:rsidRPr="00231918" w:rsidRDefault="00231918" w:rsidP="00231918">
      <w:r w:rsidRPr="00231918">
        <w:lastRenderedPageBreak/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No clubs to show ! ! ! ! ! ! \n");</w:t>
      </w:r>
    </w:p>
    <w:p w14:paraId="78D9AA8B" w14:textId="77777777" w:rsidR="00231918" w:rsidRPr="00231918" w:rsidRDefault="00231918" w:rsidP="00231918">
      <w:r w:rsidRPr="00231918">
        <w:t xml:space="preserve">            return;</w:t>
      </w:r>
    </w:p>
    <w:p w14:paraId="51709EA4" w14:textId="77777777" w:rsidR="00231918" w:rsidRPr="00231918" w:rsidRDefault="00231918" w:rsidP="00231918">
      <w:r w:rsidRPr="00231918">
        <w:t xml:space="preserve">        }</w:t>
      </w:r>
    </w:p>
    <w:p w14:paraId="6882D510" w14:textId="77777777" w:rsidR="00231918" w:rsidRPr="00231918" w:rsidRDefault="00231918" w:rsidP="00231918"/>
    <w:p w14:paraId="7E34BEB2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Club        Points   Wins   Defeats   Draws   Goals-Scored   Goals-Received");</w:t>
      </w:r>
    </w:p>
    <w:p w14:paraId="4884A47B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---------------------------------------------------------------------------");</w:t>
      </w:r>
    </w:p>
    <w:p w14:paraId="23A6D93A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Collections.sort</w:t>
      </w:r>
      <w:proofErr w:type="spellEnd"/>
      <w:r w:rsidRPr="00231918">
        <w:t xml:space="preserve">(league, new </w:t>
      </w:r>
      <w:proofErr w:type="spellStart"/>
      <w:r w:rsidRPr="00231918">
        <w:t>SportsClub.CustomComparator</w:t>
      </w:r>
      <w:proofErr w:type="spellEnd"/>
      <w:r w:rsidRPr="00231918">
        <w:t>());</w:t>
      </w:r>
    </w:p>
    <w:p w14:paraId="52E8580B" w14:textId="77777777" w:rsidR="00231918" w:rsidRPr="00231918" w:rsidRDefault="00231918" w:rsidP="00231918">
      <w:r w:rsidRPr="00231918">
        <w:t xml:space="preserve">        for (int </w:t>
      </w:r>
      <w:proofErr w:type="spellStart"/>
      <w:r w:rsidRPr="00231918">
        <w:t>premiereLeagueLoop</w:t>
      </w:r>
      <w:proofErr w:type="spellEnd"/>
      <w:r w:rsidRPr="00231918">
        <w:t xml:space="preserve"> = 0; </w:t>
      </w:r>
      <w:proofErr w:type="spellStart"/>
      <w:r w:rsidRPr="00231918">
        <w:t>premiereLeagueLoop</w:t>
      </w:r>
      <w:proofErr w:type="spellEnd"/>
      <w:r w:rsidRPr="00231918">
        <w:t xml:space="preserve"> &lt; </w:t>
      </w:r>
      <w:proofErr w:type="spellStart"/>
      <w:r w:rsidRPr="00231918">
        <w:t>league.size</w:t>
      </w:r>
      <w:proofErr w:type="spellEnd"/>
      <w:r w:rsidRPr="00231918">
        <w:t xml:space="preserve">(); </w:t>
      </w:r>
      <w:proofErr w:type="spellStart"/>
      <w:r w:rsidRPr="00231918">
        <w:t>premiereLeagueLoop</w:t>
      </w:r>
      <w:proofErr w:type="spellEnd"/>
      <w:r w:rsidRPr="00231918">
        <w:t>++) {</w:t>
      </w:r>
    </w:p>
    <w:p w14:paraId="36866CE6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ootballClub</w:t>
      </w:r>
      <w:proofErr w:type="spellEnd"/>
      <w:r w:rsidRPr="00231918">
        <w:t xml:space="preserve"> club = </w:t>
      </w:r>
      <w:proofErr w:type="spellStart"/>
      <w:r w:rsidRPr="00231918">
        <w:t>league.get</w:t>
      </w:r>
      <w:proofErr w:type="spellEnd"/>
      <w:r w:rsidRPr="00231918">
        <w:t>(</w:t>
      </w:r>
      <w:proofErr w:type="spellStart"/>
      <w:r w:rsidRPr="00231918">
        <w:t>premiereLeagueLoop</w:t>
      </w:r>
      <w:proofErr w:type="spellEnd"/>
      <w:r w:rsidRPr="00231918">
        <w:t>);</w:t>
      </w:r>
    </w:p>
    <w:p w14:paraId="5E0C714B" w14:textId="77777777" w:rsidR="00231918" w:rsidRPr="00231918" w:rsidRDefault="00231918" w:rsidP="00231918">
      <w:r w:rsidRPr="00231918">
        <w:t xml:space="preserve">            {</w:t>
      </w:r>
    </w:p>
    <w:p w14:paraId="1E633DDD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System.out.println</w:t>
      </w:r>
      <w:proofErr w:type="spellEnd"/>
      <w:r w:rsidRPr="00231918">
        <w:t>(</w:t>
      </w:r>
      <w:proofErr w:type="spellStart"/>
      <w:r w:rsidRPr="00231918">
        <w:t>club.getClubName</w:t>
      </w:r>
      <w:proofErr w:type="spellEnd"/>
      <w:r w:rsidRPr="00231918">
        <w:t>()+"            "+</w:t>
      </w:r>
      <w:proofErr w:type="spellStart"/>
      <w:r w:rsidRPr="00231918">
        <w:t>club.getNumberOfPointsHas</w:t>
      </w:r>
      <w:proofErr w:type="spellEnd"/>
      <w:r w:rsidRPr="00231918">
        <w:t>()+"       "+</w:t>
      </w:r>
      <w:proofErr w:type="spellStart"/>
      <w:r w:rsidRPr="00231918">
        <w:t>club.getNumberOfWins</w:t>
      </w:r>
      <w:proofErr w:type="spellEnd"/>
      <w:r w:rsidRPr="00231918">
        <w:t>()+"       "+</w:t>
      </w:r>
      <w:proofErr w:type="spellStart"/>
      <w:r w:rsidRPr="00231918">
        <w:t>club.getNumberOfDefeats</w:t>
      </w:r>
      <w:proofErr w:type="spellEnd"/>
      <w:r w:rsidRPr="00231918">
        <w:t>()+"        "+</w:t>
      </w:r>
      <w:proofErr w:type="spellStart"/>
      <w:r w:rsidRPr="00231918">
        <w:t>club.getNumberOfDraws</w:t>
      </w:r>
      <w:proofErr w:type="spellEnd"/>
      <w:r w:rsidRPr="00231918">
        <w:t>()+"          "+</w:t>
      </w:r>
      <w:proofErr w:type="spellStart"/>
      <w:r w:rsidRPr="00231918">
        <w:t>club.getNumberOfGoalsScored</w:t>
      </w:r>
      <w:proofErr w:type="spellEnd"/>
      <w:r w:rsidRPr="00231918">
        <w:t>()+"               "+</w:t>
      </w:r>
      <w:proofErr w:type="spellStart"/>
      <w:r w:rsidRPr="00231918">
        <w:t>club.getNumberOfGoalsScored</w:t>
      </w:r>
      <w:proofErr w:type="spellEnd"/>
      <w:r w:rsidRPr="00231918">
        <w:t>());</w:t>
      </w:r>
    </w:p>
    <w:p w14:paraId="6049052D" w14:textId="77777777" w:rsidR="00231918" w:rsidRPr="00231918" w:rsidRDefault="00231918" w:rsidP="00231918">
      <w:r w:rsidRPr="00231918">
        <w:t xml:space="preserve">            }</w:t>
      </w:r>
    </w:p>
    <w:p w14:paraId="6C586A88" w14:textId="77777777" w:rsidR="00231918" w:rsidRPr="00231918" w:rsidRDefault="00231918" w:rsidP="00231918">
      <w:r w:rsidRPr="00231918">
        <w:t xml:space="preserve">        }</w:t>
      </w:r>
    </w:p>
    <w:p w14:paraId="16FBE5C9" w14:textId="77777777" w:rsidR="00231918" w:rsidRPr="00231918" w:rsidRDefault="00231918" w:rsidP="00231918">
      <w:r w:rsidRPr="00231918">
        <w:t xml:space="preserve">    }</w:t>
      </w:r>
    </w:p>
    <w:p w14:paraId="40097A9A" w14:textId="58AB0598" w:rsidR="00231918" w:rsidRPr="00231918" w:rsidRDefault="00231918" w:rsidP="00864AC7"/>
    <w:p w14:paraId="571973B3" w14:textId="14C0C6F6" w:rsidR="00D90560" w:rsidRDefault="00D90560" w:rsidP="00864AC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983DF87" wp14:editId="4CA84B56">
            <wp:extent cx="5943600" cy="6400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60CD7" w14:textId="77777777" w:rsidR="00231918" w:rsidRPr="00231918" w:rsidRDefault="00231918" w:rsidP="00231918">
      <w:r>
        <w:rPr>
          <w:b/>
          <w:bCs/>
          <w:sz w:val="28"/>
          <w:szCs w:val="28"/>
        </w:rPr>
        <w:tab/>
      </w:r>
      <w:r w:rsidRPr="00231918">
        <w:t>@Override</w:t>
      </w:r>
    </w:p>
    <w:p w14:paraId="572772AA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addPlayedMatch</w:t>
      </w:r>
      <w:proofErr w:type="spellEnd"/>
      <w:r w:rsidRPr="00231918">
        <w:t xml:space="preserve">() throws </w:t>
      </w:r>
      <w:proofErr w:type="spellStart"/>
      <w:r w:rsidRPr="00231918">
        <w:t>NullPointerException</w:t>
      </w:r>
      <w:proofErr w:type="spellEnd"/>
      <w:r w:rsidRPr="00231918">
        <w:t xml:space="preserve"> {</w:t>
      </w:r>
    </w:p>
    <w:p w14:paraId="1F66C671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Enter date (format YYYY-M-D): ");</w:t>
      </w:r>
    </w:p>
    <w:p w14:paraId="44D798FE" w14:textId="77777777" w:rsidR="00231918" w:rsidRPr="00231918" w:rsidRDefault="00231918" w:rsidP="00231918">
      <w:r w:rsidRPr="00231918">
        <w:t xml:space="preserve">        String </w:t>
      </w:r>
      <w:proofErr w:type="spellStart"/>
      <w:r w:rsidRPr="00231918">
        <w:t>user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1E152E1A" w14:textId="77777777" w:rsidR="00231918" w:rsidRPr="00231918" w:rsidRDefault="00231918" w:rsidP="00231918">
      <w:r w:rsidRPr="00231918">
        <w:t xml:space="preserve">        Date </w:t>
      </w:r>
      <w:proofErr w:type="spellStart"/>
      <w:r w:rsidRPr="00231918">
        <w:t>date</w:t>
      </w:r>
      <w:proofErr w:type="spellEnd"/>
      <w:r w:rsidRPr="00231918">
        <w:t xml:space="preserve"> = null;</w:t>
      </w:r>
    </w:p>
    <w:p w14:paraId="2D966F84" w14:textId="77777777" w:rsidR="00231918" w:rsidRPr="00231918" w:rsidRDefault="00231918" w:rsidP="00231918">
      <w:r w:rsidRPr="00231918">
        <w:t xml:space="preserve">        while (true) {</w:t>
      </w:r>
    </w:p>
    <w:p w14:paraId="7F40ED25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DateValidatorDateTimeFormatter</w:t>
      </w:r>
      <w:proofErr w:type="spellEnd"/>
      <w:r w:rsidRPr="00231918">
        <w:t>(</w:t>
      </w:r>
      <w:proofErr w:type="spellStart"/>
      <w:r w:rsidRPr="00231918">
        <w:t>userInput</w:t>
      </w:r>
      <w:proofErr w:type="spellEnd"/>
      <w:r w:rsidRPr="00231918">
        <w:t>) == true) {</w:t>
      </w:r>
    </w:p>
    <w:p w14:paraId="78D6AE9B" w14:textId="77777777" w:rsidR="00231918" w:rsidRPr="00231918" w:rsidRDefault="00231918" w:rsidP="00231918">
      <w:r w:rsidRPr="00231918">
        <w:t xml:space="preserve">                break;</w:t>
      </w:r>
    </w:p>
    <w:p w14:paraId="5EF56E69" w14:textId="77777777" w:rsidR="00231918" w:rsidRPr="00231918" w:rsidRDefault="00231918" w:rsidP="00231918">
      <w:r w:rsidRPr="00231918">
        <w:t xml:space="preserve">            } else {</w:t>
      </w:r>
    </w:p>
    <w:p w14:paraId="0899A6F6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System.out.println</w:t>
      </w:r>
      <w:proofErr w:type="spellEnd"/>
      <w:r w:rsidRPr="00231918">
        <w:t>(" # Enter date (format YYYY-M-D): ");</w:t>
      </w:r>
    </w:p>
    <w:p w14:paraId="09A6E5AA" w14:textId="77777777" w:rsidR="00231918" w:rsidRPr="00231918" w:rsidRDefault="00231918" w:rsidP="00231918">
      <w:r w:rsidRPr="00231918">
        <w:lastRenderedPageBreak/>
        <w:t xml:space="preserve">                </w:t>
      </w:r>
      <w:proofErr w:type="spellStart"/>
      <w:r w:rsidRPr="00231918">
        <w:t>user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62C56A5F" w14:textId="77777777" w:rsidR="00231918" w:rsidRPr="00231918" w:rsidRDefault="00231918" w:rsidP="00231918"/>
    <w:p w14:paraId="4A8EA085" w14:textId="77777777" w:rsidR="00231918" w:rsidRPr="00231918" w:rsidRDefault="00231918" w:rsidP="00231918">
      <w:r w:rsidRPr="00231918">
        <w:t xml:space="preserve">            }</w:t>
      </w:r>
    </w:p>
    <w:p w14:paraId="5CB0D845" w14:textId="77777777" w:rsidR="00231918" w:rsidRPr="00231918" w:rsidRDefault="00231918" w:rsidP="00231918">
      <w:r w:rsidRPr="00231918">
        <w:t xml:space="preserve">        }</w:t>
      </w:r>
    </w:p>
    <w:p w14:paraId="0765B3A0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Enter Home Team: ");</w:t>
      </w:r>
    </w:p>
    <w:p w14:paraId="63A8AB75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user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58C69965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ootballClub</w:t>
      </w:r>
      <w:proofErr w:type="spellEnd"/>
      <w:r w:rsidRPr="00231918">
        <w:t xml:space="preserve"> </w:t>
      </w:r>
      <w:proofErr w:type="spellStart"/>
      <w:r w:rsidRPr="00231918">
        <w:t>homeTeam</w:t>
      </w:r>
      <w:proofErr w:type="spellEnd"/>
      <w:r w:rsidRPr="00231918">
        <w:t xml:space="preserve"> = null;</w:t>
      </w:r>
    </w:p>
    <w:p w14:paraId="55F79520" w14:textId="77777777" w:rsidR="00231918" w:rsidRPr="00231918" w:rsidRDefault="00231918" w:rsidP="00231918">
      <w:r w:rsidRPr="00231918">
        <w:t xml:space="preserve">        for (</w:t>
      </w:r>
      <w:proofErr w:type="spellStart"/>
      <w:r w:rsidRPr="00231918">
        <w:t>FootballClub</w:t>
      </w:r>
      <w:proofErr w:type="spellEnd"/>
      <w:r w:rsidRPr="00231918">
        <w:t xml:space="preserve"> club : league) {</w:t>
      </w:r>
    </w:p>
    <w:p w14:paraId="1620D9E0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club.getClubName</w:t>
      </w:r>
      <w:proofErr w:type="spellEnd"/>
      <w:r w:rsidRPr="00231918">
        <w:t>().equals(</w:t>
      </w:r>
      <w:proofErr w:type="spellStart"/>
      <w:r w:rsidRPr="00231918">
        <w:t>userInput</w:t>
      </w:r>
      <w:proofErr w:type="spellEnd"/>
      <w:r w:rsidRPr="00231918">
        <w:t>))</w:t>
      </w:r>
    </w:p>
    <w:p w14:paraId="05531369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homeTeam</w:t>
      </w:r>
      <w:proofErr w:type="spellEnd"/>
      <w:r w:rsidRPr="00231918">
        <w:t xml:space="preserve"> = club;</w:t>
      </w:r>
    </w:p>
    <w:p w14:paraId="5F1C5CFD" w14:textId="77777777" w:rsidR="00231918" w:rsidRPr="00231918" w:rsidRDefault="00231918" w:rsidP="00231918">
      <w:r w:rsidRPr="00231918">
        <w:t xml:space="preserve">        }</w:t>
      </w:r>
    </w:p>
    <w:p w14:paraId="5E283870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homeTeam</w:t>
      </w:r>
      <w:proofErr w:type="spellEnd"/>
      <w:r w:rsidRPr="00231918">
        <w:t xml:space="preserve"> == null) {</w:t>
      </w:r>
    </w:p>
    <w:p w14:paraId="480A1B6B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No such club in league ! ! ! ! ! ! \n");</w:t>
      </w:r>
    </w:p>
    <w:p w14:paraId="46CAC5F1" w14:textId="77777777" w:rsidR="00231918" w:rsidRPr="00231918" w:rsidRDefault="00231918" w:rsidP="00231918">
      <w:r w:rsidRPr="00231918">
        <w:t xml:space="preserve">            return;</w:t>
      </w:r>
    </w:p>
    <w:p w14:paraId="6C1881DE" w14:textId="77777777" w:rsidR="00231918" w:rsidRPr="00231918" w:rsidRDefault="00231918" w:rsidP="00231918">
      <w:r w:rsidRPr="00231918">
        <w:t xml:space="preserve">        }</w:t>
      </w:r>
    </w:p>
    <w:p w14:paraId="033B2141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Enter Away Team: ");</w:t>
      </w:r>
    </w:p>
    <w:p w14:paraId="0E777AFB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user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18B5A3CA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ootballClub</w:t>
      </w:r>
      <w:proofErr w:type="spellEnd"/>
      <w:r w:rsidRPr="00231918">
        <w:t xml:space="preserve"> </w:t>
      </w:r>
      <w:proofErr w:type="spellStart"/>
      <w:r w:rsidRPr="00231918">
        <w:t>awayTeam</w:t>
      </w:r>
      <w:proofErr w:type="spellEnd"/>
      <w:r w:rsidRPr="00231918">
        <w:t xml:space="preserve"> = null;</w:t>
      </w:r>
    </w:p>
    <w:p w14:paraId="0B593422" w14:textId="77777777" w:rsidR="00231918" w:rsidRPr="00231918" w:rsidRDefault="00231918" w:rsidP="00231918"/>
    <w:p w14:paraId="7831B538" w14:textId="77777777" w:rsidR="00231918" w:rsidRPr="00231918" w:rsidRDefault="00231918" w:rsidP="00231918">
      <w:r w:rsidRPr="00231918">
        <w:t xml:space="preserve">        for (</w:t>
      </w:r>
      <w:proofErr w:type="spellStart"/>
      <w:r w:rsidRPr="00231918">
        <w:t>FootballClub</w:t>
      </w:r>
      <w:proofErr w:type="spellEnd"/>
      <w:r w:rsidRPr="00231918">
        <w:t xml:space="preserve"> club : league) {</w:t>
      </w:r>
    </w:p>
    <w:p w14:paraId="26022061" w14:textId="77777777" w:rsidR="00231918" w:rsidRPr="00231918" w:rsidRDefault="00231918" w:rsidP="00231918">
      <w:r w:rsidRPr="00231918">
        <w:t xml:space="preserve">            if (</w:t>
      </w:r>
      <w:proofErr w:type="spellStart"/>
      <w:r w:rsidRPr="00231918">
        <w:t>club.getClubName</w:t>
      </w:r>
      <w:proofErr w:type="spellEnd"/>
      <w:r w:rsidRPr="00231918">
        <w:t>().equals(</w:t>
      </w:r>
      <w:proofErr w:type="spellStart"/>
      <w:r w:rsidRPr="00231918">
        <w:t>userInput</w:t>
      </w:r>
      <w:proofErr w:type="spellEnd"/>
      <w:r w:rsidRPr="00231918">
        <w:t>))</w:t>
      </w:r>
    </w:p>
    <w:p w14:paraId="3AA0E69B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awayTeam</w:t>
      </w:r>
      <w:proofErr w:type="spellEnd"/>
      <w:r w:rsidRPr="00231918">
        <w:t xml:space="preserve"> = club;</w:t>
      </w:r>
    </w:p>
    <w:p w14:paraId="49BB9915" w14:textId="77777777" w:rsidR="00231918" w:rsidRPr="00231918" w:rsidRDefault="00231918" w:rsidP="00231918">
      <w:r w:rsidRPr="00231918">
        <w:t xml:space="preserve">        }</w:t>
      </w:r>
    </w:p>
    <w:p w14:paraId="3CEC8D20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awayTeam</w:t>
      </w:r>
      <w:proofErr w:type="spellEnd"/>
      <w:r w:rsidRPr="00231918">
        <w:t xml:space="preserve"> == null) {</w:t>
      </w:r>
    </w:p>
    <w:p w14:paraId="59EEDDF0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This Club is not in the league ! ! ! ! ! ! \n");</w:t>
      </w:r>
    </w:p>
    <w:p w14:paraId="3BC52DCF" w14:textId="77777777" w:rsidR="00231918" w:rsidRPr="00231918" w:rsidRDefault="00231918" w:rsidP="00231918">
      <w:r w:rsidRPr="00231918">
        <w:t xml:space="preserve">            return;</w:t>
      </w:r>
    </w:p>
    <w:p w14:paraId="167B2E13" w14:textId="77777777" w:rsidR="00231918" w:rsidRPr="00231918" w:rsidRDefault="00231918" w:rsidP="00231918">
      <w:r w:rsidRPr="00231918">
        <w:t xml:space="preserve">        }</w:t>
      </w:r>
    </w:p>
    <w:p w14:paraId="0EA35A82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Enter home team goals: ");</w:t>
      </w:r>
    </w:p>
    <w:p w14:paraId="2BD3EB45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user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7BF578D3" w14:textId="77777777" w:rsidR="00231918" w:rsidRPr="00231918" w:rsidRDefault="00231918" w:rsidP="00231918">
      <w:r w:rsidRPr="00231918">
        <w:lastRenderedPageBreak/>
        <w:t xml:space="preserve">        int </w:t>
      </w:r>
      <w:proofErr w:type="spellStart"/>
      <w:r w:rsidRPr="00231918">
        <w:t>numberOfHomeGoals</w:t>
      </w:r>
      <w:proofErr w:type="spellEnd"/>
      <w:r w:rsidRPr="00231918">
        <w:t xml:space="preserve"> = -1;</w:t>
      </w:r>
    </w:p>
    <w:p w14:paraId="132930CA" w14:textId="77777777" w:rsidR="00231918" w:rsidRPr="00231918" w:rsidRDefault="00231918" w:rsidP="00231918">
      <w:r w:rsidRPr="00231918">
        <w:t xml:space="preserve">        try {</w:t>
      </w:r>
    </w:p>
    <w:p w14:paraId="2E416BDB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numberOfHomeGoals</w:t>
      </w:r>
      <w:proofErr w:type="spellEnd"/>
      <w:r w:rsidRPr="00231918">
        <w:t xml:space="preserve"> = </w:t>
      </w:r>
      <w:proofErr w:type="spellStart"/>
      <w:r w:rsidRPr="00231918">
        <w:t>Integer.parseInt</w:t>
      </w:r>
      <w:proofErr w:type="spellEnd"/>
      <w:r w:rsidRPr="00231918">
        <w:t>(</w:t>
      </w:r>
      <w:proofErr w:type="spellStart"/>
      <w:r w:rsidRPr="00231918">
        <w:t>userInput</w:t>
      </w:r>
      <w:proofErr w:type="spellEnd"/>
      <w:r w:rsidRPr="00231918">
        <w:t>);</w:t>
      </w:r>
    </w:p>
    <w:p w14:paraId="1ED38C6C" w14:textId="77777777" w:rsidR="00231918" w:rsidRPr="00231918" w:rsidRDefault="00231918" w:rsidP="00231918">
      <w:r w:rsidRPr="00231918">
        <w:t xml:space="preserve">        } catch (Exception e) {</w:t>
      </w:r>
    </w:p>
    <w:p w14:paraId="34BED93C" w14:textId="77777777" w:rsidR="00231918" w:rsidRPr="00231918" w:rsidRDefault="00231918" w:rsidP="00231918">
      <w:r w:rsidRPr="00231918">
        <w:t xml:space="preserve">        }</w:t>
      </w:r>
    </w:p>
    <w:p w14:paraId="18A0B003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numberOfHomeGoals</w:t>
      </w:r>
      <w:proofErr w:type="spellEnd"/>
      <w:r w:rsidRPr="00231918">
        <w:t xml:space="preserve"> == -1) {</w:t>
      </w:r>
    </w:p>
    <w:p w14:paraId="678D1511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You have to enter number of goals ! ! ! ! ! ! \n");</w:t>
      </w:r>
    </w:p>
    <w:p w14:paraId="2A6E0CF0" w14:textId="77777777" w:rsidR="00231918" w:rsidRPr="00231918" w:rsidRDefault="00231918" w:rsidP="00231918">
      <w:r w:rsidRPr="00231918">
        <w:t xml:space="preserve">            return;</w:t>
      </w:r>
    </w:p>
    <w:p w14:paraId="5AF30BE8" w14:textId="77777777" w:rsidR="00231918" w:rsidRPr="00231918" w:rsidRDefault="00231918" w:rsidP="00231918">
      <w:r w:rsidRPr="00231918">
        <w:t xml:space="preserve">        }</w:t>
      </w:r>
    </w:p>
    <w:p w14:paraId="391CB061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 # Enter away team goals: ");</w:t>
      </w:r>
    </w:p>
    <w:p w14:paraId="1CA73EB3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userInput</w:t>
      </w:r>
      <w:proofErr w:type="spellEnd"/>
      <w:r w:rsidRPr="00231918">
        <w:t xml:space="preserve"> = </w:t>
      </w:r>
      <w:proofErr w:type="spellStart"/>
      <w:r w:rsidRPr="00231918">
        <w:t>premierLeagueScanner.nextLine</w:t>
      </w:r>
      <w:proofErr w:type="spellEnd"/>
      <w:r w:rsidRPr="00231918">
        <w:t>();</w:t>
      </w:r>
    </w:p>
    <w:p w14:paraId="571D1B1D" w14:textId="77777777" w:rsidR="00231918" w:rsidRPr="00231918" w:rsidRDefault="00231918" w:rsidP="00231918">
      <w:r w:rsidRPr="00231918">
        <w:t xml:space="preserve">        int </w:t>
      </w:r>
      <w:proofErr w:type="spellStart"/>
      <w:r w:rsidRPr="00231918">
        <w:t>numberOfAwayGoals</w:t>
      </w:r>
      <w:proofErr w:type="spellEnd"/>
      <w:r w:rsidRPr="00231918">
        <w:t xml:space="preserve"> = -1;</w:t>
      </w:r>
    </w:p>
    <w:p w14:paraId="12A60952" w14:textId="77777777" w:rsidR="00231918" w:rsidRPr="00231918" w:rsidRDefault="00231918" w:rsidP="00231918">
      <w:r w:rsidRPr="00231918">
        <w:t xml:space="preserve">        try {</w:t>
      </w:r>
    </w:p>
    <w:p w14:paraId="06C043D8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numberOfAwayGoals</w:t>
      </w:r>
      <w:proofErr w:type="spellEnd"/>
      <w:r w:rsidRPr="00231918">
        <w:t xml:space="preserve"> = </w:t>
      </w:r>
      <w:proofErr w:type="spellStart"/>
      <w:r w:rsidRPr="00231918">
        <w:t>Integer.parseInt</w:t>
      </w:r>
      <w:proofErr w:type="spellEnd"/>
      <w:r w:rsidRPr="00231918">
        <w:t>(</w:t>
      </w:r>
      <w:proofErr w:type="spellStart"/>
      <w:r w:rsidRPr="00231918">
        <w:t>userInput</w:t>
      </w:r>
      <w:proofErr w:type="spellEnd"/>
      <w:r w:rsidRPr="00231918">
        <w:t>);</w:t>
      </w:r>
    </w:p>
    <w:p w14:paraId="18F759A9" w14:textId="77777777" w:rsidR="00231918" w:rsidRPr="00231918" w:rsidRDefault="00231918" w:rsidP="00231918">
      <w:r w:rsidRPr="00231918">
        <w:t xml:space="preserve">        } catch (Exception e) {</w:t>
      </w:r>
    </w:p>
    <w:p w14:paraId="643777F7" w14:textId="77777777" w:rsidR="00231918" w:rsidRPr="00231918" w:rsidRDefault="00231918" w:rsidP="00231918">
      <w:r w:rsidRPr="00231918">
        <w:t xml:space="preserve">        }</w:t>
      </w:r>
    </w:p>
    <w:p w14:paraId="3F023B30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numberOfAwayGoals</w:t>
      </w:r>
      <w:proofErr w:type="spellEnd"/>
      <w:r w:rsidRPr="00231918">
        <w:t xml:space="preserve"> == -1) {</w:t>
      </w:r>
    </w:p>
    <w:p w14:paraId="53A56EF6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You have to enter number of goals ! ! ! ! ! ! \n");</w:t>
      </w:r>
    </w:p>
    <w:p w14:paraId="0C9EBAFF" w14:textId="77777777" w:rsidR="00231918" w:rsidRPr="00231918" w:rsidRDefault="00231918" w:rsidP="00231918">
      <w:r w:rsidRPr="00231918">
        <w:t xml:space="preserve">            return;</w:t>
      </w:r>
    </w:p>
    <w:p w14:paraId="40788421" w14:textId="77777777" w:rsidR="00231918" w:rsidRPr="00231918" w:rsidRDefault="00231918" w:rsidP="00231918">
      <w:r w:rsidRPr="00231918">
        <w:t xml:space="preserve">        }</w:t>
      </w:r>
    </w:p>
    <w:p w14:paraId="6A71C85E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  **********  Played match added successfully **********  \n");</w:t>
      </w:r>
    </w:p>
    <w:p w14:paraId="2A20AAF2" w14:textId="77777777" w:rsidR="00231918" w:rsidRPr="00231918" w:rsidRDefault="00231918" w:rsidP="00231918"/>
    <w:p w14:paraId="424AD5DD" w14:textId="77777777" w:rsidR="00231918" w:rsidRPr="00231918" w:rsidRDefault="00231918" w:rsidP="00231918"/>
    <w:p w14:paraId="4BFB51DB" w14:textId="77777777" w:rsidR="00231918" w:rsidRPr="00231918" w:rsidRDefault="00231918" w:rsidP="00231918">
      <w:r w:rsidRPr="00231918">
        <w:t xml:space="preserve">        Match </w:t>
      </w:r>
      <w:proofErr w:type="spellStart"/>
      <w:r w:rsidRPr="00231918">
        <w:t>match</w:t>
      </w:r>
      <w:proofErr w:type="spellEnd"/>
      <w:r w:rsidRPr="00231918">
        <w:t xml:space="preserve"> = new Match(</w:t>
      </w:r>
      <w:proofErr w:type="spellStart"/>
      <w:r w:rsidRPr="00231918">
        <w:t>awayTeam</w:t>
      </w:r>
      <w:proofErr w:type="spellEnd"/>
      <w:r w:rsidRPr="00231918">
        <w:t xml:space="preserve">, </w:t>
      </w:r>
      <w:proofErr w:type="spellStart"/>
      <w:r w:rsidRPr="00231918">
        <w:t>homeTeam</w:t>
      </w:r>
      <w:proofErr w:type="spellEnd"/>
      <w:r w:rsidRPr="00231918">
        <w:t>, 0, 0, date);</w:t>
      </w:r>
    </w:p>
    <w:p w14:paraId="03801ED8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.setDate</w:t>
      </w:r>
      <w:proofErr w:type="spellEnd"/>
      <w:r w:rsidRPr="00231918">
        <w:t>(date);</w:t>
      </w:r>
    </w:p>
    <w:p w14:paraId="652C079A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.setTeamA</w:t>
      </w:r>
      <w:proofErr w:type="spellEnd"/>
      <w:r w:rsidRPr="00231918">
        <w:t>(</w:t>
      </w:r>
      <w:proofErr w:type="spellStart"/>
      <w:r w:rsidRPr="00231918">
        <w:t>homeTeam</w:t>
      </w:r>
      <w:proofErr w:type="spellEnd"/>
      <w:r w:rsidRPr="00231918">
        <w:t>);</w:t>
      </w:r>
    </w:p>
    <w:p w14:paraId="652C958E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.setTeamB</w:t>
      </w:r>
      <w:proofErr w:type="spellEnd"/>
      <w:r w:rsidRPr="00231918">
        <w:t>(</w:t>
      </w:r>
      <w:proofErr w:type="spellStart"/>
      <w:r w:rsidRPr="00231918">
        <w:t>awayTeam</w:t>
      </w:r>
      <w:proofErr w:type="spellEnd"/>
      <w:r w:rsidRPr="00231918">
        <w:t>);</w:t>
      </w:r>
    </w:p>
    <w:p w14:paraId="7A725707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.setTeamAScore</w:t>
      </w:r>
      <w:proofErr w:type="spellEnd"/>
      <w:r w:rsidRPr="00231918">
        <w:t>(</w:t>
      </w:r>
      <w:proofErr w:type="spellStart"/>
      <w:r w:rsidRPr="00231918">
        <w:t>numberOfAwayGoals</w:t>
      </w:r>
      <w:proofErr w:type="spellEnd"/>
      <w:r w:rsidRPr="00231918">
        <w:t>);</w:t>
      </w:r>
    </w:p>
    <w:p w14:paraId="0F819DB5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.setTeamBScore</w:t>
      </w:r>
      <w:proofErr w:type="spellEnd"/>
      <w:r w:rsidRPr="00231918">
        <w:t>(</w:t>
      </w:r>
      <w:proofErr w:type="spellStart"/>
      <w:r w:rsidRPr="00231918">
        <w:t>numberOfHomeGoals</w:t>
      </w:r>
      <w:proofErr w:type="spellEnd"/>
      <w:r w:rsidRPr="00231918">
        <w:t>);</w:t>
      </w:r>
    </w:p>
    <w:p w14:paraId="7A8BED76" w14:textId="77777777" w:rsidR="00231918" w:rsidRPr="00231918" w:rsidRDefault="00231918" w:rsidP="00231918">
      <w:r w:rsidRPr="00231918">
        <w:lastRenderedPageBreak/>
        <w:t xml:space="preserve">        </w:t>
      </w:r>
      <w:proofErr w:type="spellStart"/>
      <w:r w:rsidRPr="00231918">
        <w:t>matches.add</w:t>
      </w:r>
      <w:proofErr w:type="spellEnd"/>
      <w:r w:rsidRPr="00231918">
        <w:t>(match);</w:t>
      </w:r>
    </w:p>
    <w:p w14:paraId="6521B75C" w14:textId="77777777" w:rsidR="00231918" w:rsidRPr="00231918" w:rsidRDefault="00231918" w:rsidP="00231918">
      <w:r w:rsidRPr="00231918">
        <w:t xml:space="preserve">        homeTeam.setNumberOfGoalsScored(homeTeam.getNumberOfGoalsScored() + </w:t>
      </w:r>
      <w:proofErr w:type="spellStart"/>
      <w:r w:rsidRPr="00231918">
        <w:t>numberOfHomeGoals</w:t>
      </w:r>
      <w:proofErr w:type="spellEnd"/>
      <w:r w:rsidRPr="00231918">
        <w:t>);</w:t>
      </w:r>
    </w:p>
    <w:p w14:paraId="5984290D" w14:textId="77777777" w:rsidR="00231918" w:rsidRPr="00231918" w:rsidRDefault="00231918" w:rsidP="00231918">
      <w:r w:rsidRPr="00231918">
        <w:t xml:space="preserve">        awayTeam.setNumberOfGoalsScored(awayTeam.getNumberOfGoalsScored() + </w:t>
      </w:r>
      <w:proofErr w:type="spellStart"/>
      <w:r w:rsidRPr="00231918">
        <w:t>numberOfAwayGoals</w:t>
      </w:r>
      <w:proofErr w:type="spellEnd"/>
      <w:r w:rsidRPr="00231918">
        <w:t>);</w:t>
      </w:r>
    </w:p>
    <w:p w14:paraId="3E27AF64" w14:textId="77777777" w:rsidR="00231918" w:rsidRPr="00231918" w:rsidRDefault="00231918" w:rsidP="00231918">
      <w:r w:rsidRPr="00231918">
        <w:t xml:space="preserve">        homeTeam.setNumberOfGoalsReceived(homeTeam.getNumberOfGoalsReceived() + </w:t>
      </w:r>
      <w:proofErr w:type="spellStart"/>
      <w:r w:rsidRPr="00231918">
        <w:t>numberOfAwayGoals</w:t>
      </w:r>
      <w:proofErr w:type="spellEnd"/>
      <w:r w:rsidRPr="00231918">
        <w:t>);</w:t>
      </w:r>
    </w:p>
    <w:p w14:paraId="138056BD" w14:textId="77777777" w:rsidR="00231918" w:rsidRPr="00231918" w:rsidRDefault="00231918" w:rsidP="00231918">
      <w:r w:rsidRPr="00231918">
        <w:t xml:space="preserve">        awayTeam.setNumberOfGoalsReceived(awayTeam.getNumberOfGoalsReceived() + </w:t>
      </w:r>
      <w:proofErr w:type="spellStart"/>
      <w:r w:rsidRPr="00231918">
        <w:t>numberOfHomeGoals</w:t>
      </w:r>
      <w:proofErr w:type="spellEnd"/>
      <w:r w:rsidRPr="00231918">
        <w:t>);</w:t>
      </w:r>
    </w:p>
    <w:p w14:paraId="3D8C481C" w14:textId="77777777" w:rsidR="00231918" w:rsidRPr="00231918" w:rsidRDefault="00231918" w:rsidP="00231918">
      <w:r w:rsidRPr="00231918">
        <w:t xml:space="preserve">        homeTeam.setNumberOfPlayedMatches(homeTeam.getNumberOfPlayedMatches() + 1);</w:t>
      </w:r>
    </w:p>
    <w:p w14:paraId="49B71D88" w14:textId="77777777" w:rsidR="00231918" w:rsidRPr="00231918" w:rsidRDefault="00231918" w:rsidP="00231918">
      <w:r w:rsidRPr="00231918">
        <w:t xml:space="preserve">        awayTeam.setNumberOfPlayedMatches(awayTeam.getNumberOfPlayedMatches() + 1);</w:t>
      </w:r>
    </w:p>
    <w:p w14:paraId="10F4CF90" w14:textId="77777777" w:rsidR="00231918" w:rsidRPr="00231918" w:rsidRDefault="00231918" w:rsidP="00231918"/>
    <w:p w14:paraId="1ACB8308" w14:textId="77777777" w:rsidR="00231918" w:rsidRPr="00231918" w:rsidRDefault="00231918" w:rsidP="00231918">
      <w:r w:rsidRPr="00231918">
        <w:t xml:space="preserve">        if (</w:t>
      </w:r>
      <w:proofErr w:type="spellStart"/>
      <w:r w:rsidRPr="00231918">
        <w:t>numberOfHomeGoals</w:t>
      </w:r>
      <w:proofErr w:type="spellEnd"/>
      <w:r w:rsidRPr="00231918">
        <w:t xml:space="preserve"> &gt; </w:t>
      </w:r>
      <w:proofErr w:type="spellStart"/>
      <w:r w:rsidRPr="00231918">
        <w:t>numberOfAwayGoals</w:t>
      </w:r>
      <w:proofErr w:type="spellEnd"/>
      <w:r w:rsidRPr="00231918">
        <w:t>) {</w:t>
      </w:r>
    </w:p>
    <w:p w14:paraId="0C6E9AD5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homeTeam.setNumberOfPointsHas</w:t>
      </w:r>
      <w:proofErr w:type="spellEnd"/>
      <w:r w:rsidRPr="00231918">
        <w:t>((int) (</w:t>
      </w:r>
      <w:proofErr w:type="spellStart"/>
      <w:r w:rsidRPr="00231918">
        <w:t>homeTeam.getNumberOfPointsHas</w:t>
      </w:r>
      <w:proofErr w:type="spellEnd"/>
      <w:r w:rsidRPr="00231918">
        <w:t>() + 3));</w:t>
      </w:r>
    </w:p>
    <w:p w14:paraId="0A369774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homeTeam.setNumberOfWins</w:t>
      </w:r>
      <w:proofErr w:type="spellEnd"/>
      <w:r w:rsidRPr="00231918">
        <w:t>(</w:t>
      </w:r>
      <w:proofErr w:type="spellStart"/>
      <w:r w:rsidRPr="00231918">
        <w:t>homeTeam.getNumberOfWins</w:t>
      </w:r>
      <w:proofErr w:type="spellEnd"/>
      <w:r w:rsidRPr="00231918">
        <w:t>() + 1);</w:t>
      </w:r>
    </w:p>
    <w:p w14:paraId="6B5CE7D9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awayTeam.setNumberOfDefeats</w:t>
      </w:r>
      <w:proofErr w:type="spellEnd"/>
      <w:r w:rsidRPr="00231918">
        <w:t>(</w:t>
      </w:r>
      <w:proofErr w:type="spellStart"/>
      <w:r w:rsidRPr="00231918">
        <w:t>awayTeam.getNumberOfDefeats</w:t>
      </w:r>
      <w:proofErr w:type="spellEnd"/>
      <w:r w:rsidRPr="00231918">
        <w:t>() + 1);</w:t>
      </w:r>
    </w:p>
    <w:p w14:paraId="66375E33" w14:textId="77777777" w:rsidR="00231918" w:rsidRPr="00231918" w:rsidRDefault="00231918" w:rsidP="00231918">
      <w:r w:rsidRPr="00231918">
        <w:t xml:space="preserve">        } else if (</w:t>
      </w:r>
      <w:proofErr w:type="spellStart"/>
      <w:r w:rsidRPr="00231918">
        <w:t>numberOfHomeGoals</w:t>
      </w:r>
      <w:proofErr w:type="spellEnd"/>
      <w:r w:rsidRPr="00231918">
        <w:t xml:space="preserve"> &lt; </w:t>
      </w:r>
      <w:proofErr w:type="spellStart"/>
      <w:r w:rsidRPr="00231918">
        <w:t>numberOfAwayGoals</w:t>
      </w:r>
      <w:proofErr w:type="spellEnd"/>
      <w:r w:rsidRPr="00231918">
        <w:t>) {</w:t>
      </w:r>
    </w:p>
    <w:p w14:paraId="7525B9CB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awayTeam.setNumberOfPointsHas</w:t>
      </w:r>
      <w:proofErr w:type="spellEnd"/>
      <w:r w:rsidRPr="00231918">
        <w:t xml:space="preserve">((int) </w:t>
      </w:r>
      <w:proofErr w:type="spellStart"/>
      <w:r w:rsidRPr="00231918">
        <w:t>awayTeam.getNumberOfPointsHas</w:t>
      </w:r>
      <w:proofErr w:type="spellEnd"/>
      <w:r w:rsidRPr="00231918">
        <w:t>() + 3);</w:t>
      </w:r>
    </w:p>
    <w:p w14:paraId="435596D5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awayTeam.setNumberOfWins</w:t>
      </w:r>
      <w:proofErr w:type="spellEnd"/>
      <w:r w:rsidRPr="00231918">
        <w:t>(</w:t>
      </w:r>
      <w:proofErr w:type="spellStart"/>
      <w:r w:rsidRPr="00231918">
        <w:t>awayTeam.getNumberOfWins</w:t>
      </w:r>
      <w:proofErr w:type="spellEnd"/>
      <w:r w:rsidRPr="00231918">
        <w:t>() + 1);</w:t>
      </w:r>
    </w:p>
    <w:p w14:paraId="45884D68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homeTeam.setNumberOfDefeats</w:t>
      </w:r>
      <w:proofErr w:type="spellEnd"/>
      <w:r w:rsidRPr="00231918">
        <w:t>(</w:t>
      </w:r>
      <w:proofErr w:type="spellStart"/>
      <w:r w:rsidRPr="00231918">
        <w:t>homeTeam.getNumberOfDefeats</w:t>
      </w:r>
      <w:proofErr w:type="spellEnd"/>
      <w:r w:rsidRPr="00231918">
        <w:t>() + 1);</w:t>
      </w:r>
    </w:p>
    <w:p w14:paraId="190E7B6E" w14:textId="77777777" w:rsidR="00231918" w:rsidRPr="00231918" w:rsidRDefault="00231918" w:rsidP="00231918">
      <w:r w:rsidRPr="00231918">
        <w:t xml:space="preserve">        } else {</w:t>
      </w:r>
    </w:p>
    <w:p w14:paraId="5BA1ECF9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homeTeam.setNumberOfPointsHas</w:t>
      </w:r>
      <w:proofErr w:type="spellEnd"/>
      <w:r w:rsidRPr="00231918">
        <w:t xml:space="preserve">((int) </w:t>
      </w:r>
      <w:proofErr w:type="spellStart"/>
      <w:r w:rsidRPr="00231918">
        <w:t>homeTeam.getNumberOfPointsHas</w:t>
      </w:r>
      <w:proofErr w:type="spellEnd"/>
      <w:r w:rsidRPr="00231918">
        <w:t>() + 1);</w:t>
      </w:r>
    </w:p>
    <w:p w14:paraId="6E0CE745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awayTeam.setNumberOfPointsHas</w:t>
      </w:r>
      <w:proofErr w:type="spellEnd"/>
      <w:r w:rsidRPr="00231918">
        <w:t xml:space="preserve">((int) </w:t>
      </w:r>
      <w:proofErr w:type="spellStart"/>
      <w:r w:rsidRPr="00231918">
        <w:t>awayTeam.getNumberOfPointsHas</w:t>
      </w:r>
      <w:proofErr w:type="spellEnd"/>
      <w:r w:rsidRPr="00231918">
        <w:t>() + 1);</w:t>
      </w:r>
    </w:p>
    <w:p w14:paraId="0011219B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homeTeam.setNumberOfDraws</w:t>
      </w:r>
      <w:proofErr w:type="spellEnd"/>
      <w:r w:rsidRPr="00231918">
        <w:t>(</w:t>
      </w:r>
      <w:proofErr w:type="spellStart"/>
      <w:r w:rsidRPr="00231918">
        <w:t>homeTeam.getNumberOfDraws</w:t>
      </w:r>
      <w:proofErr w:type="spellEnd"/>
      <w:r w:rsidRPr="00231918">
        <w:t>() + 1);</w:t>
      </w:r>
    </w:p>
    <w:p w14:paraId="2C42DB33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awayTeam.setNumberOfDraws</w:t>
      </w:r>
      <w:proofErr w:type="spellEnd"/>
      <w:r w:rsidRPr="00231918">
        <w:t>(</w:t>
      </w:r>
      <w:proofErr w:type="spellStart"/>
      <w:r w:rsidRPr="00231918">
        <w:t>awayTeam.getNumberOfDraws</w:t>
      </w:r>
      <w:proofErr w:type="spellEnd"/>
      <w:r w:rsidRPr="00231918">
        <w:t>() + 1);</w:t>
      </w:r>
    </w:p>
    <w:p w14:paraId="1BE00D98" w14:textId="77777777" w:rsidR="00231918" w:rsidRPr="00231918" w:rsidRDefault="00231918" w:rsidP="00231918">
      <w:r w:rsidRPr="00231918">
        <w:t xml:space="preserve">        }</w:t>
      </w:r>
    </w:p>
    <w:p w14:paraId="7D764E11" w14:textId="77777777" w:rsidR="00231918" w:rsidRPr="00231918" w:rsidRDefault="00231918" w:rsidP="00231918"/>
    <w:p w14:paraId="3E9DD7D0" w14:textId="77777777" w:rsidR="00231918" w:rsidRPr="00231918" w:rsidRDefault="00231918" w:rsidP="00231918"/>
    <w:p w14:paraId="429D93F9" w14:textId="486D274B" w:rsidR="00231918" w:rsidRPr="00231918" w:rsidRDefault="00231918" w:rsidP="00231918">
      <w:r w:rsidRPr="00231918">
        <w:t xml:space="preserve">    }</w:t>
      </w:r>
    </w:p>
    <w:p w14:paraId="2C94654C" w14:textId="240B8386" w:rsidR="00D90560" w:rsidRDefault="00D90560" w:rsidP="00864AC7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96C173D" wp14:editId="22EC9A9D">
            <wp:extent cx="5943600" cy="1248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E6712" w14:textId="77777777" w:rsidR="00231918" w:rsidRPr="00231918" w:rsidRDefault="00231918" w:rsidP="00231918">
      <w:r>
        <w:rPr>
          <w:sz w:val="28"/>
          <w:szCs w:val="28"/>
        </w:rPr>
        <w:tab/>
      </w:r>
      <w:r w:rsidRPr="00231918">
        <w:rPr>
          <w:sz w:val="28"/>
          <w:szCs w:val="28"/>
        </w:rPr>
        <w:t xml:space="preserve">  </w:t>
      </w:r>
      <w:r w:rsidRPr="00231918">
        <w:t>@Override</w:t>
      </w:r>
    </w:p>
    <w:p w14:paraId="3254F91A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saveData</w:t>
      </w:r>
      <w:proofErr w:type="spellEnd"/>
      <w:r w:rsidRPr="00231918">
        <w:t xml:space="preserve">() throws </w:t>
      </w:r>
      <w:proofErr w:type="spellStart"/>
      <w:r w:rsidRPr="00231918">
        <w:t>IOException</w:t>
      </w:r>
      <w:proofErr w:type="spellEnd"/>
      <w:r w:rsidRPr="00231918">
        <w:t xml:space="preserve"> {</w:t>
      </w:r>
    </w:p>
    <w:p w14:paraId="00E532F1" w14:textId="77777777" w:rsidR="00231918" w:rsidRPr="00231918" w:rsidRDefault="00231918" w:rsidP="00231918">
      <w:r w:rsidRPr="00231918">
        <w:t xml:space="preserve">        try{</w:t>
      </w:r>
    </w:p>
    <w:p w14:paraId="73DFE884" w14:textId="77777777" w:rsidR="00231918" w:rsidRPr="00231918" w:rsidRDefault="00231918" w:rsidP="00231918">
      <w:r w:rsidRPr="00231918">
        <w:t xml:space="preserve">        File </w:t>
      </w:r>
      <w:proofErr w:type="spellStart"/>
      <w:r w:rsidRPr="00231918">
        <w:t>FootballClubCollection</w:t>
      </w:r>
      <w:proofErr w:type="spellEnd"/>
      <w:r w:rsidRPr="00231918">
        <w:t>= new File(" FootballClubCollection.TXT");</w:t>
      </w:r>
    </w:p>
    <w:p w14:paraId="6FE80D28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ileOutputStream</w:t>
      </w:r>
      <w:proofErr w:type="spellEnd"/>
      <w:r w:rsidRPr="00231918">
        <w:t xml:space="preserve"> </w:t>
      </w:r>
      <w:proofErr w:type="spellStart"/>
      <w:r w:rsidRPr="00231918">
        <w:t>footballOutputStream</w:t>
      </w:r>
      <w:proofErr w:type="spellEnd"/>
      <w:r w:rsidRPr="00231918">
        <w:t xml:space="preserve"> = new </w:t>
      </w:r>
      <w:proofErr w:type="spellStart"/>
      <w:r w:rsidRPr="00231918">
        <w:t>FileOutputStream</w:t>
      </w:r>
      <w:proofErr w:type="spellEnd"/>
      <w:r w:rsidRPr="00231918">
        <w:t>(</w:t>
      </w:r>
      <w:proofErr w:type="spellStart"/>
      <w:r w:rsidRPr="00231918">
        <w:t>FootballClubCollection</w:t>
      </w:r>
      <w:proofErr w:type="spellEnd"/>
      <w:r w:rsidRPr="00231918">
        <w:t>);</w:t>
      </w:r>
    </w:p>
    <w:p w14:paraId="344DB0FE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ObjectOutputStream</w:t>
      </w:r>
      <w:proofErr w:type="spellEnd"/>
      <w:r w:rsidRPr="00231918">
        <w:t xml:space="preserve"> </w:t>
      </w:r>
      <w:proofErr w:type="spellStart"/>
      <w:r w:rsidRPr="00231918">
        <w:t>footballOOS</w:t>
      </w:r>
      <w:proofErr w:type="spellEnd"/>
      <w:r w:rsidRPr="00231918">
        <w:t xml:space="preserve"> = new </w:t>
      </w:r>
      <w:proofErr w:type="spellStart"/>
      <w:r w:rsidRPr="00231918">
        <w:t>ObjectOutputStream</w:t>
      </w:r>
      <w:proofErr w:type="spellEnd"/>
      <w:r w:rsidRPr="00231918">
        <w:t>(</w:t>
      </w:r>
      <w:proofErr w:type="spellStart"/>
      <w:r w:rsidRPr="00231918">
        <w:t>footballOutputStream</w:t>
      </w:r>
      <w:proofErr w:type="spellEnd"/>
      <w:r w:rsidRPr="00231918">
        <w:t>);</w:t>
      </w:r>
    </w:p>
    <w:p w14:paraId="238BC4AF" w14:textId="77777777" w:rsidR="00231918" w:rsidRPr="00231918" w:rsidRDefault="00231918" w:rsidP="00231918"/>
    <w:p w14:paraId="44054132" w14:textId="77777777" w:rsidR="00231918" w:rsidRPr="00231918" w:rsidRDefault="00231918" w:rsidP="00231918">
      <w:r w:rsidRPr="00231918">
        <w:t xml:space="preserve">        for (</w:t>
      </w:r>
      <w:proofErr w:type="spellStart"/>
      <w:r w:rsidRPr="00231918">
        <w:t>FootballClub</w:t>
      </w:r>
      <w:proofErr w:type="spellEnd"/>
      <w:r w:rsidRPr="00231918">
        <w:t xml:space="preserve"> club : league){</w:t>
      </w:r>
    </w:p>
    <w:p w14:paraId="18A2E9EB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ootballOOS.writeObject</w:t>
      </w:r>
      <w:proofErr w:type="spellEnd"/>
      <w:r w:rsidRPr="00231918">
        <w:t>(club);</w:t>
      </w:r>
    </w:p>
    <w:p w14:paraId="3CF48C2D" w14:textId="77777777" w:rsidR="00231918" w:rsidRPr="00231918" w:rsidRDefault="00231918" w:rsidP="00231918">
      <w:r w:rsidRPr="00231918">
        <w:t xml:space="preserve">        }</w:t>
      </w:r>
    </w:p>
    <w:p w14:paraId="0CB26FD8" w14:textId="77777777" w:rsidR="00231918" w:rsidRPr="00231918" w:rsidRDefault="00231918" w:rsidP="00231918"/>
    <w:p w14:paraId="34796E9C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ootballOOS.flush</w:t>
      </w:r>
      <w:proofErr w:type="spellEnd"/>
      <w:r w:rsidRPr="00231918">
        <w:t>();</w:t>
      </w:r>
    </w:p>
    <w:p w14:paraId="319538E7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ootballOutputStream.close</w:t>
      </w:r>
      <w:proofErr w:type="spellEnd"/>
      <w:r w:rsidRPr="00231918">
        <w:t>();</w:t>
      </w:r>
    </w:p>
    <w:p w14:paraId="44B4D4C7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ootballOOS.close</w:t>
      </w:r>
      <w:proofErr w:type="spellEnd"/>
      <w:r w:rsidRPr="00231918">
        <w:t>();</w:t>
      </w:r>
    </w:p>
    <w:p w14:paraId="6853AE7B" w14:textId="77777777" w:rsidR="00231918" w:rsidRPr="00231918" w:rsidRDefault="00231918" w:rsidP="00231918"/>
    <w:p w14:paraId="6D599CDE" w14:textId="77777777" w:rsidR="00231918" w:rsidRPr="00231918" w:rsidRDefault="00231918" w:rsidP="00231918">
      <w:r w:rsidRPr="00231918">
        <w:t xml:space="preserve">        }catch (</w:t>
      </w:r>
      <w:proofErr w:type="spellStart"/>
      <w:r w:rsidRPr="00231918">
        <w:t>FileNotFoundException</w:t>
      </w:r>
      <w:proofErr w:type="spellEnd"/>
      <w:r w:rsidRPr="00231918">
        <w:t xml:space="preserve"> e){</w:t>
      </w:r>
    </w:p>
    <w:p w14:paraId="21E3D7FA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File not Found ! ! ! ! ! ! \n");</w:t>
      </w:r>
    </w:p>
    <w:p w14:paraId="3CE157E1" w14:textId="77777777" w:rsidR="00231918" w:rsidRPr="00231918" w:rsidRDefault="00231918" w:rsidP="00231918">
      <w:r w:rsidRPr="00231918">
        <w:t xml:space="preserve">        }</w:t>
      </w:r>
    </w:p>
    <w:p w14:paraId="2BF52636" w14:textId="77777777" w:rsidR="00231918" w:rsidRPr="00231918" w:rsidRDefault="00231918" w:rsidP="00231918"/>
    <w:p w14:paraId="76C7A66D" w14:textId="77777777" w:rsidR="00231918" w:rsidRPr="00231918" w:rsidRDefault="00231918" w:rsidP="00231918">
      <w:r w:rsidRPr="00231918">
        <w:t xml:space="preserve">        try {</w:t>
      </w:r>
    </w:p>
    <w:p w14:paraId="6448A85E" w14:textId="77777777" w:rsidR="00231918" w:rsidRPr="00231918" w:rsidRDefault="00231918" w:rsidP="00231918">
      <w:r w:rsidRPr="00231918">
        <w:t xml:space="preserve">        File </w:t>
      </w:r>
      <w:proofErr w:type="spellStart"/>
      <w:r w:rsidRPr="00231918">
        <w:t>MatchCollection</w:t>
      </w:r>
      <w:proofErr w:type="spellEnd"/>
      <w:r w:rsidRPr="00231918">
        <w:t>= new File(" MatchCollection.txt");</w:t>
      </w:r>
    </w:p>
    <w:p w14:paraId="52701941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FileOutputStream</w:t>
      </w:r>
      <w:proofErr w:type="spellEnd"/>
      <w:r w:rsidRPr="00231918">
        <w:t xml:space="preserve"> </w:t>
      </w:r>
      <w:proofErr w:type="spellStart"/>
      <w:r w:rsidRPr="00231918">
        <w:t>matchOutputStream</w:t>
      </w:r>
      <w:proofErr w:type="spellEnd"/>
      <w:r w:rsidRPr="00231918">
        <w:t xml:space="preserve"> = new </w:t>
      </w:r>
      <w:proofErr w:type="spellStart"/>
      <w:r w:rsidRPr="00231918">
        <w:t>FileOutputStream</w:t>
      </w:r>
      <w:proofErr w:type="spellEnd"/>
      <w:r w:rsidRPr="00231918">
        <w:t>(</w:t>
      </w:r>
      <w:proofErr w:type="spellStart"/>
      <w:r w:rsidRPr="00231918">
        <w:t>MatchCollection</w:t>
      </w:r>
      <w:proofErr w:type="spellEnd"/>
      <w:r w:rsidRPr="00231918">
        <w:t>);</w:t>
      </w:r>
    </w:p>
    <w:p w14:paraId="3185BD2A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ObjectOutputStream</w:t>
      </w:r>
      <w:proofErr w:type="spellEnd"/>
      <w:r w:rsidRPr="00231918">
        <w:t xml:space="preserve"> </w:t>
      </w:r>
      <w:proofErr w:type="spellStart"/>
      <w:r w:rsidRPr="00231918">
        <w:t>matchOOS</w:t>
      </w:r>
      <w:proofErr w:type="spellEnd"/>
      <w:r w:rsidRPr="00231918">
        <w:t xml:space="preserve"> = new </w:t>
      </w:r>
      <w:proofErr w:type="spellStart"/>
      <w:r w:rsidRPr="00231918">
        <w:t>ObjectOutputStream</w:t>
      </w:r>
      <w:proofErr w:type="spellEnd"/>
      <w:r w:rsidRPr="00231918">
        <w:t>(</w:t>
      </w:r>
      <w:proofErr w:type="spellStart"/>
      <w:r w:rsidRPr="00231918">
        <w:t>matchOutputStream</w:t>
      </w:r>
      <w:proofErr w:type="spellEnd"/>
      <w:r w:rsidRPr="00231918">
        <w:t>);</w:t>
      </w:r>
    </w:p>
    <w:p w14:paraId="72B6B2F8" w14:textId="77777777" w:rsidR="00231918" w:rsidRPr="00231918" w:rsidRDefault="00231918" w:rsidP="00231918"/>
    <w:p w14:paraId="65FCD591" w14:textId="77777777" w:rsidR="00231918" w:rsidRPr="00231918" w:rsidRDefault="00231918" w:rsidP="00231918">
      <w:r w:rsidRPr="00231918">
        <w:lastRenderedPageBreak/>
        <w:t xml:space="preserve">        for (Match </w:t>
      </w:r>
      <w:proofErr w:type="spellStart"/>
      <w:r w:rsidRPr="00231918">
        <w:t>match</w:t>
      </w:r>
      <w:proofErr w:type="spellEnd"/>
      <w:r w:rsidRPr="00231918">
        <w:t xml:space="preserve"> : matches){</w:t>
      </w:r>
    </w:p>
    <w:p w14:paraId="2F9A1716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matchOOS.writeObject</w:t>
      </w:r>
      <w:proofErr w:type="spellEnd"/>
      <w:r w:rsidRPr="00231918">
        <w:t>(match);</w:t>
      </w:r>
    </w:p>
    <w:p w14:paraId="457460B0" w14:textId="77777777" w:rsidR="00231918" w:rsidRPr="00231918" w:rsidRDefault="00231918" w:rsidP="00231918">
      <w:r w:rsidRPr="00231918">
        <w:t xml:space="preserve">        }</w:t>
      </w:r>
    </w:p>
    <w:p w14:paraId="1CAE1489" w14:textId="77777777" w:rsidR="00231918" w:rsidRPr="00231918" w:rsidRDefault="00231918" w:rsidP="00231918"/>
    <w:p w14:paraId="5D568204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OOS.flush</w:t>
      </w:r>
      <w:proofErr w:type="spellEnd"/>
      <w:r w:rsidRPr="00231918">
        <w:t>();</w:t>
      </w:r>
    </w:p>
    <w:p w14:paraId="5AC6C0C6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OutputStream.close</w:t>
      </w:r>
      <w:proofErr w:type="spellEnd"/>
      <w:r w:rsidRPr="00231918">
        <w:t>();</w:t>
      </w:r>
    </w:p>
    <w:p w14:paraId="15DE464C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matchOOS.close</w:t>
      </w:r>
      <w:proofErr w:type="spellEnd"/>
      <w:r w:rsidRPr="00231918">
        <w:t>();</w:t>
      </w:r>
    </w:p>
    <w:p w14:paraId="0B3B8756" w14:textId="77777777" w:rsidR="00231918" w:rsidRPr="00231918" w:rsidRDefault="00231918" w:rsidP="00231918"/>
    <w:p w14:paraId="05C3AACA" w14:textId="77777777" w:rsidR="00231918" w:rsidRPr="00231918" w:rsidRDefault="00231918" w:rsidP="00231918">
      <w:r w:rsidRPr="00231918">
        <w:t xml:space="preserve">        </w:t>
      </w:r>
      <w:proofErr w:type="spellStart"/>
      <w:r w:rsidRPr="00231918">
        <w:t>System.out.println</w:t>
      </w:r>
      <w:proofErr w:type="spellEnd"/>
      <w:r w:rsidRPr="00231918">
        <w:t>("\n\t\t  ! ! ! ! ! ! Data has been saved successfully ! ! ! ! ! ! \n");</w:t>
      </w:r>
    </w:p>
    <w:p w14:paraId="3E7BB1DE" w14:textId="77777777" w:rsidR="00231918" w:rsidRPr="00231918" w:rsidRDefault="00231918" w:rsidP="00231918">
      <w:r w:rsidRPr="00231918">
        <w:t xml:space="preserve">        }catch (</w:t>
      </w:r>
      <w:proofErr w:type="spellStart"/>
      <w:r w:rsidRPr="00231918">
        <w:t>FileNotFoundException</w:t>
      </w:r>
      <w:proofErr w:type="spellEnd"/>
      <w:r w:rsidRPr="00231918">
        <w:t xml:space="preserve"> e){</w:t>
      </w:r>
    </w:p>
    <w:p w14:paraId="2A636B1D" w14:textId="77777777" w:rsidR="00231918" w:rsidRPr="00231918" w:rsidRDefault="00231918" w:rsidP="00231918">
      <w:r w:rsidRPr="00231918">
        <w:t xml:space="preserve">                </w:t>
      </w:r>
      <w:proofErr w:type="spellStart"/>
      <w:r w:rsidRPr="00231918">
        <w:t>System.out.println</w:t>
      </w:r>
      <w:proofErr w:type="spellEnd"/>
      <w:r w:rsidRPr="00231918">
        <w:t>("\n\t\t  ! ! ! ! ! ! File not Found ! ! ! ! ! ! \n");</w:t>
      </w:r>
    </w:p>
    <w:p w14:paraId="43110CBB" w14:textId="77777777" w:rsidR="00231918" w:rsidRPr="00231918" w:rsidRDefault="00231918" w:rsidP="00231918">
      <w:r w:rsidRPr="00231918">
        <w:t xml:space="preserve">            }</w:t>
      </w:r>
    </w:p>
    <w:p w14:paraId="00222992" w14:textId="77777777" w:rsidR="00231918" w:rsidRPr="00231918" w:rsidRDefault="00231918" w:rsidP="00231918">
      <w:r w:rsidRPr="00231918">
        <w:t xml:space="preserve">        }</w:t>
      </w:r>
    </w:p>
    <w:p w14:paraId="39A16C07" w14:textId="77777777" w:rsidR="00231918" w:rsidRPr="00231918" w:rsidRDefault="00231918" w:rsidP="00231918"/>
    <w:p w14:paraId="00BA25E9" w14:textId="77777777" w:rsidR="00231918" w:rsidRPr="00231918" w:rsidRDefault="00231918" w:rsidP="00231918"/>
    <w:p w14:paraId="004D0396" w14:textId="77777777" w:rsidR="00231918" w:rsidRPr="00231918" w:rsidRDefault="00231918" w:rsidP="00231918">
      <w:r w:rsidRPr="00231918">
        <w:t xml:space="preserve">    /*tis method is commanded to trigger at beginning of each compilation. it will automatically store data</w:t>
      </w:r>
    </w:p>
    <w:p w14:paraId="258F3DDA" w14:textId="77777777" w:rsidR="00231918" w:rsidRPr="00231918" w:rsidRDefault="00231918" w:rsidP="00231918">
      <w:r w:rsidRPr="00231918">
        <w:t xml:space="preserve">     * that stored in the files to the system. </w:t>
      </w:r>
      <w:proofErr w:type="gramStart"/>
      <w:r w:rsidRPr="00231918">
        <w:t>so</w:t>
      </w:r>
      <w:proofErr w:type="gramEnd"/>
      <w:r w:rsidRPr="00231918">
        <w:t xml:space="preserve"> user can continue where stopped. this method throws </w:t>
      </w:r>
      <w:proofErr w:type="spellStart"/>
      <w:r w:rsidRPr="00231918">
        <w:t>IOException</w:t>
      </w:r>
      <w:proofErr w:type="spellEnd"/>
    </w:p>
    <w:p w14:paraId="0344A78E" w14:textId="77777777" w:rsidR="00231918" w:rsidRPr="00231918" w:rsidRDefault="00231918" w:rsidP="00231918">
      <w:r w:rsidRPr="00231918">
        <w:t xml:space="preserve">     * and </w:t>
      </w:r>
      <w:proofErr w:type="spellStart"/>
      <w:r w:rsidRPr="00231918">
        <w:t>ClassNotFoundException</w:t>
      </w:r>
      <w:proofErr w:type="spellEnd"/>
      <w:r w:rsidRPr="00231918">
        <w:t>.*/</w:t>
      </w:r>
    </w:p>
    <w:p w14:paraId="7BDCA802" w14:textId="77777777" w:rsidR="00231918" w:rsidRPr="00231918" w:rsidRDefault="00231918" w:rsidP="00231918">
      <w:r w:rsidRPr="00231918">
        <w:t xml:space="preserve">    @Override</w:t>
      </w:r>
    </w:p>
    <w:p w14:paraId="5B26421F" w14:textId="77777777" w:rsidR="00231918" w:rsidRPr="00231918" w:rsidRDefault="00231918" w:rsidP="00231918">
      <w:r w:rsidRPr="00231918">
        <w:t xml:space="preserve">    public void </w:t>
      </w:r>
      <w:proofErr w:type="spellStart"/>
      <w:r w:rsidRPr="00231918">
        <w:t>loadData</w:t>
      </w:r>
      <w:proofErr w:type="spellEnd"/>
      <w:r w:rsidRPr="00231918">
        <w:t xml:space="preserve">() throws </w:t>
      </w:r>
      <w:proofErr w:type="spellStart"/>
      <w:r w:rsidRPr="00231918">
        <w:t>IOException</w:t>
      </w:r>
      <w:proofErr w:type="spellEnd"/>
      <w:r w:rsidRPr="00231918">
        <w:t xml:space="preserve">, </w:t>
      </w:r>
      <w:proofErr w:type="spellStart"/>
      <w:r w:rsidRPr="00231918">
        <w:t>ClassNotFoundException</w:t>
      </w:r>
      <w:proofErr w:type="spellEnd"/>
      <w:r w:rsidRPr="00231918">
        <w:t xml:space="preserve"> {</w:t>
      </w:r>
    </w:p>
    <w:p w14:paraId="65C397AB" w14:textId="77777777" w:rsidR="00231918" w:rsidRPr="00231918" w:rsidRDefault="00231918" w:rsidP="00231918">
      <w:r w:rsidRPr="00231918">
        <w:t xml:space="preserve">        try {</w:t>
      </w:r>
    </w:p>
    <w:p w14:paraId="1B9E775B" w14:textId="77777777" w:rsidR="00231918" w:rsidRPr="00231918" w:rsidRDefault="00231918" w:rsidP="00231918">
      <w:r w:rsidRPr="00231918">
        <w:t xml:space="preserve">            File </w:t>
      </w:r>
      <w:proofErr w:type="spellStart"/>
      <w:r w:rsidRPr="00231918">
        <w:t>FootballClubCollection</w:t>
      </w:r>
      <w:proofErr w:type="spellEnd"/>
      <w:r w:rsidRPr="00231918">
        <w:t xml:space="preserve"> = new File(" FootballClubCollection.txt");</w:t>
      </w:r>
    </w:p>
    <w:p w14:paraId="295597AE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ileInputStream</w:t>
      </w:r>
      <w:proofErr w:type="spellEnd"/>
      <w:r w:rsidRPr="00231918">
        <w:t xml:space="preserve"> </w:t>
      </w:r>
      <w:proofErr w:type="spellStart"/>
      <w:r w:rsidRPr="00231918">
        <w:t>footballInputStream</w:t>
      </w:r>
      <w:proofErr w:type="spellEnd"/>
      <w:r w:rsidRPr="00231918">
        <w:t xml:space="preserve"> = new </w:t>
      </w:r>
      <w:proofErr w:type="spellStart"/>
      <w:r w:rsidRPr="00231918">
        <w:t>FileInputStream</w:t>
      </w:r>
      <w:proofErr w:type="spellEnd"/>
      <w:r w:rsidRPr="00231918">
        <w:t>(</w:t>
      </w:r>
      <w:proofErr w:type="spellStart"/>
      <w:r w:rsidRPr="00231918">
        <w:t>FootballClubCollection</w:t>
      </w:r>
      <w:proofErr w:type="spellEnd"/>
      <w:r w:rsidRPr="00231918">
        <w:t>);</w:t>
      </w:r>
    </w:p>
    <w:p w14:paraId="53A8BBD6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ObjectInputStream</w:t>
      </w:r>
      <w:proofErr w:type="spellEnd"/>
      <w:r w:rsidRPr="00231918">
        <w:t xml:space="preserve"> </w:t>
      </w:r>
      <w:proofErr w:type="spellStart"/>
      <w:r w:rsidRPr="00231918">
        <w:t>footballOIS</w:t>
      </w:r>
      <w:proofErr w:type="spellEnd"/>
      <w:r w:rsidRPr="00231918">
        <w:t xml:space="preserve"> = new </w:t>
      </w:r>
      <w:proofErr w:type="spellStart"/>
      <w:r w:rsidRPr="00231918">
        <w:t>ObjectInputStream</w:t>
      </w:r>
      <w:proofErr w:type="spellEnd"/>
      <w:r w:rsidRPr="00231918">
        <w:t>(</w:t>
      </w:r>
      <w:proofErr w:type="spellStart"/>
      <w:r w:rsidRPr="00231918">
        <w:t>footballInputStream</w:t>
      </w:r>
      <w:proofErr w:type="spellEnd"/>
      <w:r w:rsidRPr="00231918">
        <w:t>);</w:t>
      </w:r>
    </w:p>
    <w:p w14:paraId="0B3AE17A" w14:textId="77777777" w:rsidR="00231918" w:rsidRPr="00231918" w:rsidRDefault="00231918" w:rsidP="00231918"/>
    <w:p w14:paraId="6CE8CBE6" w14:textId="77777777" w:rsidR="00231918" w:rsidRPr="00231918" w:rsidRDefault="00231918" w:rsidP="00231918">
      <w:r w:rsidRPr="00231918">
        <w:t xml:space="preserve">            for (; ; ) {</w:t>
      </w:r>
    </w:p>
    <w:p w14:paraId="39E33ACE" w14:textId="77777777" w:rsidR="00231918" w:rsidRPr="00231918" w:rsidRDefault="00231918" w:rsidP="00231918">
      <w:r w:rsidRPr="00231918">
        <w:t xml:space="preserve">                try {</w:t>
      </w:r>
    </w:p>
    <w:p w14:paraId="5D53BB3D" w14:textId="77777777" w:rsidR="00231918" w:rsidRPr="00231918" w:rsidRDefault="00231918" w:rsidP="00231918">
      <w:r w:rsidRPr="00231918">
        <w:lastRenderedPageBreak/>
        <w:t xml:space="preserve">                    </w:t>
      </w:r>
      <w:proofErr w:type="spellStart"/>
      <w:r w:rsidRPr="00231918">
        <w:t>FootballClub</w:t>
      </w:r>
      <w:proofErr w:type="spellEnd"/>
      <w:r w:rsidRPr="00231918">
        <w:t xml:space="preserve"> club = (</w:t>
      </w:r>
      <w:proofErr w:type="spellStart"/>
      <w:r w:rsidRPr="00231918">
        <w:t>FootballClub</w:t>
      </w:r>
      <w:proofErr w:type="spellEnd"/>
      <w:r w:rsidRPr="00231918">
        <w:t xml:space="preserve">) </w:t>
      </w:r>
      <w:proofErr w:type="spellStart"/>
      <w:r w:rsidRPr="00231918">
        <w:t>footballOIS.readObject</w:t>
      </w:r>
      <w:proofErr w:type="spellEnd"/>
      <w:r w:rsidRPr="00231918">
        <w:t>();</w:t>
      </w:r>
    </w:p>
    <w:p w14:paraId="7042FB28" w14:textId="77777777" w:rsidR="00231918" w:rsidRPr="00231918" w:rsidRDefault="00231918" w:rsidP="00231918">
      <w:r w:rsidRPr="00231918">
        <w:t xml:space="preserve">                    </w:t>
      </w:r>
      <w:proofErr w:type="spellStart"/>
      <w:r w:rsidRPr="00231918">
        <w:t>league.add</w:t>
      </w:r>
      <w:proofErr w:type="spellEnd"/>
      <w:r w:rsidRPr="00231918">
        <w:t>(club);</w:t>
      </w:r>
    </w:p>
    <w:p w14:paraId="54AA323A" w14:textId="77777777" w:rsidR="00231918" w:rsidRPr="00231918" w:rsidRDefault="00231918" w:rsidP="00231918">
      <w:r w:rsidRPr="00231918">
        <w:t xml:space="preserve">                } catch (</w:t>
      </w:r>
      <w:proofErr w:type="spellStart"/>
      <w:r w:rsidRPr="00231918">
        <w:t>EOFException</w:t>
      </w:r>
      <w:proofErr w:type="spellEnd"/>
      <w:r w:rsidRPr="00231918">
        <w:t xml:space="preserve"> e) {</w:t>
      </w:r>
    </w:p>
    <w:p w14:paraId="2055CF49" w14:textId="77777777" w:rsidR="00231918" w:rsidRPr="00231918" w:rsidRDefault="00231918" w:rsidP="00231918">
      <w:r w:rsidRPr="00231918">
        <w:t xml:space="preserve">                    break;</w:t>
      </w:r>
    </w:p>
    <w:p w14:paraId="16FDF2CC" w14:textId="77777777" w:rsidR="00231918" w:rsidRPr="00231918" w:rsidRDefault="00231918" w:rsidP="00231918">
      <w:r w:rsidRPr="00231918">
        <w:t xml:space="preserve">                }</w:t>
      </w:r>
    </w:p>
    <w:p w14:paraId="27583655" w14:textId="77777777" w:rsidR="00231918" w:rsidRPr="00231918" w:rsidRDefault="00231918" w:rsidP="00231918">
      <w:r w:rsidRPr="00231918">
        <w:t xml:space="preserve">            }</w:t>
      </w:r>
    </w:p>
    <w:p w14:paraId="7E291385" w14:textId="77777777" w:rsidR="00231918" w:rsidRPr="00231918" w:rsidRDefault="00231918" w:rsidP="00231918"/>
    <w:p w14:paraId="08DEE1D0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ootballInputStream.close</w:t>
      </w:r>
      <w:proofErr w:type="spellEnd"/>
      <w:r w:rsidRPr="00231918">
        <w:t>();</w:t>
      </w:r>
    </w:p>
    <w:p w14:paraId="69898BDA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ootballOIS.close</w:t>
      </w:r>
      <w:proofErr w:type="spellEnd"/>
      <w:r w:rsidRPr="00231918">
        <w:t>();</w:t>
      </w:r>
    </w:p>
    <w:p w14:paraId="5CC7193D" w14:textId="77777777" w:rsidR="00231918" w:rsidRPr="00231918" w:rsidRDefault="00231918" w:rsidP="00231918"/>
    <w:p w14:paraId="5D201A57" w14:textId="77777777" w:rsidR="00231918" w:rsidRPr="00231918" w:rsidRDefault="00231918" w:rsidP="00231918">
      <w:r w:rsidRPr="00231918">
        <w:t xml:space="preserve">            File </w:t>
      </w:r>
      <w:proofErr w:type="spellStart"/>
      <w:r w:rsidRPr="00231918">
        <w:t>MatchCollection</w:t>
      </w:r>
      <w:proofErr w:type="spellEnd"/>
      <w:r w:rsidRPr="00231918">
        <w:t xml:space="preserve"> = new File(" MatchCollection.txt");</w:t>
      </w:r>
    </w:p>
    <w:p w14:paraId="339F6C00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FileInputStream</w:t>
      </w:r>
      <w:proofErr w:type="spellEnd"/>
      <w:r w:rsidRPr="00231918">
        <w:t xml:space="preserve"> </w:t>
      </w:r>
      <w:proofErr w:type="spellStart"/>
      <w:r w:rsidRPr="00231918">
        <w:t>matchInputStream</w:t>
      </w:r>
      <w:proofErr w:type="spellEnd"/>
      <w:r w:rsidRPr="00231918">
        <w:t xml:space="preserve"> = new </w:t>
      </w:r>
      <w:proofErr w:type="spellStart"/>
      <w:r w:rsidRPr="00231918">
        <w:t>FileInputStream</w:t>
      </w:r>
      <w:proofErr w:type="spellEnd"/>
      <w:r w:rsidRPr="00231918">
        <w:t>(</w:t>
      </w:r>
      <w:proofErr w:type="spellStart"/>
      <w:r w:rsidRPr="00231918">
        <w:t>MatchCollection</w:t>
      </w:r>
      <w:proofErr w:type="spellEnd"/>
      <w:r w:rsidRPr="00231918">
        <w:t>);</w:t>
      </w:r>
    </w:p>
    <w:p w14:paraId="05FF012A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ObjectInputStream</w:t>
      </w:r>
      <w:proofErr w:type="spellEnd"/>
      <w:r w:rsidRPr="00231918">
        <w:t xml:space="preserve"> </w:t>
      </w:r>
      <w:proofErr w:type="spellStart"/>
      <w:r w:rsidRPr="00231918">
        <w:t>matchOIS</w:t>
      </w:r>
      <w:proofErr w:type="spellEnd"/>
      <w:r w:rsidRPr="00231918">
        <w:t xml:space="preserve"> = new </w:t>
      </w:r>
      <w:proofErr w:type="spellStart"/>
      <w:r w:rsidRPr="00231918">
        <w:t>ObjectInputStream</w:t>
      </w:r>
      <w:proofErr w:type="spellEnd"/>
      <w:r w:rsidRPr="00231918">
        <w:t>(</w:t>
      </w:r>
      <w:proofErr w:type="spellStart"/>
      <w:r w:rsidRPr="00231918">
        <w:t>matchInputStream</w:t>
      </w:r>
      <w:proofErr w:type="spellEnd"/>
      <w:r w:rsidRPr="00231918">
        <w:t>);</w:t>
      </w:r>
    </w:p>
    <w:p w14:paraId="22DC4E79" w14:textId="77777777" w:rsidR="00231918" w:rsidRPr="00231918" w:rsidRDefault="00231918" w:rsidP="00231918"/>
    <w:p w14:paraId="78BB43DB" w14:textId="77777777" w:rsidR="00231918" w:rsidRPr="00231918" w:rsidRDefault="00231918" w:rsidP="00231918">
      <w:r w:rsidRPr="00231918">
        <w:t xml:space="preserve">            for (; ; ) {</w:t>
      </w:r>
    </w:p>
    <w:p w14:paraId="432728D6" w14:textId="77777777" w:rsidR="00231918" w:rsidRPr="00231918" w:rsidRDefault="00231918" w:rsidP="00231918">
      <w:r w:rsidRPr="00231918">
        <w:t xml:space="preserve">                try {</w:t>
      </w:r>
    </w:p>
    <w:p w14:paraId="50567262" w14:textId="77777777" w:rsidR="00231918" w:rsidRPr="00231918" w:rsidRDefault="00231918" w:rsidP="00231918">
      <w:r w:rsidRPr="00231918">
        <w:t xml:space="preserve">                    Match </w:t>
      </w:r>
      <w:proofErr w:type="spellStart"/>
      <w:r w:rsidRPr="00231918">
        <w:t>match</w:t>
      </w:r>
      <w:proofErr w:type="spellEnd"/>
      <w:r w:rsidRPr="00231918">
        <w:t xml:space="preserve"> = (Match) </w:t>
      </w:r>
      <w:proofErr w:type="spellStart"/>
      <w:r w:rsidRPr="00231918">
        <w:t>matchOIS.readObject</w:t>
      </w:r>
      <w:proofErr w:type="spellEnd"/>
      <w:r w:rsidRPr="00231918">
        <w:t>();</w:t>
      </w:r>
    </w:p>
    <w:p w14:paraId="1F6EEEDF" w14:textId="77777777" w:rsidR="00231918" w:rsidRPr="00231918" w:rsidRDefault="00231918" w:rsidP="00231918">
      <w:r w:rsidRPr="00231918">
        <w:t xml:space="preserve">                    </w:t>
      </w:r>
      <w:proofErr w:type="spellStart"/>
      <w:r w:rsidRPr="00231918">
        <w:t>matches.add</w:t>
      </w:r>
      <w:proofErr w:type="spellEnd"/>
      <w:r w:rsidRPr="00231918">
        <w:t>(match);</w:t>
      </w:r>
    </w:p>
    <w:p w14:paraId="7DCEAF9C" w14:textId="77777777" w:rsidR="00231918" w:rsidRPr="00231918" w:rsidRDefault="00231918" w:rsidP="00231918">
      <w:r w:rsidRPr="00231918">
        <w:t xml:space="preserve">                } catch (</w:t>
      </w:r>
      <w:proofErr w:type="spellStart"/>
      <w:r w:rsidRPr="00231918">
        <w:t>EOFException</w:t>
      </w:r>
      <w:proofErr w:type="spellEnd"/>
      <w:r w:rsidRPr="00231918">
        <w:t xml:space="preserve"> e) {</w:t>
      </w:r>
    </w:p>
    <w:p w14:paraId="7D33E243" w14:textId="77777777" w:rsidR="00231918" w:rsidRPr="00231918" w:rsidRDefault="00231918" w:rsidP="00231918">
      <w:r w:rsidRPr="00231918">
        <w:t xml:space="preserve">                    break;</w:t>
      </w:r>
    </w:p>
    <w:p w14:paraId="4A7C2870" w14:textId="77777777" w:rsidR="00231918" w:rsidRPr="00231918" w:rsidRDefault="00231918" w:rsidP="00231918">
      <w:r w:rsidRPr="00231918">
        <w:t xml:space="preserve">                }</w:t>
      </w:r>
    </w:p>
    <w:p w14:paraId="18283385" w14:textId="77777777" w:rsidR="00231918" w:rsidRPr="00231918" w:rsidRDefault="00231918" w:rsidP="00231918">
      <w:r w:rsidRPr="00231918">
        <w:t xml:space="preserve">            }</w:t>
      </w:r>
    </w:p>
    <w:p w14:paraId="594D3F32" w14:textId="77777777" w:rsidR="00231918" w:rsidRPr="00231918" w:rsidRDefault="00231918" w:rsidP="00231918"/>
    <w:p w14:paraId="037E3EC1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matchInputStream.close</w:t>
      </w:r>
      <w:proofErr w:type="spellEnd"/>
      <w:r w:rsidRPr="00231918">
        <w:t>();</w:t>
      </w:r>
    </w:p>
    <w:p w14:paraId="1D3A2092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matchOIS.close</w:t>
      </w:r>
      <w:proofErr w:type="spellEnd"/>
      <w:r w:rsidRPr="00231918">
        <w:t>();</w:t>
      </w:r>
    </w:p>
    <w:p w14:paraId="5A004C31" w14:textId="77777777" w:rsidR="00231918" w:rsidRPr="00231918" w:rsidRDefault="00231918" w:rsidP="00231918">
      <w:r w:rsidRPr="00231918">
        <w:t xml:space="preserve">        } catch (</w:t>
      </w:r>
      <w:proofErr w:type="spellStart"/>
      <w:r w:rsidRPr="00231918">
        <w:t>FileNotFoundException</w:t>
      </w:r>
      <w:proofErr w:type="spellEnd"/>
      <w:r w:rsidRPr="00231918">
        <w:t xml:space="preserve"> e) {</w:t>
      </w:r>
    </w:p>
    <w:p w14:paraId="5877D4C2" w14:textId="77777777" w:rsidR="00231918" w:rsidRPr="00231918" w:rsidRDefault="00231918" w:rsidP="00231918">
      <w:r w:rsidRPr="00231918">
        <w:t xml:space="preserve">            </w:t>
      </w:r>
      <w:proofErr w:type="spellStart"/>
      <w:r w:rsidRPr="00231918">
        <w:t>System.out.println</w:t>
      </w:r>
      <w:proofErr w:type="spellEnd"/>
      <w:r w:rsidRPr="00231918">
        <w:t>("\n\t\t  ! ! ! ! ! ! File not Found ! ! ! ! ! ! \n");</w:t>
      </w:r>
    </w:p>
    <w:p w14:paraId="0829F1F8" w14:textId="77777777" w:rsidR="00231918" w:rsidRPr="00231918" w:rsidRDefault="00231918" w:rsidP="00231918">
      <w:r w:rsidRPr="00231918">
        <w:t xml:space="preserve">        }</w:t>
      </w:r>
    </w:p>
    <w:p w14:paraId="68C17662" w14:textId="4C346241" w:rsidR="00231918" w:rsidRPr="00231918" w:rsidRDefault="00231918" w:rsidP="00231918">
      <w:r w:rsidRPr="00231918">
        <w:t xml:space="preserve">    }</w:t>
      </w:r>
    </w:p>
    <w:p w14:paraId="58D7DE31" w14:textId="07569A2A" w:rsidR="00D90560" w:rsidRDefault="00D90560" w:rsidP="00864AC7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C9AC81F" wp14:editId="49C78C1A">
            <wp:extent cx="5943600" cy="9131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4F322" w14:textId="11A38ADB" w:rsidR="00D90560" w:rsidRDefault="00D90560" w:rsidP="00864AC7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DF841" wp14:editId="0F502B8D">
            <wp:extent cx="5943600" cy="8928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2A3BD" w14:textId="467F264D" w:rsidR="00D90560" w:rsidRDefault="00D90560" w:rsidP="00864AC7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DD1EF88" wp14:editId="378D6597">
            <wp:extent cx="5943600" cy="12592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D26A6" w14:textId="5BFE4DB1" w:rsidR="00D90560" w:rsidRPr="00D90560" w:rsidRDefault="00D90560" w:rsidP="00864AC7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7378804" wp14:editId="63F2CB72">
            <wp:extent cx="5943600" cy="13919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AAD83" w14:textId="223F43DF" w:rsidR="00864AC7" w:rsidRDefault="00864AC7" w:rsidP="00864AC7">
      <w:pPr>
        <w:rPr>
          <w:b/>
          <w:bCs/>
          <w:sz w:val="28"/>
          <w:szCs w:val="28"/>
        </w:rPr>
      </w:pPr>
    </w:p>
    <w:p w14:paraId="701B8E36" w14:textId="6C2BA367" w:rsidR="00864AC7" w:rsidRDefault="00864AC7" w:rsidP="00864AC7">
      <w:pPr>
        <w:rPr>
          <w:b/>
          <w:bCs/>
          <w:sz w:val="28"/>
          <w:szCs w:val="28"/>
        </w:rPr>
      </w:pPr>
    </w:p>
    <w:p w14:paraId="612894EF" w14:textId="6CE69207" w:rsidR="00864AC7" w:rsidRDefault="00864AC7" w:rsidP="00864AC7">
      <w:pPr>
        <w:rPr>
          <w:b/>
          <w:bCs/>
          <w:sz w:val="28"/>
          <w:szCs w:val="28"/>
        </w:rPr>
      </w:pPr>
    </w:p>
    <w:p w14:paraId="647D0463" w14:textId="050AD38F" w:rsidR="00864AC7" w:rsidRDefault="00864AC7" w:rsidP="00864AC7">
      <w:pPr>
        <w:rPr>
          <w:b/>
          <w:bCs/>
          <w:sz w:val="28"/>
          <w:szCs w:val="28"/>
        </w:rPr>
      </w:pPr>
    </w:p>
    <w:p w14:paraId="0B62BF5D" w14:textId="6653FEEA" w:rsidR="00231918" w:rsidRDefault="00231918" w:rsidP="00864AC7">
      <w:pPr>
        <w:rPr>
          <w:b/>
          <w:bCs/>
          <w:sz w:val="28"/>
          <w:szCs w:val="28"/>
        </w:rPr>
      </w:pPr>
    </w:p>
    <w:p w14:paraId="3F6756B0" w14:textId="7A756531" w:rsidR="00231918" w:rsidRDefault="00231918" w:rsidP="00864AC7">
      <w:pPr>
        <w:rPr>
          <w:b/>
          <w:bCs/>
          <w:sz w:val="28"/>
          <w:szCs w:val="28"/>
        </w:rPr>
      </w:pPr>
    </w:p>
    <w:p w14:paraId="04B7FF0B" w14:textId="21BFEE63" w:rsidR="00231918" w:rsidRDefault="00231918" w:rsidP="00864AC7">
      <w:pPr>
        <w:rPr>
          <w:b/>
          <w:bCs/>
          <w:sz w:val="28"/>
          <w:szCs w:val="28"/>
        </w:rPr>
      </w:pPr>
    </w:p>
    <w:p w14:paraId="5B2917F1" w14:textId="5288596F" w:rsidR="00231918" w:rsidRDefault="00231918" w:rsidP="00864AC7">
      <w:pPr>
        <w:rPr>
          <w:b/>
          <w:bCs/>
          <w:sz w:val="28"/>
          <w:szCs w:val="28"/>
        </w:rPr>
      </w:pPr>
    </w:p>
    <w:p w14:paraId="53DBCBD8" w14:textId="3227F31D" w:rsidR="00231918" w:rsidRDefault="00231918" w:rsidP="00864AC7">
      <w:pPr>
        <w:rPr>
          <w:b/>
          <w:bCs/>
          <w:sz w:val="28"/>
          <w:szCs w:val="28"/>
        </w:rPr>
      </w:pPr>
    </w:p>
    <w:p w14:paraId="41A66A9D" w14:textId="2854E307" w:rsidR="00231918" w:rsidRDefault="00231918" w:rsidP="00864AC7">
      <w:pPr>
        <w:rPr>
          <w:b/>
          <w:bCs/>
          <w:sz w:val="28"/>
          <w:szCs w:val="28"/>
        </w:rPr>
      </w:pPr>
    </w:p>
    <w:p w14:paraId="5B963CC9" w14:textId="2DA6E288" w:rsidR="00231918" w:rsidRDefault="00231918" w:rsidP="00864AC7">
      <w:pPr>
        <w:rPr>
          <w:b/>
          <w:bCs/>
          <w:sz w:val="28"/>
          <w:szCs w:val="28"/>
        </w:rPr>
      </w:pPr>
    </w:p>
    <w:p w14:paraId="764D4A61" w14:textId="0E2B5650" w:rsidR="00231918" w:rsidRDefault="00231918" w:rsidP="00864AC7">
      <w:pPr>
        <w:rPr>
          <w:b/>
          <w:bCs/>
          <w:sz w:val="28"/>
          <w:szCs w:val="28"/>
        </w:rPr>
      </w:pPr>
    </w:p>
    <w:p w14:paraId="2F9B0445" w14:textId="68FF904C" w:rsidR="00231918" w:rsidRDefault="00231918" w:rsidP="00864AC7">
      <w:pPr>
        <w:rPr>
          <w:b/>
          <w:bCs/>
          <w:sz w:val="28"/>
          <w:szCs w:val="28"/>
        </w:rPr>
      </w:pPr>
    </w:p>
    <w:p w14:paraId="2F4FAD85" w14:textId="1EC08F1A" w:rsidR="00231918" w:rsidRDefault="00231918" w:rsidP="00864AC7">
      <w:pPr>
        <w:rPr>
          <w:b/>
          <w:bCs/>
          <w:sz w:val="28"/>
          <w:szCs w:val="28"/>
        </w:rPr>
      </w:pPr>
    </w:p>
    <w:p w14:paraId="5C3E8C5F" w14:textId="669BEDA1" w:rsidR="00231918" w:rsidRDefault="00231918" w:rsidP="00864AC7">
      <w:pPr>
        <w:rPr>
          <w:b/>
          <w:bCs/>
          <w:sz w:val="28"/>
          <w:szCs w:val="28"/>
        </w:rPr>
      </w:pPr>
    </w:p>
    <w:p w14:paraId="06F82085" w14:textId="7804386C" w:rsidR="00231918" w:rsidRDefault="00231918" w:rsidP="00864AC7">
      <w:pPr>
        <w:rPr>
          <w:b/>
          <w:bCs/>
          <w:sz w:val="28"/>
          <w:szCs w:val="28"/>
        </w:rPr>
      </w:pPr>
    </w:p>
    <w:p w14:paraId="54F58A95" w14:textId="6AD26000" w:rsidR="00231918" w:rsidRDefault="00231918" w:rsidP="00864AC7">
      <w:pPr>
        <w:rPr>
          <w:b/>
          <w:bCs/>
          <w:sz w:val="28"/>
          <w:szCs w:val="28"/>
        </w:rPr>
      </w:pPr>
    </w:p>
    <w:p w14:paraId="23B9D318" w14:textId="2AE3F332" w:rsidR="00231918" w:rsidRDefault="00231918" w:rsidP="00864AC7">
      <w:pPr>
        <w:rPr>
          <w:b/>
          <w:bCs/>
          <w:sz w:val="28"/>
          <w:szCs w:val="28"/>
        </w:rPr>
      </w:pPr>
    </w:p>
    <w:p w14:paraId="05F596D7" w14:textId="39A86922" w:rsidR="00231918" w:rsidRDefault="00231918" w:rsidP="00864AC7">
      <w:pPr>
        <w:rPr>
          <w:b/>
          <w:bCs/>
          <w:sz w:val="28"/>
          <w:szCs w:val="28"/>
        </w:rPr>
      </w:pPr>
    </w:p>
    <w:p w14:paraId="0CD60B95" w14:textId="0A86F886" w:rsidR="00231918" w:rsidRDefault="00231918" w:rsidP="00864AC7">
      <w:pPr>
        <w:rPr>
          <w:b/>
          <w:bCs/>
          <w:sz w:val="28"/>
          <w:szCs w:val="28"/>
        </w:rPr>
      </w:pPr>
    </w:p>
    <w:p w14:paraId="76F8D24A" w14:textId="42A86821" w:rsidR="00231918" w:rsidRDefault="00231918" w:rsidP="00864AC7">
      <w:pPr>
        <w:rPr>
          <w:b/>
          <w:bCs/>
          <w:sz w:val="28"/>
          <w:szCs w:val="28"/>
        </w:rPr>
      </w:pPr>
    </w:p>
    <w:p w14:paraId="51AF8E95" w14:textId="56FDC6BD" w:rsidR="00231918" w:rsidRDefault="00231918" w:rsidP="00864AC7">
      <w:pPr>
        <w:rPr>
          <w:b/>
          <w:bCs/>
          <w:sz w:val="28"/>
          <w:szCs w:val="28"/>
        </w:rPr>
      </w:pPr>
    </w:p>
    <w:p w14:paraId="60BE2DFB" w14:textId="7AF6D08B" w:rsidR="00231918" w:rsidRDefault="00231918" w:rsidP="00864AC7">
      <w:pPr>
        <w:rPr>
          <w:b/>
          <w:bCs/>
          <w:sz w:val="28"/>
          <w:szCs w:val="28"/>
        </w:rPr>
      </w:pPr>
    </w:p>
    <w:p w14:paraId="69AB66F2" w14:textId="6F9934E4" w:rsidR="00231918" w:rsidRDefault="00231918" w:rsidP="00864AC7">
      <w:pPr>
        <w:rPr>
          <w:b/>
          <w:bCs/>
          <w:sz w:val="28"/>
          <w:szCs w:val="28"/>
        </w:rPr>
      </w:pPr>
    </w:p>
    <w:p w14:paraId="638F0D01" w14:textId="01F2DB13" w:rsidR="00231918" w:rsidRDefault="00231918" w:rsidP="00864AC7">
      <w:pPr>
        <w:rPr>
          <w:b/>
          <w:bCs/>
          <w:sz w:val="28"/>
          <w:szCs w:val="28"/>
        </w:rPr>
      </w:pPr>
    </w:p>
    <w:p w14:paraId="5CCB171B" w14:textId="76425148" w:rsidR="00231918" w:rsidRDefault="00231918" w:rsidP="00864AC7">
      <w:pPr>
        <w:rPr>
          <w:b/>
          <w:bCs/>
          <w:sz w:val="28"/>
          <w:szCs w:val="28"/>
        </w:rPr>
      </w:pPr>
    </w:p>
    <w:p w14:paraId="69352C44" w14:textId="37F0294F" w:rsidR="00231918" w:rsidRDefault="00231918" w:rsidP="00864AC7">
      <w:pPr>
        <w:rPr>
          <w:b/>
          <w:bCs/>
          <w:sz w:val="28"/>
          <w:szCs w:val="28"/>
        </w:rPr>
      </w:pPr>
    </w:p>
    <w:p w14:paraId="136D982A" w14:textId="6E733C47" w:rsidR="00231918" w:rsidRDefault="00231918" w:rsidP="00864AC7">
      <w:pPr>
        <w:rPr>
          <w:b/>
          <w:bCs/>
          <w:sz w:val="28"/>
          <w:szCs w:val="28"/>
        </w:rPr>
      </w:pPr>
    </w:p>
    <w:p w14:paraId="55DC5266" w14:textId="0051EE66" w:rsidR="00231918" w:rsidRDefault="00231918" w:rsidP="00864AC7">
      <w:pPr>
        <w:rPr>
          <w:b/>
          <w:bCs/>
          <w:sz w:val="28"/>
          <w:szCs w:val="28"/>
        </w:rPr>
      </w:pPr>
    </w:p>
    <w:p w14:paraId="62335C46" w14:textId="6767E37D" w:rsidR="00231918" w:rsidRDefault="00231918" w:rsidP="00864AC7">
      <w:pPr>
        <w:rPr>
          <w:b/>
          <w:bCs/>
          <w:sz w:val="28"/>
          <w:szCs w:val="28"/>
        </w:rPr>
      </w:pPr>
    </w:p>
    <w:p w14:paraId="178F1684" w14:textId="675F9334" w:rsidR="00231918" w:rsidRDefault="00231918" w:rsidP="00864AC7">
      <w:pPr>
        <w:rPr>
          <w:b/>
          <w:bCs/>
          <w:sz w:val="28"/>
          <w:szCs w:val="28"/>
        </w:rPr>
      </w:pPr>
    </w:p>
    <w:p w14:paraId="589F1625" w14:textId="6A2164A0" w:rsidR="00231918" w:rsidRDefault="00231918" w:rsidP="00864AC7">
      <w:pPr>
        <w:rPr>
          <w:b/>
          <w:bCs/>
          <w:sz w:val="28"/>
          <w:szCs w:val="28"/>
        </w:rPr>
      </w:pPr>
    </w:p>
    <w:p w14:paraId="1E1E5081" w14:textId="0C031A71" w:rsidR="00231918" w:rsidRDefault="00231918" w:rsidP="00864AC7">
      <w:pPr>
        <w:rPr>
          <w:b/>
          <w:bCs/>
          <w:sz w:val="28"/>
          <w:szCs w:val="28"/>
        </w:rPr>
      </w:pPr>
    </w:p>
    <w:p w14:paraId="6E1A0FA7" w14:textId="78D7791E" w:rsidR="00231918" w:rsidRDefault="00231918" w:rsidP="00864AC7">
      <w:pPr>
        <w:rPr>
          <w:b/>
          <w:bCs/>
          <w:sz w:val="28"/>
          <w:szCs w:val="28"/>
        </w:rPr>
      </w:pPr>
    </w:p>
    <w:p w14:paraId="7D4E730C" w14:textId="45A09D01" w:rsidR="00231918" w:rsidRDefault="00231918" w:rsidP="00864AC7">
      <w:pPr>
        <w:rPr>
          <w:b/>
          <w:bCs/>
          <w:sz w:val="28"/>
          <w:szCs w:val="28"/>
        </w:rPr>
      </w:pPr>
    </w:p>
    <w:p w14:paraId="3DB3FCC4" w14:textId="3CF4B708" w:rsidR="00231918" w:rsidRDefault="00231918" w:rsidP="00864AC7">
      <w:pPr>
        <w:rPr>
          <w:b/>
          <w:bCs/>
          <w:sz w:val="28"/>
          <w:szCs w:val="28"/>
        </w:rPr>
      </w:pPr>
    </w:p>
    <w:p w14:paraId="131E80DB" w14:textId="144207F6" w:rsidR="00231918" w:rsidRDefault="00231918" w:rsidP="00864AC7">
      <w:pPr>
        <w:rPr>
          <w:b/>
          <w:bCs/>
          <w:sz w:val="28"/>
          <w:szCs w:val="28"/>
        </w:rPr>
      </w:pPr>
    </w:p>
    <w:p w14:paraId="443816E6" w14:textId="36D347AD" w:rsidR="00231918" w:rsidRDefault="00231918" w:rsidP="00864AC7">
      <w:pPr>
        <w:rPr>
          <w:b/>
          <w:bCs/>
          <w:sz w:val="28"/>
          <w:szCs w:val="28"/>
        </w:rPr>
      </w:pPr>
    </w:p>
    <w:p w14:paraId="627194AF" w14:textId="3A61D970" w:rsidR="00231918" w:rsidRDefault="00231918" w:rsidP="00864AC7">
      <w:pPr>
        <w:rPr>
          <w:b/>
          <w:bCs/>
          <w:sz w:val="28"/>
          <w:szCs w:val="28"/>
        </w:rPr>
      </w:pPr>
    </w:p>
    <w:p w14:paraId="56DF6BB0" w14:textId="54331C26" w:rsidR="00231918" w:rsidRDefault="00231918" w:rsidP="00864AC7">
      <w:pPr>
        <w:rPr>
          <w:b/>
          <w:bCs/>
          <w:sz w:val="28"/>
          <w:szCs w:val="28"/>
        </w:rPr>
      </w:pPr>
    </w:p>
    <w:p w14:paraId="47CBB625" w14:textId="6D178933" w:rsidR="00231918" w:rsidRDefault="00231918" w:rsidP="00864AC7">
      <w:pPr>
        <w:rPr>
          <w:b/>
          <w:bCs/>
          <w:sz w:val="28"/>
          <w:szCs w:val="28"/>
        </w:rPr>
      </w:pPr>
    </w:p>
    <w:p w14:paraId="3AF7489D" w14:textId="3BA975D8" w:rsidR="00231918" w:rsidRDefault="00231918" w:rsidP="00864AC7">
      <w:pPr>
        <w:rPr>
          <w:b/>
          <w:bCs/>
          <w:sz w:val="28"/>
          <w:szCs w:val="28"/>
        </w:rPr>
      </w:pPr>
    </w:p>
    <w:p w14:paraId="6F1AABE5" w14:textId="6D415485" w:rsidR="00231918" w:rsidRDefault="00231918" w:rsidP="00864AC7">
      <w:pPr>
        <w:rPr>
          <w:b/>
          <w:bCs/>
          <w:sz w:val="28"/>
          <w:szCs w:val="28"/>
        </w:rPr>
      </w:pPr>
    </w:p>
    <w:p w14:paraId="7E54548B" w14:textId="043C5DCC" w:rsidR="00231918" w:rsidRDefault="00231918" w:rsidP="00864AC7">
      <w:pPr>
        <w:rPr>
          <w:b/>
          <w:bCs/>
          <w:sz w:val="28"/>
          <w:szCs w:val="28"/>
        </w:rPr>
      </w:pPr>
    </w:p>
    <w:p w14:paraId="1AE713FC" w14:textId="2DF658DB" w:rsidR="00231918" w:rsidRDefault="00231918" w:rsidP="00864AC7">
      <w:pPr>
        <w:rPr>
          <w:b/>
          <w:bCs/>
          <w:sz w:val="28"/>
          <w:szCs w:val="28"/>
        </w:rPr>
      </w:pPr>
    </w:p>
    <w:p w14:paraId="5EBB86C6" w14:textId="5B2E4321" w:rsidR="00231918" w:rsidRDefault="00231918" w:rsidP="00864AC7">
      <w:pPr>
        <w:rPr>
          <w:b/>
          <w:bCs/>
          <w:sz w:val="28"/>
          <w:szCs w:val="28"/>
        </w:rPr>
      </w:pPr>
    </w:p>
    <w:p w14:paraId="18D223BB" w14:textId="50B16F23" w:rsidR="00231918" w:rsidRDefault="00231918" w:rsidP="00864AC7">
      <w:pPr>
        <w:rPr>
          <w:b/>
          <w:bCs/>
          <w:sz w:val="28"/>
          <w:szCs w:val="28"/>
        </w:rPr>
      </w:pPr>
    </w:p>
    <w:p w14:paraId="42016004" w14:textId="49CD4C2C" w:rsidR="00231918" w:rsidRDefault="00231918" w:rsidP="00864AC7">
      <w:pPr>
        <w:rPr>
          <w:b/>
          <w:bCs/>
          <w:sz w:val="28"/>
          <w:szCs w:val="28"/>
        </w:rPr>
      </w:pPr>
    </w:p>
    <w:p w14:paraId="63F02234" w14:textId="0E5D0627" w:rsidR="00231918" w:rsidRDefault="00231918" w:rsidP="00864AC7">
      <w:pPr>
        <w:rPr>
          <w:b/>
          <w:bCs/>
          <w:sz w:val="28"/>
          <w:szCs w:val="28"/>
        </w:rPr>
      </w:pPr>
    </w:p>
    <w:p w14:paraId="21C1B0CE" w14:textId="1EA88FE0" w:rsidR="00231918" w:rsidRDefault="00231918" w:rsidP="00864AC7">
      <w:pPr>
        <w:rPr>
          <w:b/>
          <w:bCs/>
          <w:sz w:val="28"/>
          <w:szCs w:val="28"/>
        </w:rPr>
      </w:pPr>
    </w:p>
    <w:p w14:paraId="43A45154" w14:textId="11D0CBE6" w:rsidR="00231918" w:rsidRDefault="00231918" w:rsidP="00864AC7">
      <w:pPr>
        <w:rPr>
          <w:b/>
          <w:bCs/>
          <w:sz w:val="28"/>
          <w:szCs w:val="28"/>
        </w:rPr>
      </w:pPr>
    </w:p>
    <w:p w14:paraId="122AFBDE" w14:textId="160D27CD" w:rsidR="00231918" w:rsidRDefault="00231918" w:rsidP="00864AC7">
      <w:pPr>
        <w:rPr>
          <w:b/>
          <w:bCs/>
          <w:sz w:val="28"/>
          <w:szCs w:val="28"/>
        </w:rPr>
      </w:pPr>
    </w:p>
    <w:p w14:paraId="11BCA723" w14:textId="0D649E05" w:rsidR="00231918" w:rsidRDefault="00231918" w:rsidP="00864AC7">
      <w:pPr>
        <w:rPr>
          <w:b/>
          <w:bCs/>
          <w:sz w:val="28"/>
          <w:szCs w:val="28"/>
        </w:rPr>
      </w:pPr>
    </w:p>
    <w:p w14:paraId="680ED10C" w14:textId="1B76B225" w:rsidR="00231918" w:rsidRDefault="00231918" w:rsidP="00864AC7">
      <w:pPr>
        <w:rPr>
          <w:b/>
          <w:bCs/>
          <w:sz w:val="28"/>
          <w:szCs w:val="28"/>
        </w:rPr>
      </w:pPr>
    </w:p>
    <w:p w14:paraId="339D07CA" w14:textId="2A409BC3" w:rsidR="00231918" w:rsidRDefault="00231918" w:rsidP="00864AC7">
      <w:pPr>
        <w:rPr>
          <w:b/>
          <w:bCs/>
          <w:sz w:val="28"/>
          <w:szCs w:val="28"/>
        </w:rPr>
      </w:pPr>
    </w:p>
    <w:p w14:paraId="0BA45758" w14:textId="3AB773BB" w:rsidR="00231918" w:rsidRDefault="00231918" w:rsidP="00864AC7">
      <w:pPr>
        <w:rPr>
          <w:b/>
          <w:bCs/>
          <w:sz w:val="28"/>
          <w:szCs w:val="28"/>
        </w:rPr>
      </w:pPr>
    </w:p>
    <w:p w14:paraId="2ADF9F95" w14:textId="384D7AE6" w:rsidR="00231918" w:rsidRDefault="00231918" w:rsidP="00864AC7">
      <w:pPr>
        <w:rPr>
          <w:b/>
          <w:bCs/>
          <w:sz w:val="28"/>
          <w:szCs w:val="28"/>
        </w:rPr>
      </w:pPr>
    </w:p>
    <w:p w14:paraId="0F708C05" w14:textId="6BB853B6" w:rsidR="00231918" w:rsidRDefault="00231918" w:rsidP="00864AC7">
      <w:pPr>
        <w:rPr>
          <w:b/>
          <w:bCs/>
          <w:sz w:val="28"/>
          <w:szCs w:val="28"/>
        </w:rPr>
      </w:pPr>
      <w:bookmarkStart w:id="0" w:name="_GoBack"/>
      <w:bookmarkEnd w:id="0"/>
    </w:p>
    <w:p w14:paraId="45EC4497" w14:textId="77777777" w:rsidR="00231918" w:rsidRDefault="00231918" w:rsidP="00231918">
      <w:pPr>
        <w:pStyle w:val="Default"/>
      </w:pPr>
    </w:p>
    <w:p w14:paraId="19705A4A" w14:textId="14102D20" w:rsidR="00231918" w:rsidRPr="00231918" w:rsidRDefault="00231918" w:rsidP="00231918">
      <w:pPr>
        <w:rPr>
          <w:b/>
          <w:bCs/>
          <w:sz w:val="28"/>
          <w:szCs w:val="28"/>
        </w:rPr>
      </w:pPr>
      <w:r w:rsidRPr="00231918">
        <w:rPr>
          <w:sz w:val="28"/>
          <w:szCs w:val="28"/>
        </w:rPr>
        <w:t>"I confirm that I understand what plagiarism / collusion / contract cheating is and have read and understood the section on Assessment Offences in the Essential Information for Students. The work that I have submitted is entirely my own. Any work from other authors is duly referenced and acknowledged."</w:t>
      </w:r>
    </w:p>
    <w:p w14:paraId="0EE0F6D6" w14:textId="676A1A00" w:rsidR="00231918" w:rsidRDefault="00231918" w:rsidP="00864AC7">
      <w:pPr>
        <w:rPr>
          <w:b/>
          <w:bCs/>
          <w:sz w:val="28"/>
          <w:szCs w:val="28"/>
        </w:rPr>
      </w:pPr>
    </w:p>
    <w:p w14:paraId="6C745CEC" w14:textId="471DAB4A" w:rsidR="00231918" w:rsidRDefault="00231918" w:rsidP="00864AC7">
      <w:pPr>
        <w:rPr>
          <w:b/>
          <w:bCs/>
          <w:sz w:val="28"/>
          <w:szCs w:val="28"/>
        </w:rPr>
      </w:pPr>
    </w:p>
    <w:p w14:paraId="584122E7" w14:textId="55E4DCC5" w:rsidR="00231918" w:rsidRDefault="00231918" w:rsidP="00864AC7">
      <w:pPr>
        <w:rPr>
          <w:b/>
          <w:bCs/>
          <w:sz w:val="28"/>
          <w:szCs w:val="28"/>
        </w:rPr>
      </w:pPr>
    </w:p>
    <w:p w14:paraId="47F65E23" w14:textId="5186461F" w:rsidR="00231918" w:rsidRDefault="00231918" w:rsidP="00864AC7">
      <w:pPr>
        <w:rPr>
          <w:b/>
          <w:bCs/>
          <w:sz w:val="28"/>
          <w:szCs w:val="28"/>
        </w:rPr>
      </w:pPr>
    </w:p>
    <w:p w14:paraId="273CF233" w14:textId="68244752" w:rsidR="00231918" w:rsidRDefault="00231918" w:rsidP="00864AC7">
      <w:pPr>
        <w:rPr>
          <w:b/>
          <w:bCs/>
          <w:sz w:val="28"/>
          <w:szCs w:val="28"/>
        </w:rPr>
      </w:pPr>
    </w:p>
    <w:p w14:paraId="52D108DA" w14:textId="77777777" w:rsidR="00231918" w:rsidRDefault="00231918" w:rsidP="00864AC7">
      <w:pPr>
        <w:rPr>
          <w:b/>
          <w:bCs/>
          <w:sz w:val="28"/>
          <w:szCs w:val="28"/>
        </w:rPr>
      </w:pPr>
    </w:p>
    <w:p w14:paraId="3FF9D45E" w14:textId="6E54F76F" w:rsidR="00864AC7" w:rsidRDefault="00864AC7" w:rsidP="00864AC7">
      <w:pPr>
        <w:rPr>
          <w:b/>
          <w:bCs/>
          <w:sz w:val="28"/>
          <w:szCs w:val="28"/>
        </w:rPr>
      </w:pPr>
    </w:p>
    <w:p w14:paraId="4CA53CA2" w14:textId="7A13EE7C" w:rsidR="00864AC7" w:rsidRDefault="00864AC7" w:rsidP="00864AC7">
      <w:pPr>
        <w:rPr>
          <w:b/>
          <w:bCs/>
          <w:sz w:val="28"/>
          <w:szCs w:val="28"/>
        </w:rPr>
      </w:pPr>
    </w:p>
    <w:p w14:paraId="69B110DE" w14:textId="48E0FE5F" w:rsidR="00864AC7" w:rsidRDefault="00864AC7" w:rsidP="00864AC7">
      <w:pPr>
        <w:rPr>
          <w:b/>
          <w:bCs/>
          <w:sz w:val="28"/>
          <w:szCs w:val="28"/>
        </w:rPr>
      </w:pPr>
    </w:p>
    <w:p w14:paraId="7A8B67A9" w14:textId="77777777" w:rsidR="00864AC7" w:rsidRPr="00055916" w:rsidRDefault="00864AC7" w:rsidP="00864AC7">
      <w:pPr>
        <w:rPr>
          <w:b/>
          <w:bCs/>
          <w:sz w:val="28"/>
          <w:szCs w:val="28"/>
        </w:rPr>
      </w:pPr>
    </w:p>
    <w:sectPr w:rsidR="00864AC7" w:rsidRPr="00055916" w:rsidSect="00132C33">
      <w:footerReference w:type="default" r:id="rId22"/>
      <w:pgSz w:w="12240" w:h="15840"/>
      <w:pgMar w:top="1440" w:right="1440" w:bottom="1440" w:left="1440" w:header="720" w:footer="720" w:gutter="0"/>
      <w:pgBorders w:display="firstPage"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4B4C0" w14:textId="77777777" w:rsidR="001D6D31" w:rsidRDefault="001D6D31" w:rsidP="00865310">
      <w:pPr>
        <w:spacing w:after="0" w:line="240" w:lineRule="auto"/>
      </w:pPr>
      <w:r>
        <w:separator/>
      </w:r>
    </w:p>
  </w:endnote>
  <w:endnote w:type="continuationSeparator" w:id="0">
    <w:p w14:paraId="5372E59B" w14:textId="77777777" w:rsidR="001D6D31" w:rsidRDefault="001D6D31" w:rsidP="00865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567714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DB501F" w14:textId="796DF6CA" w:rsidR="00865310" w:rsidRDefault="008653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B51A8A" w14:textId="77777777" w:rsidR="00865310" w:rsidRDefault="008653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9BB6B" w14:textId="77777777" w:rsidR="001D6D31" w:rsidRDefault="001D6D31" w:rsidP="00865310">
      <w:pPr>
        <w:spacing w:after="0" w:line="240" w:lineRule="auto"/>
      </w:pPr>
      <w:r>
        <w:separator/>
      </w:r>
    </w:p>
  </w:footnote>
  <w:footnote w:type="continuationSeparator" w:id="0">
    <w:p w14:paraId="1DAA8E9F" w14:textId="77777777" w:rsidR="001D6D31" w:rsidRDefault="001D6D31" w:rsidP="008653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Tc0MjI3MzM0NLdQ0lEKTi0uzszPAykwqgUALxo8zywAAAA="/>
  </w:docVars>
  <w:rsids>
    <w:rsidRoot w:val="00495F3A"/>
    <w:rsid w:val="00055916"/>
    <w:rsid w:val="00132C33"/>
    <w:rsid w:val="001D6D31"/>
    <w:rsid w:val="00231918"/>
    <w:rsid w:val="00495F3A"/>
    <w:rsid w:val="00864AC7"/>
    <w:rsid w:val="00865310"/>
    <w:rsid w:val="008B4442"/>
    <w:rsid w:val="00A90397"/>
    <w:rsid w:val="00B8043F"/>
    <w:rsid w:val="00BD08E3"/>
    <w:rsid w:val="00BD2483"/>
    <w:rsid w:val="00D90560"/>
    <w:rsid w:val="00DC4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EB146"/>
  <w15:chartTrackingRefBased/>
  <w15:docId w15:val="{04834CA8-2298-44F7-BF6E-0BBA08F45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5591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5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53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310"/>
  </w:style>
  <w:style w:type="paragraph" w:styleId="Footer">
    <w:name w:val="footer"/>
    <w:basedOn w:val="Normal"/>
    <w:link w:val="FooterChar"/>
    <w:uiPriority w:val="99"/>
    <w:unhideWhenUsed/>
    <w:rsid w:val="008653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310"/>
  </w:style>
  <w:style w:type="character" w:customStyle="1" w:styleId="Heading1Char">
    <w:name w:val="Heading 1 Char"/>
    <w:basedOn w:val="DefaultParagraphFont"/>
    <w:link w:val="Heading1"/>
    <w:uiPriority w:val="9"/>
    <w:rsid w:val="0005591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js-course-name">
    <w:name w:val="js-course-name"/>
    <w:basedOn w:val="DefaultParagraphFont"/>
    <w:rsid w:val="00055916"/>
  </w:style>
  <w:style w:type="character" w:customStyle="1" w:styleId="Heading3Char">
    <w:name w:val="Heading 3 Char"/>
    <w:basedOn w:val="DefaultParagraphFont"/>
    <w:link w:val="Heading3"/>
    <w:uiPriority w:val="9"/>
    <w:semiHidden/>
    <w:rsid w:val="000559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d">
    <w:name w:val="gd"/>
    <w:basedOn w:val="DefaultParagraphFont"/>
    <w:rsid w:val="00055916"/>
  </w:style>
  <w:style w:type="paragraph" w:customStyle="1" w:styleId="Default">
    <w:name w:val="Default"/>
    <w:rsid w:val="0023191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98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6</Pages>
  <Words>3022</Words>
  <Characters>17228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li Indeewari</dc:creator>
  <cp:keywords/>
  <dc:description/>
  <cp:lastModifiedBy>Dinali Indeewari</cp:lastModifiedBy>
  <cp:revision>2</cp:revision>
  <dcterms:created xsi:type="dcterms:W3CDTF">2021-01-01T15:37:00Z</dcterms:created>
  <dcterms:modified xsi:type="dcterms:W3CDTF">2021-01-01T15:37:00Z</dcterms:modified>
</cp:coreProperties>
</file>